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5D431" w14:textId="642B389C" w:rsidR="009741AF" w:rsidRPr="00FD44BB" w:rsidRDefault="00FD44BB" w:rsidP="004C26AA">
      <w:pPr>
        <w:pStyle w:val="Tekstpodstawowy"/>
        <w:spacing w:line="276" w:lineRule="auto"/>
        <w:rPr>
          <w:rFonts w:cs="Times New Roman"/>
        </w:rPr>
      </w:pPr>
      <w:r w:rsidRPr="00FD44BB">
        <w:rPr>
          <w:rFonts w:cs="Times New Roman"/>
        </w:rPr>
        <w:t>PCPR.N.26.</w:t>
      </w:r>
      <w:r w:rsidR="00C57E4B">
        <w:rPr>
          <w:rFonts w:cs="Times New Roman"/>
        </w:rPr>
        <w:t>29</w:t>
      </w:r>
      <w:r w:rsidR="00542A8E">
        <w:rPr>
          <w:rFonts w:cs="Times New Roman"/>
        </w:rPr>
        <w:t>5</w:t>
      </w:r>
      <w:r w:rsidRPr="00FD44BB">
        <w:rPr>
          <w:rFonts w:cs="Times New Roman"/>
        </w:rPr>
        <w:t>.20</w:t>
      </w:r>
      <w:r w:rsidR="00593CE0">
        <w:rPr>
          <w:rFonts w:cs="Times New Roman"/>
        </w:rPr>
        <w:t>20</w:t>
      </w:r>
      <w:r w:rsidRPr="00FD44BB">
        <w:rPr>
          <w:rFonts w:cs="Times New Roman"/>
        </w:rPr>
        <w:t>.NS</w:t>
      </w:r>
      <w:r w:rsidRPr="00FD44BB">
        <w:rPr>
          <w:rFonts w:cs="Times New Roman"/>
        </w:rPr>
        <w:tab/>
      </w:r>
      <w:r w:rsidRPr="00FD44BB">
        <w:rPr>
          <w:rFonts w:cs="Times New Roman"/>
        </w:rPr>
        <w:tab/>
      </w:r>
      <w:r w:rsidRPr="00FD44BB">
        <w:rPr>
          <w:rFonts w:cs="Times New Roman"/>
        </w:rPr>
        <w:tab/>
        <w:t xml:space="preserve">         </w:t>
      </w:r>
      <w:r w:rsidR="0058178D" w:rsidRPr="00FD44BB">
        <w:rPr>
          <w:rFonts w:cs="Times New Roman"/>
        </w:rPr>
        <w:t>Kędzierzyn</w:t>
      </w:r>
      <w:r w:rsidRPr="00FD44BB">
        <w:rPr>
          <w:rFonts w:cs="Times New Roman"/>
        </w:rPr>
        <w:t>-</w:t>
      </w:r>
      <w:r w:rsidR="0058178D" w:rsidRPr="00FD44BB">
        <w:rPr>
          <w:rFonts w:cs="Times New Roman"/>
        </w:rPr>
        <w:t>Koźle, dnia</w:t>
      </w:r>
      <w:r w:rsidRPr="00FD44BB">
        <w:rPr>
          <w:rFonts w:cs="Times New Roman"/>
        </w:rPr>
        <w:t xml:space="preserve"> </w:t>
      </w:r>
      <w:r w:rsidR="00986656">
        <w:rPr>
          <w:rFonts w:cs="Times New Roman"/>
        </w:rPr>
        <w:t>3</w:t>
      </w:r>
      <w:r w:rsidR="00542A8E">
        <w:rPr>
          <w:rFonts w:cs="Times New Roman"/>
        </w:rPr>
        <w:t>1</w:t>
      </w:r>
      <w:r w:rsidRPr="00FD44BB">
        <w:rPr>
          <w:rFonts w:cs="Times New Roman"/>
        </w:rPr>
        <w:t xml:space="preserve"> </w:t>
      </w:r>
      <w:r w:rsidR="00593CE0">
        <w:rPr>
          <w:rFonts w:cs="Times New Roman"/>
        </w:rPr>
        <w:t>lipca</w:t>
      </w:r>
      <w:r w:rsidRPr="00FD44BB">
        <w:rPr>
          <w:rFonts w:cs="Times New Roman"/>
        </w:rPr>
        <w:t xml:space="preserve"> 20</w:t>
      </w:r>
      <w:r w:rsidR="00593CE0">
        <w:rPr>
          <w:rFonts w:cs="Times New Roman"/>
        </w:rPr>
        <w:t>20</w:t>
      </w:r>
      <w:r w:rsidRPr="00FD44BB">
        <w:rPr>
          <w:rFonts w:cs="Times New Roman"/>
        </w:rPr>
        <w:t xml:space="preserve"> roku</w:t>
      </w:r>
    </w:p>
    <w:p w14:paraId="34CA2216" w14:textId="77777777" w:rsidR="00FD44BB" w:rsidRPr="00FD44BB" w:rsidRDefault="00FD44BB" w:rsidP="004C26AA">
      <w:pPr>
        <w:pStyle w:val="Tekstpodstawowy"/>
        <w:spacing w:line="276" w:lineRule="auto"/>
        <w:jc w:val="center"/>
        <w:rPr>
          <w:rFonts w:cs="Times New Roman"/>
        </w:rPr>
      </w:pPr>
    </w:p>
    <w:p w14:paraId="498A6801" w14:textId="77777777" w:rsidR="009741AF" w:rsidRPr="00FD44BB" w:rsidRDefault="0058178D" w:rsidP="004C26AA">
      <w:pPr>
        <w:pStyle w:val="Tekstpodstawowy"/>
        <w:spacing w:line="276" w:lineRule="auto"/>
        <w:jc w:val="center"/>
        <w:rPr>
          <w:rFonts w:cs="Times New Roman"/>
          <w:b/>
          <w:bCs/>
          <w:sz w:val="32"/>
          <w:szCs w:val="32"/>
        </w:rPr>
      </w:pPr>
      <w:r w:rsidRPr="00FD44BB">
        <w:rPr>
          <w:rFonts w:cs="Times New Roman"/>
          <w:b/>
          <w:bCs/>
          <w:sz w:val="32"/>
          <w:szCs w:val="32"/>
        </w:rPr>
        <w:t>Zapytanie ofertowe</w:t>
      </w:r>
    </w:p>
    <w:p w14:paraId="6166A2E1" w14:textId="77777777" w:rsidR="009E0211" w:rsidRPr="009E0211" w:rsidRDefault="0058178D" w:rsidP="004C26AA">
      <w:pPr>
        <w:pStyle w:val="Tekstpodstawowy"/>
        <w:numPr>
          <w:ilvl w:val="0"/>
          <w:numId w:val="26"/>
        </w:numPr>
        <w:spacing w:line="276" w:lineRule="auto"/>
        <w:ind w:left="426"/>
        <w:jc w:val="both"/>
        <w:rPr>
          <w:rFonts w:cs="Times New Roman"/>
          <w:b/>
          <w:bCs/>
        </w:rPr>
      </w:pPr>
      <w:r w:rsidRPr="009E0211">
        <w:rPr>
          <w:rFonts w:cs="Times New Roman"/>
          <w:b/>
          <w:bCs/>
        </w:rPr>
        <w:t xml:space="preserve">Zamawiający: </w:t>
      </w:r>
    </w:p>
    <w:p w14:paraId="39838248" w14:textId="77777777" w:rsidR="009E0211" w:rsidRDefault="0058178D" w:rsidP="004C26AA">
      <w:pPr>
        <w:pStyle w:val="Tekstpodstawowy"/>
        <w:ind w:left="426"/>
        <w:jc w:val="both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 w:rsidR="009E0211"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</w:p>
    <w:p w14:paraId="0529D741" w14:textId="77777777" w:rsidR="009E0211" w:rsidRDefault="0058178D" w:rsidP="004C26AA">
      <w:pPr>
        <w:pStyle w:val="Tekstpodstawowy"/>
        <w:ind w:left="426"/>
        <w:jc w:val="both"/>
        <w:rPr>
          <w:rFonts w:cs="Times New Roman"/>
        </w:rPr>
      </w:pPr>
      <w:r w:rsidRPr="00FD44BB">
        <w:rPr>
          <w:rFonts w:cs="Times New Roman"/>
        </w:rPr>
        <w:t>Adres do korespondencji: ul. Skarbowa 4, 47-200 Kędzierzyn</w:t>
      </w:r>
      <w:r w:rsidR="009E0211">
        <w:rPr>
          <w:rFonts w:cs="Times New Roman"/>
        </w:rPr>
        <w:t>-</w:t>
      </w:r>
      <w:r w:rsidRPr="00FD44BB">
        <w:rPr>
          <w:rFonts w:cs="Times New Roman"/>
        </w:rPr>
        <w:t>Koźle</w:t>
      </w:r>
    </w:p>
    <w:p w14:paraId="31339CF3" w14:textId="77777777" w:rsidR="009741AF" w:rsidRPr="001617E2" w:rsidRDefault="0058178D" w:rsidP="004C26AA">
      <w:pPr>
        <w:pStyle w:val="Tekstpodstawowy"/>
        <w:ind w:left="426"/>
        <w:jc w:val="both"/>
        <w:rPr>
          <w:rFonts w:cs="Times New Roman"/>
          <w:lang w:val="en-GB"/>
        </w:rPr>
      </w:pPr>
      <w:r w:rsidRPr="001617E2">
        <w:rPr>
          <w:rFonts w:cs="Times New Roman"/>
          <w:lang w:val="en-GB"/>
        </w:rPr>
        <w:t>Tel. 77 481 02 82 tel</w:t>
      </w:r>
      <w:r w:rsidR="009E0211" w:rsidRPr="001617E2">
        <w:rPr>
          <w:rFonts w:cs="Times New Roman"/>
          <w:lang w:val="en-GB"/>
        </w:rPr>
        <w:t>.</w:t>
      </w:r>
      <w:r w:rsidRPr="001617E2">
        <w:rPr>
          <w:rFonts w:cs="Times New Roman"/>
          <w:lang w:val="en-GB"/>
        </w:rPr>
        <w:t>/fax.77 483 33 23</w:t>
      </w:r>
      <w:r w:rsidR="009E0211" w:rsidRPr="001617E2">
        <w:rPr>
          <w:rFonts w:cs="Times New Roman"/>
          <w:lang w:val="en-GB"/>
        </w:rPr>
        <w:t xml:space="preserve">; </w:t>
      </w:r>
      <w:r w:rsidRPr="001617E2">
        <w:rPr>
          <w:rFonts w:cs="Times New Roman"/>
          <w:lang w:val="en-GB"/>
        </w:rPr>
        <w:t>e-mail</w:t>
      </w:r>
      <w:r w:rsidR="009E0211" w:rsidRPr="001617E2">
        <w:rPr>
          <w:rFonts w:cs="Times New Roman"/>
          <w:lang w:val="en-GB"/>
        </w:rPr>
        <w:t>: sekretariat@pcprkkozle.pl</w:t>
      </w:r>
    </w:p>
    <w:p w14:paraId="0346901E" w14:textId="510EC600" w:rsidR="00EC0D7B" w:rsidRPr="003539FD" w:rsidRDefault="0058178D" w:rsidP="00971D46">
      <w:pPr>
        <w:pStyle w:val="Tekstpodstawowy"/>
        <w:spacing w:line="276" w:lineRule="auto"/>
        <w:jc w:val="both"/>
        <w:rPr>
          <w:rFonts w:cs="Times New Roman"/>
          <w:b/>
          <w:bCs/>
          <w:u w:val="single"/>
        </w:rPr>
      </w:pPr>
      <w:r w:rsidRPr="009E0211">
        <w:rPr>
          <w:rFonts w:cs="Times New Roman"/>
          <w:b/>
          <w:bCs/>
        </w:rPr>
        <w:t>zaprasza do złożenia oferty cenowej na</w:t>
      </w:r>
      <w:r w:rsidR="00EC0D7B">
        <w:rPr>
          <w:rFonts w:cs="Times New Roman"/>
          <w:b/>
          <w:bCs/>
        </w:rPr>
        <w:t xml:space="preserve"> zakup </w:t>
      </w:r>
      <w:r w:rsidR="00971D46">
        <w:rPr>
          <w:rFonts w:cs="Times New Roman"/>
          <w:b/>
          <w:bCs/>
        </w:rPr>
        <w:t xml:space="preserve">i dostawę </w:t>
      </w:r>
      <w:r w:rsidR="003539FD">
        <w:rPr>
          <w:rFonts w:cs="Times New Roman"/>
          <w:b/>
          <w:bCs/>
        </w:rPr>
        <w:t xml:space="preserve">sprzętu i oprogramowania: sprzęt komputerowy z oprogramowaniem, w tym: </w:t>
      </w:r>
      <w:r w:rsidR="003539FD" w:rsidRPr="003539FD">
        <w:rPr>
          <w:rFonts w:cs="Times New Roman"/>
          <w:b/>
          <w:bCs/>
          <w:u w:val="single"/>
        </w:rPr>
        <w:t>laptop, tablet</w:t>
      </w:r>
      <w:r w:rsidR="003539FD">
        <w:rPr>
          <w:rFonts w:cs="Times New Roman"/>
          <w:b/>
          <w:bCs/>
        </w:rPr>
        <w:t xml:space="preserve">; sprzęt audiowizualny, w tym: </w:t>
      </w:r>
      <w:r w:rsidR="003539FD" w:rsidRPr="003539FD">
        <w:rPr>
          <w:rFonts w:cs="Times New Roman"/>
          <w:b/>
          <w:bCs/>
          <w:u w:val="single"/>
        </w:rPr>
        <w:t>tv, rzutnik, tablica interaktywna.</w:t>
      </w:r>
    </w:p>
    <w:p w14:paraId="02A86DAD" w14:textId="74235A0A" w:rsidR="009741AF" w:rsidRPr="009E0211" w:rsidRDefault="0058178D" w:rsidP="00EC0D7B">
      <w:pPr>
        <w:pStyle w:val="Tekstpodstawowy"/>
        <w:spacing w:line="276" w:lineRule="auto"/>
        <w:rPr>
          <w:rFonts w:cs="Times New Roman"/>
          <w:b/>
          <w:bCs/>
        </w:rPr>
      </w:pPr>
      <w:r w:rsidRPr="009E0211">
        <w:rPr>
          <w:rFonts w:cs="Times New Roman"/>
          <w:b/>
          <w:bCs/>
        </w:rPr>
        <w:t>Opis przedmiotu zamówienia:</w:t>
      </w:r>
    </w:p>
    <w:p w14:paraId="64E6B38F" w14:textId="77777777" w:rsidR="000D7C73" w:rsidRDefault="000D7C73" w:rsidP="000D7C73">
      <w:pPr>
        <w:pStyle w:val="Akapitzlist"/>
        <w:numPr>
          <w:ilvl w:val="0"/>
          <w:numId w:val="39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ptop – 137 szt.</w:t>
      </w:r>
    </w:p>
    <w:p w14:paraId="7921D66C" w14:textId="050356D5" w:rsidR="000D7C73" w:rsidRDefault="000D7C73" w:rsidP="000D7C73">
      <w:pPr>
        <w:pStyle w:val="Akapitzlist"/>
        <w:numPr>
          <w:ilvl w:val="0"/>
          <w:numId w:val="39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t – </w:t>
      </w:r>
      <w:r w:rsidR="00B74F83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szt.</w:t>
      </w:r>
    </w:p>
    <w:p w14:paraId="6856547F" w14:textId="77777777" w:rsidR="000D7C73" w:rsidRDefault="000D7C73" w:rsidP="000D7C73">
      <w:pPr>
        <w:pStyle w:val="Akapitzlist"/>
        <w:numPr>
          <w:ilvl w:val="0"/>
          <w:numId w:val="39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v – 48 szt.</w:t>
      </w:r>
    </w:p>
    <w:p w14:paraId="0F507BBA" w14:textId="77777777" w:rsidR="000D7C73" w:rsidRDefault="000D7C73" w:rsidP="000D7C73">
      <w:pPr>
        <w:pStyle w:val="Akapitzlist"/>
        <w:numPr>
          <w:ilvl w:val="0"/>
          <w:numId w:val="39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zutnik – 2 szt.</w:t>
      </w:r>
    </w:p>
    <w:p w14:paraId="6A93C25D" w14:textId="77777777" w:rsidR="000D7C73" w:rsidRDefault="000D7C73" w:rsidP="000D7C73">
      <w:pPr>
        <w:pStyle w:val="Akapitzlist"/>
        <w:numPr>
          <w:ilvl w:val="0"/>
          <w:numId w:val="39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blica interaktywna – 37 szt.</w:t>
      </w:r>
    </w:p>
    <w:p w14:paraId="01B97D24" w14:textId="476FDC05" w:rsidR="00C047E6" w:rsidRPr="000D7C73" w:rsidRDefault="003539FD" w:rsidP="000D7C73">
      <w:pPr>
        <w:pStyle w:val="Akapitzlist"/>
        <w:spacing w:line="276" w:lineRule="auto"/>
        <w:ind w:left="709"/>
        <w:jc w:val="both"/>
        <w:rPr>
          <w:rFonts w:ascii="Times New Roman" w:hAnsi="Times New Roman" w:cs="Times New Roman"/>
        </w:rPr>
      </w:pPr>
      <w:r w:rsidRPr="000D7C73">
        <w:rPr>
          <w:rFonts w:ascii="Times New Roman" w:hAnsi="Times New Roman" w:cs="Times New Roman"/>
        </w:rPr>
        <w:t xml:space="preserve">Szczegółowy opis </w:t>
      </w:r>
      <w:r w:rsidR="000D7C73">
        <w:rPr>
          <w:rFonts w:ascii="Times New Roman" w:hAnsi="Times New Roman" w:cs="Times New Roman"/>
        </w:rPr>
        <w:t xml:space="preserve">wraz z danymi technicznymi </w:t>
      </w:r>
      <w:r w:rsidRPr="000D7C73">
        <w:rPr>
          <w:rFonts w:ascii="Times New Roman" w:hAnsi="Times New Roman" w:cs="Times New Roman"/>
        </w:rPr>
        <w:t>poszczególnych przedmiotów zamówienia stanowią załączniki</w:t>
      </w:r>
      <w:r w:rsidR="0047563D">
        <w:rPr>
          <w:rFonts w:ascii="Times New Roman" w:hAnsi="Times New Roman" w:cs="Times New Roman"/>
        </w:rPr>
        <w:t xml:space="preserve"> nr 1 – 5</w:t>
      </w:r>
      <w:r w:rsidRPr="000D7C73">
        <w:rPr>
          <w:rFonts w:ascii="Times New Roman" w:hAnsi="Times New Roman" w:cs="Times New Roman"/>
        </w:rPr>
        <w:t xml:space="preserve"> do niniejszego zapytania. </w:t>
      </w:r>
    </w:p>
    <w:p w14:paraId="7AD09EE7" w14:textId="77777777" w:rsidR="003539FD" w:rsidRPr="00C047E6" w:rsidRDefault="003539FD" w:rsidP="00C047E6">
      <w:pPr>
        <w:pStyle w:val="Akapitzlist"/>
        <w:spacing w:line="276" w:lineRule="auto"/>
        <w:ind w:left="709"/>
        <w:jc w:val="both"/>
        <w:rPr>
          <w:rFonts w:ascii="Times New Roman" w:hAnsi="Times New Roman" w:cs="Times New Roman"/>
        </w:rPr>
      </w:pPr>
    </w:p>
    <w:p w14:paraId="44026E13" w14:textId="6927B161" w:rsidR="009741AF" w:rsidRDefault="0058178D" w:rsidP="003539FD">
      <w:pPr>
        <w:pStyle w:val="Akapitzlist"/>
        <w:numPr>
          <w:ilvl w:val="0"/>
          <w:numId w:val="26"/>
        </w:numPr>
        <w:spacing w:line="276" w:lineRule="auto"/>
        <w:ind w:left="426"/>
        <w:jc w:val="both"/>
        <w:rPr>
          <w:rFonts w:ascii="Times New Roman" w:hAnsi="Times New Roman" w:cs="Times New Roman"/>
          <w:b/>
          <w:bCs/>
        </w:rPr>
      </w:pPr>
      <w:r w:rsidRPr="002645A0">
        <w:rPr>
          <w:rFonts w:ascii="Times New Roman" w:hAnsi="Times New Roman" w:cs="Times New Roman"/>
          <w:b/>
          <w:bCs/>
        </w:rPr>
        <w:t xml:space="preserve">Wymagania Zamawiającego oraz dokumenty jakie powinien załączyć </w:t>
      </w:r>
      <w:r w:rsidR="0068069E">
        <w:rPr>
          <w:rFonts w:ascii="Times New Roman" w:hAnsi="Times New Roman" w:cs="Times New Roman"/>
          <w:b/>
          <w:bCs/>
        </w:rPr>
        <w:t xml:space="preserve">Dostawca </w:t>
      </w:r>
      <w:r w:rsidRPr="002645A0">
        <w:rPr>
          <w:rFonts w:ascii="Times New Roman" w:hAnsi="Times New Roman" w:cs="Times New Roman"/>
          <w:b/>
          <w:bCs/>
        </w:rPr>
        <w:t>na potwierdzenie spełnienia wymagań (o ile dotyczy)</w:t>
      </w:r>
      <w:r w:rsidR="002645A0">
        <w:rPr>
          <w:rFonts w:ascii="Times New Roman" w:hAnsi="Times New Roman" w:cs="Times New Roman"/>
          <w:b/>
          <w:bCs/>
        </w:rPr>
        <w:t>:</w:t>
      </w:r>
    </w:p>
    <w:p w14:paraId="0F6086A4" w14:textId="77777777" w:rsidR="00EF7963" w:rsidRDefault="00EF7963" w:rsidP="00EF7963">
      <w:pPr>
        <w:pStyle w:val="Akapitzlist"/>
        <w:spacing w:line="276" w:lineRule="auto"/>
        <w:ind w:left="426"/>
        <w:jc w:val="both"/>
        <w:rPr>
          <w:rFonts w:ascii="Times New Roman" w:hAnsi="Times New Roman" w:cs="Times New Roman"/>
        </w:rPr>
      </w:pPr>
    </w:p>
    <w:p w14:paraId="79D6549F" w14:textId="01B385AF" w:rsidR="00593CE0" w:rsidRDefault="003539FD" w:rsidP="00EF7963">
      <w:pPr>
        <w:pStyle w:val="Akapitzlist"/>
        <w:spacing w:line="276" w:lineRule="auto"/>
        <w:ind w:left="426"/>
        <w:jc w:val="both"/>
        <w:rPr>
          <w:rFonts w:ascii="Times New Roman" w:hAnsi="Times New Roman" w:cs="Times New Roman"/>
        </w:rPr>
      </w:pPr>
      <w:r w:rsidRPr="003539FD">
        <w:rPr>
          <w:rFonts w:ascii="Times New Roman" w:hAnsi="Times New Roman" w:cs="Times New Roman"/>
          <w:u w:val="single"/>
        </w:rPr>
        <w:t>Sprzęt komputerowy i oprogramowanie</w:t>
      </w:r>
      <w:r>
        <w:rPr>
          <w:rFonts w:ascii="Times New Roman" w:hAnsi="Times New Roman" w:cs="Times New Roman"/>
        </w:rPr>
        <w:t xml:space="preserve"> – powinien swoimi parametrami technicznymi odpowiadać standardom pracy w warunkach zdalnego nauczania</w:t>
      </w:r>
      <w:r w:rsidR="00EF7963">
        <w:rPr>
          <w:rFonts w:ascii="Times New Roman" w:hAnsi="Times New Roman" w:cs="Times New Roman"/>
        </w:rPr>
        <w:t>.</w:t>
      </w:r>
    </w:p>
    <w:p w14:paraId="5F1C2F36" w14:textId="253B37D3" w:rsidR="003539FD" w:rsidRDefault="003539FD" w:rsidP="00EF7963">
      <w:pPr>
        <w:pStyle w:val="Akapitzlist"/>
        <w:spacing w:line="276" w:lineRule="auto"/>
        <w:ind w:left="426"/>
        <w:jc w:val="both"/>
        <w:rPr>
          <w:rFonts w:ascii="Times New Roman" w:hAnsi="Times New Roman" w:cs="Times New Roman"/>
        </w:rPr>
      </w:pPr>
      <w:r w:rsidRPr="003539FD">
        <w:rPr>
          <w:rFonts w:ascii="Times New Roman" w:hAnsi="Times New Roman" w:cs="Times New Roman"/>
          <w:u w:val="single"/>
        </w:rPr>
        <w:t>Sprzęt audiowizualny</w:t>
      </w:r>
      <w:r>
        <w:rPr>
          <w:rFonts w:ascii="Times New Roman" w:hAnsi="Times New Roman" w:cs="Times New Roman"/>
        </w:rPr>
        <w:t xml:space="preserve"> </w:t>
      </w:r>
      <w:r w:rsidR="000D7C73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="000D7C73">
        <w:rPr>
          <w:rFonts w:ascii="Times New Roman" w:hAnsi="Times New Roman" w:cs="Times New Roman"/>
        </w:rPr>
        <w:t>sprzęt realizujący różne formy przekazu informacji w celu dostarczenia odbiorcom informacji w odpowiedniej formie.</w:t>
      </w:r>
    </w:p>
    <w:p w14:paraId="6BD9500C" w14:textId="608198FE" w:rsidR="000D7C73" w:rsidRPr="000D7C73" w:rsidRDefault="000D7C73" w:rsidP="00EF7963">
      <w:pPr>
        <w:pStyle w:val="Akapitzlist"/>
        <w:spacing w:line="276" w:lineRule="auto"/>
        <w:ind w:left="426"/>
        <w:jc w:val="both"/>
        <w:rPr>
          <w:rFonts w:ascii="Times New Roman" w:hAnsi="Times New Roman" w:cs="Times New Roman"/>
        </w:rPr>
      </w:pPr>
      <w:r w:rsidRPr="000D7C73">
        <w:rPr>
          <w:rFonts w:ascii="Times New Roman" w:hAnsi="Times New Roman" w:cs="Times New Roman"/>
          <w:u w:val="single"/>
        </w:rPr>
        <w:t>Wymagane jest aby każdy sprzęt objęty był gwarancją 5-cio letnią</w:t>
      </w:r>
      <w:r>
        <w:rPr>
          <w:rFonts w:ascii="Times New Roman" w:hAnsi="Times New Roman" w:cs="Times New Roman"/>
          <w:u w:val="single"/>
        </w:rPr>
        <w:t>, a proponowana cena sprzętu uwzględniała już zawarcie tego okresu gwarancji.</w:t>
      </w:r>
    </w:p>
    <w:p w14:paraId="7D1CD3E9" w14:textId="77777777" w:rsidR="00593CE0" w:rsidRDefault="00593CE0" w:rsidP="00593CE0">
      <w:pPr>
        <w:pStyle w:val="Akapitzlist"/>
        <w:spacing w:line="276" w:lineRule="auto"/>
        <w:ind w:left="426"/>
        <w:rPr>
          <w:rFonts w:ascii="Times New Roman" w:hAnsi="Times New Roman" w:cs="Times New Roman"/>
          <w:b/>
          <w:bCs/>
        </w:rPr>
      </w:pPr>
    </w:p>
    <w:p w14:paraId="04E0A6CD" w14:textId="2D9F9BA0" w:rsidR="002645A0" w:rsidRDefault="0058178D" w:rsidP="004C26AA">
      <w:pPr>
        <w:pStyle w:val="Akapitzlist"/>
        <w:numPr>
          <w:ilvl w:val="0"/>
          <w:numId w:val="26"/>
        </w:numPr>
        <w:spacing w:line="276" w:lineRule="auto"/>
        <w:ind w:left="426"/>
        <w:jc w:val="both"/>
        <w:rPr>
          <w:rFonts w:ascii="Times New Roman" w:hAnsi="Times New Roman" w:cs="Times New Roman"/>
          <w:b/>
          <w:bCs/>
        </w:rPr>
      </w:pPr>
      <w:r w:rsidRPr="002645A0">
        <w:rPr>
          <w:rFonts w:ascii="Times New Roman" w:hAnsi="Times New Roman" w:cs="Times New Roman"/>
          <w:b/>
          <w:bCs/>
        </w:rPr>
        <w:t xml:space="preserve">Informacje o sposobie porozumiewania się Zamawiającego z </w:t>
      </w:r>
      <w:r w:rsidR="0068069E">
        <w:rPr>
          <w:rFonts w:ascii="Times New Roman" w:hAnsi="Times New Roman" w:cs="Times New Roman"/>
          <w:b/>
          <w:bCs/>
        </w:rPr>
        <w:t>Dostawcami</w:t>
      </w:r>
      <w:r w:rsidRPr="002645A0">
        <w:rPr>
          <w:rFonts w:ascii="Times New Roman" w:hAnsi="Times New Roman" w:cs="Times New Roman"/>
          <w:b/>
          <w:bCs/>
        </w:rPr>
        <w:t xml:space="preserve"> oraz przekazywania oświadczeń i dokumentów. </w:t>
      </w:r>
    </w:p>
    <w:p w14:paraId="396BB6F4" w14:textId="5D342F36" w:rsidR="009741AF" w:rsidRPr="002645A0" w:rsidRDefault="0058178D" w:rsidP="004C26AA">
      <w:pPr>
        <w:spacing w:line="276" w:lineRule="auto"/>
        <w:ind w:left="360"/>
        <w:jc w:val="both"/>
        <w:rPr>
          <w:rFonts w:ascii="Times New Roman" w:hAnsi="Times New Roman" w:cs="Times New Roman"/>
        </w:rPr>
      </w:pPr>
      <w:r w:rsidRPr="002645A0">
        <w:rPr>
          <w:rFonts w:ascii="Times New Roman" w:hAnsi="Times New Roman" w:cs="Times New Roman"/>
        </w:rPr>
        <w:t xml:space="preserve">Wszelkie oświadczenia, wnioski, zawiadomienia oraz informacje Zamawiający i </w:t>
      </w:r>
      <w:r w:rsidR="0068069E">
        <w:rPr>
          <w:rFonts w:ascii="Times New Roman" w:hAnsi="Times New Roman" w:cs="Times New Roman"/>
        </w:rPr>
        <w:t>Dostawca</w:t>
      </w:r>
      <w:r w:rsidRPr="002645A0">
        <w:rPr>
          <w:rFonts w:ascii="Times New Roman" w:hAnsi="Times New Roman" w:cs="Times New Roman"/>
        </w:rPr>
        <w:t xml:space="preserve"> mogą przekazywać pisemnie, za pomocą faksu lub drogą elektroniczną.</w:t>
      </w:r>
    </w:p>
    <w:p w14:paraId="7456761F" w14:textId="793EF17A" w:rsidR="009741AF" w:rsidRPr="002645A0" w:rsidRDefault="0058178D" w:rsidP="004C26AA">
      <w:pPr>
        <w:pStyle w:val="Akapitzlist"/>
        <w:numPr>
          <w:ilvl w:val="0"/>
          <w:numId w:val="26"/>
        </w:numPr>
        <w:spacing w:line="276" w:lineRule="auto"/>
        <w:ind w:left="426"/>
        <w:jc w:val="both"/>
        <w:rPr>
          <w:rFonts w:ascii="Times New Roman" w:hAnsi="Times New Roman" w:cs="Times New Roman"/>
          <w:b/>
          <w:bCs/>
        </w:rPr>
      </w:pPr>
      <w:r w:rsidRPr="002645A0">
        <w:rPr>
          <w:rFonts w:ascii="Times New Roman" w:hAnsi="Times New Roman" w:cs="Times New Roman"/>
          <w:b/>
          <w:bCs/>
        </w:rPr>
        <w:lastRenderedPageBreak/>
        <w:t xml:space="preserve">Osoby po stronie Zamawiającego uprawnione do porozumiewania się z </w:t>
      </w:r>
      <w:r w:rsidR="0068069E">
        <w:rPr>
          <w:rFonts w:ascii="Times New Roman" w:hAnsi="Times New Roman" w:cs="Times New Roman"/>
          <w:b/>
          <w:bCs/>
        </w:rPr>
        <w:t>Dostawcami</w:t>
      </w:r>
      <w:r w:rsidRPr="002645A0">
        <w:rPr>
          <w:rFonts w:ascii="Times New Roman" w:hAnsi="Times New Roman" w:cs="Times New Roman"/>
          <w:b/>
          <w:bCs/>
        </w:rPr>
        <w:t>.</w:t>
      </w:r>
    </w:p>
    <w:p w14:paraId="33FE680B" w14:textId="7C11AF5A" w:rsidR="009741AF" w:rsidRPr="00FD44BB" w:rsidRDefault="0058178D" w:rsidP="004C26AA">
      <w:pPr>
        <w:pStyle w:val="FirstParagraph"/>
        <w:numPr>
          <w:ilvl w:val="0"/>
          <w:numId w:val="30"/>
        </w:numPr>
        <w:spacing w:line="276" w:lineRule="auto"/>
        <w:jc w:val="both"/>
        <w:rPr>
          <w:rFonts w:cs="Times New Roman"/>
        </w:rPr>
      </w:pPr>
      <w:r w:rsidRPr="00FD44BB">
        <w:rPr>
          <w:rFonts w:cs="Times New Roman"/>
        </w:rPr>
        <w:t xml:space="preserve">Osobą uprawnioną do kontaktowania się z </w:t>
      </w:r>
      <w:r w:rsidR="0068069E">
        <w:rPr>
          <w:rFonts w:cs="Times New Roman"/>
        </w:rPr>
        <w:t>Dostawcami</w:t>
      </w:r>
      <w:r w:rsidR="002645A0">
        <w:rPr>
          <w:rFonts w:cs="Times New Roman"/>
        </w:rPr>
        <w:t xml:space="preserve"> </w:t>
      </w:r>
      <w:r w:rsidRPr="00FD44BB">
        <w:rPr>
          <w:rFonts w:cs="Times New Roman"/>
        </w:rPr>
        <w:t>i udzielania wyjaśnień dotyczących postępowania jest Pani</w:t>
      </w:r>
      <w:r w:rsidR="002645A0">
        <w:rPr>
          <w:rFonts w:cs="Times New Roman"/>
        </w:rPr>
        <w:t xml:space="preserve"> Natalia Sławska</w:t>
      </w:r>
      <w:r w:rsidRPr="00FD44BB">
        <w:rPr>
          <w:rFonts w:cs="Times New Roman"/>
        </w:rPr>
        <w:t xml:space="preserve"> pod nr tel.</w:t>
      </w:r>
      <w:r w:rsidR="002645A0">
        <w:rPr>
          <w:rFonts w:cs="Times New Roman"/>
        </w:rPr>
        <w:t xml:space="preserve"> 77/483-33-23</w:t>
      </w:r>
      <w:r w:rsidR="0068069E">
        <w:rPr>
          <w:rFonts w:cs="Times New Roman"/>
        </w:rPr>
        <w:t xml:space="preserve"> lub 882-943-357,</w:t>
      </w:r>
      <w:r w:rsidR="002645A0">
        <w:rPr>
          <w:rFonts w:cs="Times New Roman"/>
        </w:rPr>
        <w:t xml:space="preserve"> e-mail: </w:t>
      </w:r>
      <w:hyperlink r:id="rId8" w:history="1">
        <w:r w:rsidR="002645A0" w:rsidRPr="005259AD">
          <w:rPr>
            <w:rStyle w:val="Hipercze"/>
            <w:rFonts w:cs="Times New Roman"/>
          </w:rPr>
          <w:t>n.slawska@pcprkkozle.pl</w:t>
        </w:r>
      </w:hyperlink>
      <w:r w:rsidR="002645A0">
        <w:rPr>
          <w:rFonts w:cs="Times New Roman"/>
        </w:rPr>
        <w:t xml:space="preserve"> oraz Pani Marzena Nikel pod nr tel. 503-115-266, e-mail: m.nikel@pcprkkozle.pl</w:t>
      </w:r>
    </w:p>
    <w:p w14:paraId="41EA2D50" w14:textId="3A9E6BE4" w:rsidR="009741AF" w:rsidRPr="004C26AA" w:rsidRDefault="0068069E" w:rsidP="004C26AA">
      <w:pPr>
        <w:pStyle w:val="Tekstpodstawowy"/>
        <w:numPr>
          <w:ilvl w:val="0"/>
          <w:numId w:val="30"/>
        </w:num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>Dostawca</w:t>
      </w:r>
      <w:r w:rsidR="0058178D" w:rsidRPr="004C26AA">
        <w:rPr>
          <w:rFonts w:cs="Times New Roman"/>
        </w:rPr>
        <w:t xml:space="preserve"> może zwrócić się d</w:t>
      </w:r>
      <w:r w:rsidR="002645A0" w:rsidRPr="004C26AA">
        <w:rPr>
          <w:rFonts w:cs="Times New Roman"/>
        </w:rPr>
        <w:t>o</w:t>
      </w:r>
      <w:r w:rsidR="0058178D" w:rsidRPr="004C26AA">
        <w:rPr>
          <w:rFonts w:cs="Times New Roman"/>
        </w:rPr>
        <w:t xml:space="preserve"> Zamawiaj</w:t>
      </w:r>
      <w:r w:rsidR="004C26AA" w:rsidRPr="004C26AA">
        <w:rPr>
          <w:rFonts w:cs="Times New Roman"/>
        </w:rPr>
        <w:t xml:space="preserve">ącego </w:t>
      </w:r>
      <w:r w:rsidR="0058178D" w:rsidRPr="004C26AA">
        <w:rPr>
          <w:rFonts w:cs="Times New Roman"/>
        </w:rPr>
        <w:t>o wyjaśnienie istotnych warunków udzielenia zamówienia w godzinach:</w:t>
      </w:r>
      <w:r w:rsidR="004C26AA" w:rsidRPr="004C26AA">
        <w:rPr>
          <w:rFonts w:cs="Times New Roman"/>
        </w:rPr>
        <w:t xml:space="preserve"> </w:t>
      </w:r>
      <w:r w:rsidR="0058178D" w:rsidRPr="004C26AA">
        <w:rPr>
          <w:rFonts w:cs="Times New Roman"/>
        </w:rPr>
        <w:t>Poniedziałek: od 8.00 do 1</w:t>
      </w:r>
      <w:r w:rsidR="00E6128C">
        <w:rPr>
          <w:rFonts w:cs="Times New Roman"/>
        </w:rPr>
        <w:t>5</w:t>
      </w:r>
      <w:r w:rsidR="0058178D" w:rsidRPr="004C26AA">
        <w:rPr>
          <w:rFonts w:cs="Times New Roman"/>
        </w:rPr>
        <w:t>.00</w:t>
      </w:r>
      <w:r w:rsidR="004C26AA" w:rsidRPr="004C26AA">
        <w:rPr>
          <w:rFonts w:cs="Times New Roman"/>
        </w:rPr>
        <w:t xml:space="preserve">, </w:t>
      </w:r>
      <w:r w:rsidR="0058178D" w:rsidRPr="004C26AA">
        <w:rPr>
          <w:rFonts w:cs="Times New Roman"/>
        </w:rPr>
        <w:t>Wtorek</w:t>
      </w:r>
      <w:r w:rsidR="004C26AA">
        <w:rPr>
          <w:rFonts w:cs="Times New Roman"/>
        </w:rPr>
        <w:t>-P</w:t>
      </w:r>
      <w:r w:rsidR="0058178D" w:rsidRPr="004C26AA">
        <w:rPr>
          <w:rFonts w:cs="Times New Roman"/>
        </w:rPr>
        <w:t>iątek: od 7.00 do 1</w:t>
      </w:r>
      <w:r w:rsidR="00E6128C">
        <w:rPr>
          <w:rFonts w:cs="Times New Roman"/>
        </w:rPr>
        <w:t>4</w:t>
      </w:r>
      <w:r w:rsidR="0058178D" w:rsidRPr="004C26AA">
        <w:rPr>
          <w:rFonts w:cs="Times New Roman"/>
        </w:rPr>
        <w:t>.00</w:t>
      </w:r>
      <w:r w:rsidR="004C26AA">
        <w:rPr>
          <w:rFonts w:cs="Times New Roman"/>
        </w:rPr>
        <w:t>.</w:t>
      </w:r>
    </w:p>
    <w:p w14:paraId="4FD91C32" w14:textId="77777777" w:rsidR="009741AF" w:rsidRPr="004C26AA" w:rsidRDefault="0058178D" w:rsidP="004C26AA">
      <w:pPr>
        <w:pStyle w:val="Compact"/>
        <w:numPr>
          <w:ilvl w:val="0"/>
          <w:numId w:val="6"/>
        </w:numPr>
        <w:spacing w:line="276" w:lineRule="auto"/>
        <w:rPr>
          <w:rFonts w:cs="Times New Roman"/>
          <w:b/>
          <w:bCs/>
        </w:rPr>
      </w:pPr>
      <w:r w:rsidRPr="004C26AA">
        <w:rPr>
          <w:rFonts w:cs="Times New Roman"/>
          <w:b/>
          <w:bCs/>
        </w:rPr>
        <w:t>Miejsce składania oferty cenowej</w:t>
      </w:r>
    </w:p>
    <w:p w14:paraId="571B849A" w14:textId="7520B7AE" w:rsidR="009741AF" w:rsidRPr="00FD44BB" w:rsidRDefault="0058178D" w:rsidP="004C26AA">
      <w:pPr>
        <w:pStyle w:val="FirstParagraph"/>
        <w:spacing w:line="276" w:lineRule="auto"/>
        <w:ind w:left="426"/>
        <w:jc w:val="both"/>
        <w:rPr>
          <w:rFonts w:cs="Times New Roman"/>
        </w:rPr>
      </w:pPr>
      <w:r w:rsidRPr="00FD44BB">
        <w:rPr>
          <w:rFonts w:cs="Times New Roman"/>
        </w:rPr>
        <w:t>Ofertę cenową należy złożyć w siedzibie Zamawiającego w formie pisemnej, faksem lub drogą elektroniczną do dnia</w:t>
      </w:r>
      <w:r w:rsidR="004C26AA">
        <w:rPr>
          <w:rFonts w:cs="Times New Roman"/>
        </w:rPr>
        <w:t xml:space="preserve"> 0</w:t>
      </w:r>
      <w:r w:rsidR="00542A8E">
        <w:rPr>
          <w:rFonts w:cs="Times New Roman"/>
        </w:rPr>
        <w:t>6</w:t>
      </w:r>
      <w:bookmarkStart w:id="0" w:name="_GoBack"/>
      <w:bookmarkEnd w:id="0"/>
      <w:r w:rsidR="004C26AA">
        <w:rPr>
          <w:rFonts w:cs="Times New Roman"/>
        </w:rPr>
        <w:t>.</w:t>
      </w:r>
      <w:r w:rsidR="0068069E">
        <w:rPr>
          <w:rFonts w:cs="Times New Roman"/>
        </w:rPr>
        <w:t>08</w:t>
      </w:r>
      <w:r w:rsidR="004C26AA">
        <w:rPr>
          <w:rFonts w:cs="Times New Roman"/>
        </w:rPr>
        <w:t>.20</w:t>
      </w:r>
      <w:r w:rsidR="0068069E">
        <w:rPr>
          <w:rFonts w:cs="Times New Roman"/>
        </w:rPr>
        <w:t>20</w:t>
      </w:r>
      <w:r w:rsidR="004C26AA">
        <w:rPr>
          <w:rFonts w:cs="Times New Roman"/>
        </w:rPr>
        <w:t xml:space="preserve"> r. do godz. 1</w:t>
      </w:r>
      <w:r w:rsidR="0068069E">
        <w:rPr>
          <w:rFonts w:cs="Times New Roman"/>
        </w:rPr>
        <w:t>2</w:t>
      </w:r>
      <w:r w:rsidR="004C26AA">
        <w:rPr>
          <w:rFonts w:cs="Times New Roman"/>
        </w:rPr>
        <w:t>.00</w:t>
      </w:r>
    </w:p>
    <w:p w14:paraId="55BAEB00" w14:textId="77777777" w:rsidR="009741AF" w:rsidRPr="004C26AA" w:rsidRDefault="0058178D" w:rsidP="004C26AA">
      <w:pPr>
        <w:pStyle w:val="Compact"/>
        <w:numPr>
          <w:ilvl w:val="0"/>
          <w:numId w:val="7"/>
        </w:numPr>
        <w:spacing w:line="276" w:lineRule="auto"/>
        <w:rPr>
          <w:rFonts w:cs="Times New Roman"/>
          <w:b/>
          <w:bCs/>
        </w:rPr>
      </w:pPr>
      <w:r w:rsidRPr="004C26AA">
        <w:rPr>
          <w:rFonts w:cs="Times New Roman"/>
          <w:b/>
          <w:bCs/>
        </w:rPr>
        <w:t>Opis sposobu obliczania ceny</w:t>
      </w:r>
    </w:p>
    <w:p w14:paraId="7ED63DC8" w14:textId="3F6348BD" w:rsidR="004C26AA" w:rsidRDefault="0058178D" w:rsidP="004C26AA">
      <w:pPr>
        <w:pStyle w:val="FirstParagraph"/>
        <w:numPr>
          <w:ilvl w:val="0"/>
          <w:numId w:val="31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Na załączonym formularzu oferty cenowej, należy przedstawić cenę netto i brutto za </w:t>
      </w:r>
      <w:r w:rsidR="0068069E">
        <w:rPr>
          <w:rFonts w:cs="Times New Roman"/>
        </w:rPr>
        <w:t>zakup i dostawę</w:t>
      </w:r>
      <w:r w:rsidRPr="004C26AA">
        <w:rPr>
          <w:rFonts w:cs="Times New Roman"/>
        </w:rPr>
        <w:t xml:space="preserve"> przedmiotu zamówienia oraz podać wysokość stawki podatku VAT. </w:t>
      </w:r>
    </w:p>
    <w:p w14:paraId="7C0D193D" w14:textId="77777777" w:rsidR="004C26AA" w:rsidRDefault="0058178D" w:rsidP="004C26AA">
      <w:pPr>
        <w:pStyle w:val="FirstParagraph"/>
        <w:numPr>
          <w:ilvl w:val="0"/>
          <w:numId w:val="31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Wartość cenową należy podać w złotych polskich cyfrą </w:t>
      </w:r>
      <w:r w:rsidR="004C26AA" w:rsidRPr="004C26AA">
        <w:rPr>
          <w:rFonts w:cs="Times New Roman"/>
        </w:rPr>
        <w:t>-</w:t>
      </w:r>
      <w:r w:rsidRPr="004C26AA">
        <w:rPr>
          <w:rFonts w:cs="Times New Roman"/>
        </w:rPr>
        <w:t xml:space="preserve"> z dokładnością do dwóch miejsc po przecinku oraz słownie.</w:t>
      </w:r>
    </w:p>
    <w:p w14:paraId="1D8E3578" w14:textId="473F3CC4" w:rsidR="004C26AA" w:rsidRDefault="0058178D" w:rsidP="004C26AA">
      <w:pPr>
        <w:pStyle w:val="FirstParagraph"/>
        <w:numPr>
          <w:ilvl w:val="0"/>
          <w:numId w:val="31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Cena powinna zawierać wszelkie koszty związane z </w:t>
      </w:r>
      <w:r w:rsidR="0068069E">
        <w:rPr>
          <w:rFonts w:cs="Times New Roman"/>
        </w:rPr>
        <w:t>zakupem i dostarczenie</w:t>
      </w:r>
      <w:r w:rsidR="00976C20">
        <w:rPr>
          <w:rFonts w:cs="Times New Roman"/>
        </w:rPr>
        <w:t>m</w:t>
      </w:r>
      <w:r w:rsidRPr="004C26AA">
        <w:rPr>
          <w:rFonts w:cs="Times New Roman"/>
        </w:rPr>
        <w:t xml:space="preserve"> przedmiotu zamówienia</w:t>
      </w:r>
      <w:r w:rsidR="0068069E">
        <w:rPr>
          <w:rFonts w:cs="Times New Roman"/>
        </w:rPr>
        <w:t xml:space="preserve"> do siedziby Zamawiającego.</w:t>
      </w:r>
    </w:p>
    <w:p w14:paraId="4F0E8AB3" w14:textId="24B9B5DF" w:rsidR="00976C20" w:rsidRDefault="0058178D" w:rsidP="00976C20">
      <w:pPr>
        <w:pStyle w:val="FirstParagraph"/>
        <w:numPr>
          <w:ilvl w:val="0"/>
          <w:numId w:val="31"/>
        </w:numPr>
        <w:jc w:val="both"/>
        <w:rPr>
          <w:rFonts w:cs="Times New Roman"/>
        </w:rPr>
      </w:pPr>
      <w:r w:rsidRPr="004C26AA">
        <w:rPr>
          <w:rFonts w:cs="Times New Roman"/>
        </w:rPr>
        <w:t>Wszelkie rozliczenia pomiędzy Zamawiającym</w:t>
      </w:r>
      <w:r w:rsidR="0068069E">
        <w:rPr>
          <w:rFonts w:cs="Times New Roman"/>
        </w:rPr>
        <w:t>,</w:t>
      </w:r>
      <w:r w:rsidRPr="004C26AA">
        <w:rPr>
          <w:rFonts w:cs="Times New Roman"/>
        </w:rPr>
        <w:t xml:space="preserve"> a </w:t>
      </w:r>
      <w:r w:rsidR="0068069E">
        <w:rPr>
          <w:rFonts w:cs="Times New Roman"/>
        </w:rPr>
        <w:t>Dostawcą</w:t>
      </w:r>
      <w:r w:rsidRPr="004C26AA">
        <w:rPr>
          <w:rFonts w:cs="Times New Roman"/>
        </w:rPr>
        <w:t xml:space="preserve"> odbywać się będą </w:t>
      </w:r>
      <w:r w:rsidR="004C26AA">
        <w:rPr>
          <w:rFonts w:cs="Times New Roman"/>
        </w:rPr>
        <w:br/>
      </w:r>
      <w:r w:rsidRPr="004C26AA">
        <w:rPr>
          <w:rFonts w:cs="Times New Roman"/>
        </w:rPr>
        <w:t>w złotych polskich</w:t>
      </w:r>
      <w:r w:rsidR="00976C20">
        <w:rPr>
          <w:rFonts w:cs="Times New Roman"/>
        </w:rPr>
        <w:t>.</w:t>
      </w:r>
    </w:p>
    <w:p w14:paraId="038302B5" w14:textId="51072302" w:rsidR="00976C20" w:rsidRPr="00976C20" w:rsidRDefault="00976C20" w:rsidP="00976C20">
      <w:pPr>
        <w:pStyle w:val="Tekstpodstawowy"/>
        <w:numPr>
          <w:ilvl w:val="0"/>
          <w:numId w:val="31"/>
        </w:numPr>
        <w:jc w:val="both"/>
      </w:pPr>
      <w:r>
        <w:t>Dostawca po zawarciu umowy z Zamawiającym zobowiązany będzie do wystawienia faktury VAT za zakup i dostawę przedmiotu zamówienia, z 14-sto dniowym terminem płatności.</w:t>
      </w:r>
    </w:p>
    <w:p w14:paraId="41F19D73" w14:textId="77777777" w:rsidR="009741AF" w:rsidRPr="004C26AA" w:rsidRDefault="004C26AA" w:rsidP="004C26AA">
      <w:pPr>
        <w:pStyle w:val="Compact"/>
        <w:numPr>
          <w:ilvl w:val="0"/>
          <w:numId w:val="9"/>
        </w:numPr>
        <w:spacing w:line="276" w:lineRule="auto"/>
        <w:rPr>
          <w:rFonts w:cs="Times New Roman"/>
          <w:b/>
          <w:bCs/>
        </w:rPr>
      </w:pPr>
      <w:r w:rsidRPr="004C26AA">
        <w:rPr>
          <w:rFonts w:cs="Times New Roman"/>
          <w:b/>
          <w:bCs/>
        </w:rPr>
        <w:t xml:space="preserve"> </w:t>
      </w:r>
      <w:r w:rsidR="0058178D" w:rsidRPr="004C26AA">
        <w:rPr>
          <w:rFonts w:cs="Times New Roman"/>
          <w:b/>
          <w:bCs/>
        </w:rPr>
        <w:t>Informacje dodatkowe</w:t>
      </w:r>
    </w:p>
    <w:p w14:paraId="6D3221E9" w14:textId="3157C627" w:rsidR="004C26AA" w:rsidRDefault="0058178D" w:rsidP="004C26AA">
      <w:pPr>
        <w:pStyle w:val="Tekstpodstawowy"/>
        <w:numPr>
          <w:ilvl w:val="0"/>
          <w:numId w:val="32"/>
        </w:numPr>
        <w:rPr>
          <w:rFonts w:cs="Times New Roman"/>
        </w:rPr>
      </w:pPr>
      <w:r w:rsidRPr="004C26AA">
        <w:rPr>
          <w:rFonts w:cs="Times New Roman"/>
        </w:rPr>
        <w:t>Ofertę cenowa należy złożyć w formie: pisemnej, faksem, lub e-mailem, na załączony</w:t>
      </w:r>
      <w:r w:rsidR="0047563D">
        <w:rPr>
          <w:rFonts w:cs="Times New Roman"/>
        </w:rPr>
        <w:t xml:space="preserve">ch </w:t>
      </w:r>
      <w:r w:rsidRPr="004C26AA">
        <w:rPr>
          <w:rFonts w:cs="Times New Roman"/>
        </w:rPr>
        <w:t>wzor</w:t>
      </w:r>
      <w:r w:rsidR="0047563D">
        <w:rPr>
          <w:rFonts w:cs="Times New Roman"/>
        </w:rPr>
        <w:t>ach</w:t>
      </w:r>
      <w:r w:rsidRPr="004C26AA">
        <w:rPr>
          <w:rFonts w:cs="Times New Roman"/>
        </w:rPr>
        <w:t xml:space="preserve"> wg załącznik</w:t>
      </w:r>
      <w:r w:rsidR="0047563D">
        <w:rPr>
          <w:rFonts w:cs="Times New Roman"/>
        </w:rPr>
        <w:t>ów</w:t>
      </w:r>
      <w:r w:rsidRPr="004C26AA">
        <w:rPr>
          <w:rFonts w:cs="Times New Roman"/>
        </w:rPr>
        <w:t xml:space="preserve"> nr </w:t>
      </w:r>
      <w:r w:rsidR="0047563D">
        <w:rPr>
          <w:rFonts w:cs="Times New Roman"/>
        </w:rPr>
        <w:t>6</w:t>
      </w:r>
      <w:r w:rsidRPr="004C26AA">
        <w:rPr>
          <w:rFonts w:cs="Times New Roman"/>
        </w:rPr>
        <w:t xml:space="preserve"> </w:t>
      </w:r>
      <w:r w:rsidR="0047563D">
        <w:rPr>
          <w:rFonts w:cs="Times New Roman"/>
        </w:rPr>
        <w:t xml:space="preserve">– 10. </w:t>
      </w:r>
    </w:p>
    <w:p w14:paraId="383CAF7E" w14:textId="77777777" w:rsidR="0047563D" w:rsidRDefault="0047563D" w:rsidP="0047563D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>
        <w:rPr>
          <w:rFonts w:cs="Times New Roman"/>
        </w:rPr>
        <w:t xml:space="preserve">Dostawcy mogą złożyć ofertę cenową tylko na część przedmiotu zamówienia, tym samym  składają odpowiednio dobrany załącznik, bądź na całość przedmiotu zamówienia, tym samym składają wszystkie załączniki. </w:t>
      </w:r>
    </w:p>
    <w:p w14:paraId="599EB2C2" w14:textId="3922AA61" w:rsidR="0047563D" w:rsidRDefault="0047563D" w:rsidP="0047563D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>
        <w:rPr>
          <w:rFonts w:cs="Times New Roman"/>
        </w:rPr>
        <w:t>Zamawiający zastrzega możliwość zawarcia umów z kilkoma Dostawcami na poszczególne części przedmiotu zamówienia, na podstawie najkorzystniejszej każdej oferty, tj. każdy oferta cenowa stanowi odrębną ofertę na poszczególne części przedmiotu zamówienia.</w:t>
      </w:r>
    </w:p>
    <w:p w14:paraId="01EF2322" w14:textId="5007C1E6" w:rsidR="00F16D12" w:rsidRPr="0047563D" w:rsidRDefault="00F16D12" w:rsidP="0047563D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>
        <w:rPr>
          <w:rFonts w:cs="Times New Roman"/>
        </w:rPr>
        <w:lastRenderedPageBreak/>
        <w:t>Do każdej złożonej oferty cenowej Dostawca zobowiązany jest dołączyć szczegółowy opis wraz z danymi technicznymi sprzętu, którego oferta cenowa dotyczy.</w:t>
      </w:r>
    </w:p>
    <w:p w14:paraId="374BDF61" w14:textId="79E9CD60" w:rsidR="004C26AA" w:rsidRDefault="00EF7963" w:rsidP="004C26AA">
      <w:pPr>
        <w:pStyle w:val="Tekstpodstawowy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>Dostawca</w:t>
      </w:r>
      <w:r w:rsidR="0058178D" w:rsidRPr="004C26AA">
        <w:rPr>
          <w:rFonts w:cs="Times New Roman"/>
        </w:rPr>
        <w:t xml:space="preserve"> związany jest ofertą cenową </w:t>
      </w:r>
      <w:r>
        <w:rPr>
          <w:rFonts w:cs="Times New Roman"/>
        </w:rPr>
        <w:t>do czasu podpisania umowy z Zamawiającym</w:t>
      </w:r>
      <w:r w:rsidR="0058178D" w:rsidRPr="004C26AA">
        <w:rPr>
          <w:rFonts w:cs="Times New Roman"/>
        </w:rPr>
        <w:t>.</w:t>
      </w:r>
    </w:p>
    <w:p w14:paraId="74C57044" w14:textId="16E8BE6D" w:rsidR="004C26AA" w:rsidRDefault="0058178D" w:rsidP="004C26AA">
      <w:pPr>
        <w:pStyle w:val="Tekstpodstawowy"/>
        <w:numPr>
          <w:ilvl w:val="0"/>
          <w:numId w:val="32"/>
        </w:numPr>
        <w:rPr>
          <w:rFonts w:cs="Times New Roman"/>
        </w:rPr>
      </w:pPr>
      <w:r w:rsidRPr="004C26AA">
        <w:rPr>
          <w:rFonts w:cs="Times New Roman"/>
        </w:rPr>
        <w:t>Bieg terminu związania ofertą rozpoczyna się wraz z upływem terminu składania oferty cenowej.</w:t>
      </w:r>
    </w:p>
    <w:p w14:paraId="79DE1344" w14:textId="05530860" w:rsidR="0089309F" w:rsidRDefault="0089309F" w:rsidP="0089309F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>
        <w:rPr>
          <w:rFonts w:cs="Times New Roman"/>
        </w:rPr>
        <w:t xml:space="preserve">Dostawca zobowiązany będzie do dostarczenia przedmiotu zamówienia do siedziby Zamawiającego w terminie nie później niż do </w:t>
      </w:r>
      <w:r w:rsidR="0047563D">
        <w:rPr>
          <w:rFonts w:cs="Times New Roman"/>
        </w:rPr>
        <w:t>19</w:t>
      </w:r>
      <w:r>
        <w:rPr>
          <w:rFonts w:cs="Times New Roman"/>
        </w:rPr>
        <w:t xml:space="preserve"> sierpnia 2020 r.</w:t>
      </w:r>
    </w:p>
    <w:p w14:paraId="5570CD59" w14:textId="77777777" w:rsidR="004C26AA" w:rsidRDefault="0058178D" w:rsidP="004C26AA">
      <w:pPr>
        <w:pStyle w:val="Tekstpodstawowy"/>
        <w:numPr>
          <w:ilvl w:val="0"/>
          <w:numId w:val="32"/>
        </w:numPr>
        <w:rPr>
          <w:rFonts w:cs="Times New Roman"/>
        </w:rPr>
      </w:pPr>
      <w:r w:rsidRPr="004C26AA">
        <w:rPr>
          <w:rFonts w:cs="Times New Roman"/>
        </w:rPr>
        <w:t>Postępowanie prowadzone jest w języku polskim.</w:t>
      </w:r>
    </w:p>
    <w:p w14:paraId="6382B7DB" w14:textId="77777777" w:rsidR="004C26AA" w:rsidRDefault="0058178D" w:rsidP="004C26AA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Najkorzystniejsza oferta cenowa, to oferta określająca najniższą cenę </w:t>
      </w:r>
      <w:r w:rsidR="004C26AA">
        <w:rPr>
          <w:rFonts w:cs="Times New Roman"/>
        </w:rPr>
        <w:t xml:space="preserve">i najszybszy termin </w:t>
      </w:r>
      <w:r w:rsidRPr="004C26AA">
        <w:rPr>
          <w:rFonts w:cs="Times New Roman"/>
        </w:rPr>
        <w:t xml:space="preserve">za wykonanie przedmiotu zamówienia. </w:t>
      </w:r>
    </w:p>
    <w:p w14:paraId="28D4354F" w14:textId="6BAED751" w:rsidR="004C26AA" w:rsidRDefault="0058178D" w:rsidP="004C26AA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Zamawiający niezwłocznie zawiadomi wszystkich </w:t>
      </w:r>
      <w:r w:rsidR="00EF7963">
        <w:rPr>
          <w:rFonts w:cs="Times New Roman"/>
        </w:rPr>
        <w:t>Dostawców</w:t>
      </w:r>
      <w:r w:rsidRPr="004C26AA">
        <w:rPr>
          <w:rFonts w:cs="Times New Roman"/>
        </w:rPr>
        <w:t xml:space="preserve">, którzy ubiegali się </w:t>
      </w:r>
      <w:r w:rsidR="004C26AA">
        <w:rPr>
          <w:rFonts w:cs="Times New Roman"/>
        </w:rPr>
        <w:br/>
      </w:r>
      <w:r w:rsidRPr="004C26AA">
        <w:rPr>
          <w:rFonts w:cs="Times New Roman"/>
        </w:rPr>
        <w:t xml:space="preserve">o udzielenie zamówienia o wyborze najkorzystniejszej oferty cenowej. Zamawiający zawrze umowę z wybranym </w:t>
      </w:r>
      <w:r w:rsidR="00EF7963">
        <w:rPr>
          <w:rFonts w:cs="Times New Roman"/>
        </w:rPr>
        <w:t>Dostawcą</w:t>
      </w:r>
      <w:r w:rsidRPr="004C26AA">
        <w:rPr>
          <w:rFonts w:cs="Times New Roman"/>
        </w:rPr>
        <w:t xml:space="preserve"> po przekazaniu zawiadomienia o wyborze </w:t>
      </w:r>
      <w:r w:rsidR="00EF7963">
        <w:rPr>
          <w:rFonts w:cs="Times New Roman"/>
        </w:rPr>
        <w:t>Dostawcy</w:t>
      </w:r>
      <w:r w:rsidRPr="004C26AA">
        <w:rPr>
          <w:rFonts w:cs="Times New Roman"/>
        </w:rPr>
        <w:t xml:space="preserve">, ale nie później niż w terminie związania ofertą. </w:t>
      </w:r>
    </w:p>
    <w:p w14:paraId="700DEEFD" w14:textId="0AE8C9A3" w:rsidR="004C26AA" w:rsidRDefault="0058178D" w:rsidP="004C26AA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 xml:space="preserve">Jeżeli </w:t>
      </w:r>
      <w:r w:rsidR="00EF7963">
        <w:rPr>
          <w:rFonts w:cs="Times New Roman"/>
        </w:rPr>
        <w:t>Dostawca</w:t>
      </w:r>
      <w:r w:rsidRPr="004C26AA">
        <w:rPr>
          <w:rFonts w:cs="Times New Roman"/>
        </w:rPr>
        <w:t>, którego oferta została wybrana uchyli się od zawarcia umowy, Zamawiający wybierze kolejną ofertę najkorzystniejszą spośród złożonych ofert, bez przeprowadzania ich ponownej oceny.</w:t>
      </w:r>
    </w:p>
    <w:p w14:paraId="61965133" w14:textId="77777777" w:rsidR="009741AF" w:rsidRPr="004C26AA" w:rsidRDefault="0058178D" w:rsidP="004C26AA">
      <w:pPr>
        <w:pStyle w:val="Tekstpodstawowy"/>
        <w:numPr>
          <w:ilvl w:val="0"/>
          <w:numId w:val="32"/>
        </w:numPr>
        <w:jc w:val="both"/>
        <w:rPr>
          <w:rFonts w:cs="Times New Roman"/>
        </w:rPr>
      </w:pPr>
      <w:r w:rsidRPr="004C26AA">
        <w:rPr>
          <w:rFonts w:cs="Times New Roman"/>
        </w:rPr>
        <w:t>Niniejsze postępowanie prowadzone jest na zasadach opartych na wewnętrznych uregulowaniach organizacyjnych Zamawiającego. Nie mają tu zastosowania przepisy ustawy prawo zamówień publicznych.</w:t>
      </w:r>
    </w:p>
    <w:p w14:paraId="5EB603F1" w14:textId="77777777" w:rsidR="004C26AA" w:rsidRDefault="004C26AA" w:rsidP="004C26AA">
      <w:pPr>
        <w:pStyle w:val="FirstParagraph"/>
        <w:spacing w:line="276" w:lineRule="auto"/>
        <w:rPr>
          <w:rFonts w:cs="Times New Roman"/>
        </w:rPr>
      </w:pPr>
    </w:p>
    <w:p w14:paraId="0819112A" w14:textId="77777777" w:rsidR="009741AF" w:rsidRPr="00FD44BB" w:rsidRDefault="0058178D" w:rsidP="004C26AA">
      <w:pPr>
        <w:pStyle w:val="FirstParagraph"/>
        <w:spacing w:line="276" w:lineRule="auto"/>
        <w:rPr>
          <w:rFonts w:cs="Times New Roman"/>
        </w:rPr>
      </w:pPr>
      <w:r w:rsidRPr="00FD44BB">
        <w:rPr>
          <w:rFonts w:cs="Times New Roman"/>
        </w:rPr>
        <w:t>Załączniki:</w:t>
      </w:r>
    </w:p>
    <w:p w14:paraId="776CEDC0" w14:textId="2EE55A11" w:rsidR="0047563D" w:rsidRPr="0047563D" w:rsidRDefault="0047563D" w:rsidP="0047563D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>Szczegółowy opis wraz z danymi technicznymi – laptop</w:t>
      </w:r>
    </w:p>
    <w:p w14:paraId="79A17B14" w14:textId="7BCEE57D" w:rsidR="0047563D" w:rsidRPr="0047563D" w:rsidRDefault="0047563D" w:rsidP="0047563D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>Szczegółowy opis wraz z danymi technicznymi – tablet</w:t>
      </w:r>
    </w:p>
    <w:p w14:paraId="501B0FCE" w14:textId="799C539C" w:rsidR="0047563D" w:rsidRDefault="0047563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 xml:space="preserve">Szczegółowy opis wraz z danymi technicznymi – tv </w:t>
      </w:r>
    </w:p>
    <w:p w14:paraId="06710B9F" w14:textId="4B856690" w:rsidR="0047563D" w:rsidRDefault="0047563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 xml:space="preserve">Szczegółowy opis wraz z danymi technicznymi – rzutnik </w:t>
      </w:r>
    </w:p>
    <w:p w14:paraId="1A8817E1" w14:textId="4B0AA50C" w:rsidR="0047563D" w:rsidRDefault="0047563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 xml:space="preserve">Szczegółowy opis wraz z danymi technicznymi </w:t>
      </w:r>
      <w:r w:rsidR="00054497">
        <w:rPr>
          <w:rFonts w:cs="Times New Roman"/>
        </w:rPr>
        <w:t>–</w:t>
      </w:r>
      <w:r>
        <w:rPr>
          <w:rFonts w:cs="Times New Roman"/>
        </w:rPr>
        <w:t xml:space="preserve"> </w:t>
      </w:r>
      <w:r w:rsidR="00054497">
        <w:rPr>
          <w:rFonts w:cs="Times New Roman"/>
        </w:rPr>
        <w:t>tablica interaktywna</w:t>
      </w:r>
    </w:p>
    <w:p w14:paraId="44B41EEC" w14:textId="39D77AA0" w:rsidR="004C26AA" w:rsidRDefault="0058178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 w:rsidRPr="00FD44BB">
        <w:rPr>
          <w:rFonts w:cs="Times New Roman"/>
        </w:rPr>
        <w:t>Oferta cenow</w:t>
      </w:r>
      <w:r w:rsidR="004C26AA">
        <w:rPr>
          <w:rFonts w:cs="Times New Roman"/>
        </w:rPr>
        <w:t>y</w:t>
      </w:r>
      <w:r w:rsidR="0047563D">
        <w:rPr>
          <w:rFonts w:cs="Times New Roman"/>
        </w:rPr>
        <w:t xml:space="preserve"> – laptop</w:t>
      </w:r>
    </w:p>
    <w:p w14:paraId="0D9FDABE" w14:textId="7C177804" w:rsidR="0047563D" w:rsidRDefault="0047563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>Oferta cenowa – tablet</w:t>
      </w:r>
    </w:p>
    <w:p w14:paraId="2FC51C7A" w14:textId="0C58EC5B" w:rsidR="0047563D" w:rsidRDefault="0047563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>Oferta cenowa – tv</w:t>
      </w:r>
    </w:p>
    <w:p w14:paraId="0A7D8A26" w14:textId="6A0979AF" w:rsidR="0047563D" w:rsidRDefault="0047563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>Oferta cenowa – rzutnik</w:t>
      </w:r>
    </w:p>
    <w:p w14:paraId="6B91F667" w14:textId="2822DA13" w:rsidR="0047563D" w:rsidRDefault="0047563D" w:rsidP="004C26AA">
      <w:pPr>
        <w:pStyle w:val="Tekstpodstawowy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>Oferta cenowa – tablica interaktywna</w:t>
      </w:r>
    </w:p>
    <w:p w14:paraId="616E7410" w14:textId="11C1ED91" w:rsidR="00054497" w:rsidRDefault="00054497" w:rsidP="00054497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br w:type="page"/>
      </w: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 w:rsidR="00877D21">
        <w:rPr>
          <w:rFonts w:cs="Times New Roman"/>
          <w:b/>
          <w:bCs/>
          <w:sz w:val="20"/>
          <w:szCs w:val="20"/>
        </w:rPr>
        <w:t>1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440FB732" w14:textId="77777777" w:rsidR="00C5113D" w:rsidRDefault="00C5113D" w:rsidP="00C5113D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</w:p>
    <w:p w14:paraId="46507D49" w14:textId="5B52041A" w:rsidR="00054497" w:rsidRDefault="00C5113D" w:rsidP="00C5113D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SZEGÓŁOWY OPIS WRAZ Z DANYMI TECHNICZNYMI – laptop</w:t>
      </w:r>
    </w:p>
    <w:p w14:paraId="7FFF11CE" w14:textId="77777777" w:rsidR="00432846" w:rsidRDefault="00C5113D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 xml:space="preserve">Wszystkie dane techniczne są danymi </w:t>
      </w:r>
      <w:r w:rsidRPr="00432846">
        <w:rPr>
          <w:rFonts w:cs="Times New Roman"/>
          <w:u w:val="single"/>
        </w:rPr>
        <w:t>minimalnymi</w:t>
      </w:r>
      <w:r>
        <w:rPr>
          <w:rFonts w:cs="Times New Roman"/>
        </w:rPr>
        <w:t xml:space="preserve"> jakie sprzęt powinien zawierać. Możliwa jest modyfikacja parametrów względem danego modelu w zależności od dostępności rynkowej.</w:t>
      </w:r>
    </w:p>
    <w:p w14:paraId="74743BF9" w14:textId="63F8F785" w:rsidR="00C5113D" w:rsidRP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Typ</w:t>
      </w:r>
      <w:r w:rsidR="00C5113D">
        <w:rPr>
          <w:rFonts w:cs="Times New Roman"/>
        </w:rPr>
        <w:t xml:space="preserve"> </w:t>
      </w:r>
      <w:r w:rsidR="00C5113D" w:rsidRPr="00432846">
        <w:rPr>
          <w:rFonts w:cs="Times New Roman"/>
          <w:b/>
          <w:bCs/>
        </w:rPr>
        <w:t>Procesor</w:t>
      </w:r>
      <w:r>
        <w:rPr>
          <w:rFonts w:cs="Times New Roman"/>
          <w:b/>
          <w:bCs/>
        </w:rPr>
        <w:t>a</w:t>
      </w:r>
      <w:r w:rsidR="00C5113D">
        <w:rPr>
          <w:rFonts w:cs="Times New Roman"/>
        </w:rPr>
        <w:t xml:space="preserve"> – Intel Core i3</w:t>
      </w:r>
      <w:r>
        <w:rPr>
          <w:rFonts w:cs="Times New Roman"/>
        </w:rPr>
        <w:t xml:space="preserve"> lub AMD Ryzen 3 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  <w:b/>
          <w:bCs/>
        </w:rPr>
        <w:t xml:space="preserve">Ilość rdzeni – </w:t>
      </w:r>
      <w:r>
        <w:rPr>
          <w:rFonts w:cs="Times New Roman"/>
        </w:rPr>
        <w:t>4 szt.</w:t>
      </w:r>
    </w:p>
    <w:p w14:paraId="701231BA" w14:textId="10BE32AC" w:rsid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System operacyjny – </w:t>
      </w:r>
      <w:r>
        <w:rPr>
          <w:rFonts w:cs="Times New Roman"/>
        </w:rPr>
        <w:t>Windows 10 Home</w:t>
      </w:r>
    </w:p>
    <w:p w14:paraId="6BAABA10" w14:textId="24BC4E7A" w:rsid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Wielkość pamięci RAM [GB] – </w:t>
      </w:r>
      <w:r>
        <w:rPr>
          <w:rFonts w:cs="Times New Roman"/>
        </w:rPr>
        <w:t>8 GB</w:t>
      </w:r>
    </w:p>
    <w:p w14:paraId="671B6A98" w14:textId="37F17B61" w:rsid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Pojemność dysku SSD [GB]</w:t>
      </w:r>
      <w:r>
        <w:rPr>
          <w:rFonts w:cs="Times New Roman"/>
        </w:rPr>
        <w:t xml:space="preserve"> – 256 GB</w:t>
      </w:r>
    </w:p>
    <w:p w14:paraId="4617106E" w14:textId="3D30093B" w:rsid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Pojemność dysku HDD [GB] – </w:t>
      </w:r>
      <w:r>
        <w:rPr>
          <w:rFonts w:cs="Times New Roman"/>
        </w:rPr>
        <w:t>0 GB</w:t>
      </w:r>
    </w:p>
    <w:p w14:paraId="76DF02DC" w14:textId="5F8E3ECD" w:rsid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Przekątna ekranu </w:t>
      </w:r>
      <w:r>
        <w:rPr>
          <w:rFonts w:cs="Times New Roman"/>
        </w:rPr>
        <w:t xml:space="preserve"> - 14 cali</w:t>
      </w:r>
    </w:p>
    <w:p w14:paraId="6F0C14F0" w14:textId="68AD455B" w:rsid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Rozdzielczość </w:t>
      </w:r>
      <w:r>
        <w:rPr>
          <w:rFonts w:cs="Times New Roman"/>
        </w:rPr>
        <w:t>– 1920 x 1080 (Full HD) pikseli</w:t>
      </w:r>
    </w:p>
    <w:p w14:paraId="5A4AB097" w14:textId="65A6EFF7" w:rsid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Powłoka ekranu – </w:t>
      </w:r>
      <w:r>
        <w:rPr>
          <w:rFonts w:cs="Times New Roman"/>
        </w:rPr>
        <w:t>antyrefleksyjna</w:t>
      </w:r>
    </w:p>
    <w:p w14:paraId="5050B2AB" w14:textId="74C2DAFA" w:rsid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Karta graficzna – </w:t>
      </w:r>
      <w:r>
        <w:rPr>
          <w:rFonts w:cs="Times New Roman"/>
        </w:rPr>
        <w:t>zintegrowana</w:t>
      </w:r>
    </w:p>
    <w:p w14:paraId="72579829" w14:textId="1B83396F" w:rsidR="002937CD" w:rsidRDefault="002937CD" w:rsidP="00C5113D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Złącza USB</w:t>
      </w:r>
    </w:p>
    <w:p w14:paraId="143F0E66" w14:textId="6B10F593" w:rsidR="002937CD" w:rsidRDefault="002937CD" w:rsidP="00C5113D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Wbudowana kamera</w:t>
      </w:r>
    </w:p>
    <w:p w14:paraId="04A9EACA" w14:textId="33D8906F" w:rsidR="002937CD" w:rsidRDefault="002937CD" w:rsidP="00C5113D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Wbudowany mikrofon</w:t>
      </w:r>
    </w:p>
    <w:p w14:paraId="1629B576" w14:textId="1E9C7878" w:rsidR="002937CD" w:rsidRDefault="002937CD" w:rsidP="00C5113D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Dźwięk stereo</w:t>
      </w:r>
    </w:p>
    <w:p w14:paraId="73C64AF7" w14:textId="24EB7DAC" w:rsidR="002937CD" w:rsidRDefault="002937CD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Komunikacja – </w:t>
      </w:r>
      <w:r>
        <w:rPr>
          <w:rFonts w:cs="Times New Roman"/>
        </w:rPr>
        <w:t>Bluetooth, Wi-Fi</w:t>
      </w:r>
    </w:p>
    <w:p w14:paraId="7941080C" w14:textId="77777777" w:rsidR="002937CD" w:rsidRPr="002937CD" w:rsidRDefault="002937CD" w:rsidP="00C5113D">
      <w:pPr>
        <w:pStyle w:val="Tekstpodstawowy"/>
        <w:spacing w:line="276" w:lineRule="auto"/>
        <w:jc w:val="both"/>
        <w:rPr>
          <w:rFonts w:cs="Times New Roman"/>
        </w:rPr>
      </w:pPr>
    </w:p>
    <w:p w14:paraId="2B7D96A7" w14:textId="7F60F9F6" w:rsidR="00432846" w:rsidRPr="00432846" w:rsidRDefault="00877D21" w:rsidP="00C5113D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>Parametry i dane nie uwzględnione w niniejszym opisie należy dostosować do możliwości danego sprzętu i dostępności rynkowej.</w:t>
      </w:r>
    </w:p>
    <w:p w14:paraId="45963652" w14:textId="16B8684F" w:rsidR="00877D21" w:rsidRPr="000D7C73" w:rsidRDefault="00877D21" w:rsidP="00877D21">
      <w:pPr>
        <w:pStyle w:val="Akapitzlist"/>
        <w:spacing w:line="276" w:lineRule="auto"/>
        <w:ind w:left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0D7C73">
        <w:rPr>
          <w:rFonts w:ascii="Times New Roman" w:hAnsi="Times New Roman" w:cs="Times New Roman"/>
          <w:u w:val="single"/>
        </w:rPr>
        <w:t>Wymagane jest aby sprzęt objęty był gwarancją 5-cio letnią</w:t>
      </w:r>
      <w:r>
        <w:rPr>
          <w:rFonts w:ascii="Times New Roman" w:hAnsi="Times New Roman" w:cs="Times New Roman"/>
          <w:u w:val="single"/>
        </w:rPr>
        <w:t>.</w:t>
      </w:r>
    </w:p>
    <w:p w14:paraId="0B156180" w14:textId="57C37D43" w:rsidR="00877D21" w:rsidRDefault="00877D21">
      <w:pPr>
        <w:rPr>
          <w:rFonts w:ascii="Times New Roman" w:hAnsi="Times New Roman" w:cs="Times New Roman"/>
        </w:rPr>
      </w:pPr>
      <w:r>
        <w:rPr>
          <w:rFonts w:cs="Times New Roman"/>
        </w:rPr>
        <w:br w:type="page"/>
      </w:r>
    </w:p>
    <w:p w14:paraId="55EBDBED" w14:textId="69D0E435" w:rsidR="00877D21" w:rsidRDefault="00877D21" w:rsidP="00877D21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>
        <w:rPr>
          <w:rFonts w:cs="Times New Roman"/>
          <w:b/>
          <w:bCs/>
          <w:sz w:val="20"/>
          <w:szCs w:val="20"/>
        </w:rPr>
        <w:t>2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5460FC99" w14:textId="77777777" w:rsidR="00877D21" w:rsidRDefault="00877D21" w:rsidP="00877D21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</w:p>
    <w:p w14:paraId="27C7554C" w14:textId="7BCE462F" w:rsidR="00877D21" w:rsidRDefault="00877D21" w:rsidP="00877D21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SZEGÓŁOWY OPIS WRAZ Z DANYMI TECHNICZNYMI – tablet</w:t>
      </w:r>
    </w:p>
    <w:p w14:paraId="252004AD" w14:textId="77777777" w:rsidR="00877D21" w:rsidRDefault="00877D21" w:rsidP="00877D21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 xml:space="preserve">Wszystkie dane techniczne są danymi </w:t>
      </w:r>
      <w:r w:rsidRPr="00432846">
        <w:rPr>
          <w:rFonts w:cs="Times New Roman"/>
          <w:u w:val="single"/>
        </w:rPr>
        <w:t>minimalnymi</w:t>
      </w:r>
      <w:r>
        <w:rPr>
          <w:rFonts w:cs="Times New Roman"/>
        </w:rPr>
        <w:t xml:space="preserve"> jakie sprzęt powinien zawierać. Możliwa jest modyfikacja parametrów względem danego modelu w zależności od dostępności rynkowej.</w:t>
      </w:r>
    </w:p>
    <w:p w14:paraId="7AB611C7" w14:textId="6A5DA2BA" w:rsidR="00877D21" w:rsidRDefault="00877D21" w:rsidP="00877D21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System operacyjny – </w:t>
      </w:r>
      <w:r w:rsidR="0069365E">
        <w:rPr>
          <w:rFonts w:cs="Times New Roman"/>
        </w:rPr>
        <w:t>Android 8.0</w:t>
      </w:r>
    </w:p>
    <w:p w14:paraId="35D4E618" w14:textId="0ED52E5E" w:rsidR="00877D21" w:rsidRDefault="00877D21" w:rsidP="00877D21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Wielkość pamięci RAM [GB] – </w:t>
      </w:r>
      <w:r w:rsidR="009F49A3" w:rsidRPr="0069365E">
        <w:rPr>
          <w:rFonts w:cs="Times New Roman"/>
        </w:rPr>
        <w:t>3</w:t>
      </w:r>
      <w:r>
        <w:rPr>
          <w:rFonts w:cs="Times New Roman"/>
        </w:rPr>
        <w:t xml:space="preserve"> GB</w:t>
      </w:r>
    </w:p>
    <w:p w14:paraId="76903C57" w14:textId="7CD56E49" w:rsidR="00877D21" w:rsidRDefault="00877D21" w:rsidP="00877D21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Przekątna ekranu </w:t>
      </w:r>
      <w:r>
        <w:rPr>
          <w:rFonts w:cs="Times New Roman"/>
        </w:rPr>
        <w:t xml:space="preserve"> - 1</w:t>
      </w:r>
      <w:r w:rsidR="00494480">
        <w:rPr>
          <w:rFonts w:cs="Times New Roman"/>
        </w:rPr>
        <w:t>0</w:t>
      </w:r>
      <w:r>
        <w:rPr>
          <w:rFonts w:cs="Times New Roman"/>
        </w:rPr>
        <w:t xml:space="preserve"> cali</w:t>
      </w:r>
    </w:p>
    <w:p w14:paraId="22F4DD05" w14:textId="543D18B9" w:rsidR="0069365E" w:rsidRDefault="0069365E" w:rsidP="00877D21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Częstotliwość taktowania – </w:t>
      </w:r>
      <w:r>
        <w:rPr>
          <w:rFonts w:cs="Times New Roman"/>
        </w:rPr>
        <w:t>1.8 GHz</w:t>
      </w:r>
    </w:p>
    <w:p w14:paraId="46EA5F80" w14:textId="05600C9D" w:rsidR="0069365E" w:rsidRDefault="0069365E" w:rsidP="00877D21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Pamięć Flash – </w:t>
      </w:r>
      <w:r>
        <w:rPr>
          <w:rFonts w:cs="Times New Roman"/>
        </w:rPr>
        <w:t>32 GB</w:t>
      </w:r>
    </w:p>
    <w:p w14:paraId="7BA27566" w14:textId="77777777" w:rsidR="00877D21" w:rsidRDefault="00877D21" w:rsidP="00877D21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Wbudowana kamera</w:t>
      </w:r>
    </w:p>
    <w:p w14:paraId="227ED2CD" w14:textId="77777777" w:rsidR="00877D21" w:rsidRDefault="00877D21" w:rsidP="00877D21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Wbudowany mikrofon</w:t>
      </w:r>
    </w:p>
    <w:p w14:paraId="7669C8FA" w14:textId="6F9E9B03" w:rsidR="00877D21" w:rsidRDefault="0069365E" w:rsidP="00877D21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Wbudowane głośniki</w:t>
      </w:r>
      <w:r w:rsidR="00877D21">
        <w:rPr>
          <w:rFonts w:cs="Times New Roman"/>
          <w:b/>
          <w:bCs/>
        </w:rPr>
        <w:t xml:space="preserve"> stereo</w:t>
      </w:r>
    </w:p>
    <w:p w14:paraId="53501C19" w14:textId="6D812D61" w:rsidR="00877D21" w:rsidRDefault="00877D21" w:rsidP="00877D21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Komunikacja – </w:t>
      </w:r>
      <w:r>
        <w:rPr>
          <w:rFonts w:cs="Times New Roman"/>
        </w:rPr>
        <w:t>Bluetooth, Wi-Fi</w:t>
      </w:r>
      <w:r w:rsidR="0069365E">
        <w:rPr>
          <w:rFonts w:cs="Times New Roman"/>
        </w:rPr>
        <w:t>, LTE</w:t>
      </w:r>
    </w:p>
    <w:p w14:paraId="0FB6D974" w14:textId="5DD59987" w:rsidR="0069365E" w:rsidRPr="0069365E" w:rsidRDefault="0069365E" w:rsidP="00877D21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Ładowanie przez USB</w:t>
      </w:r>
    </w:p>
    <w:p w14:paraId="4352DFE5" w14:textId="77777777" w:rsidR="00877D21" w:rsidRPr="002937CD" w:rsidRDefault="00877D21" w:rsidP="00877D21">
      <w:pPr>
        <w:pStyle w:val="Tekstpodstawowy"/>
        <w:spacing w:line="276" w:lineRule="auto"/>
        <w:jc w:val="both"/>
        <w:rPr>
          <w:rFonts w:cs="Times New Roman"/>
        </w:rPr>
      </w:pPr>
    </w:p>
    <w:p w14:paraId="5D6434D9" w14:textId="77777777" w:rsidR="00877D21" w:rsidRPr="00432846" w:rsidRDefault="00877D21" w:rsidP="00877D21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>Parametry i dane nie uwzględnione w niniejszym opisie należy dostosować do możliwości danego sprzętu i dostępności rynkowej.</w:t>
      </w:r>
    </w:p>
    <w:p w14:paraId="684C4ECF" w14:textId="77777777" w:rsidR="00877D21" w:rsidRPr="000D7C73" w:rsidRDefault="00877D21" w:rsidP="00877D21">
      <w:pPr>
        <w:pStyle w:val="Akapitzlist"/>
        <w:spacing w:line="276" w:lineRule="auto"/>
        <w:ind w:left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0D7C73">
        <w:rPr>
          <w:rFonts w:ascii="Times New Roman" w:hAnsi="Times New Roman" w:cs="Times New Roman"/>
          <w:u w:val="single"/>
        </w:rPr>
        <w:t>Wymagane jest aby sprzęt objęty był gwarancją 5-cio letnią</w:t>
      </w:r>
      <w:r>
        <w:rPr>
          <w:rFonts w:ascii="Times New Roman" w:hAnsi="Times New Roman" w:cs="Times New Roman"/>
          <w:u w:val="single"/>
        </w:rPr>
        <w:t>.</w:t>
      </w:r>
    </w:p>
    <w:p w14:paraId="01A945EA" w14:textId="77777777" w:rsidR="00432846" w:rsidRP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</w:p>
    <w:p w14:paraId="24122F4C" w14:textId="77777777" w:rsidR="00432846" w:rsidRPr="00432846" w:rsidRDefault="00432846" w:rsidP="00C5113D">
      <w:pPr>
        <w:pStyle w:val="Tekstpodstawowy"/>
        <w:spacing w:line="276" w:lineRule="auto"/>
        <w:jc w:val="both"/>
        <w:rPr>
          <w:rFonts w:cs="Times New Roman"/>
        </w:rPr>
      </w:pPr>
    </w:p>
    <w:p w14:paraId="42CB40B0" w14:textId="77777777" w:rsidR="0063701A" w:rsidRDefault="0063701A">
      <w:pPr>
        <w:rPr>
          <w:rFonts w:ascii="Times New Roman" w:hAnsi="Times New Roman" w:cs="Times New Roman"/>
          <w:b/>
          <w:bCs/>
          <w:sz w:val="20"/>
          <w:szCs w:val="20"/>
        </w:rPr>
      </w:pPr>
      <w:bookmarkStart w:id="1" w:name="_Hlk46920561"/>
      <w:r>
        <w:rPr>
          <w:rFonts w:cs="Times New Roman"/>
          <w:b/>
          <w:bCs/>
          <w:sz w:val="20"/>
          <w:szCs w:val="20"/>
        </w:rPr>
        <w:br w:type="page"/>
      </w:r>
    </w:p>
    <w:p w14:paraId="409353F7" w14:textId="19F16B42" w:rsidR="0063701A" w:rsidRDefault="0063701A" w:rsidP="0063701A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>
        <w:rPr>
          <w:rFonts w:cs="Times New Roman"/>
          <w:b/>
          <w:bCs/>
          <w:sz w:val="20"/>
          <w:szCs w:val="20"/>
        </w:rPr>
        <w:t>3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6F08EF36" w14:textId="77777777" w:rsidR="0063701A" w:rsidRDefault="0063701A" w:rsidP="0063701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</w:p>
    <w:p w14:paraId="44CDEB92" w14:textId="6E63615E" w:rsidR="0063701A" w:rsidRDefault="0063701A" w:rsidP="0063701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SZEGÓŁOWY OPIS WRAZ Z DANYMI TECHNICZNYMI – tv</w:t>
      </w:r>
    </w:p>
    <w:p w14:paraId="2AD30ABF" w14:textId="77777777" w:rsidR="0063701A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 xml:space="preserve">Wszystkie dane techniczne są danymi </w:t>
      </w:r>
      <w:r w:rsidRPr="00432846">
        <w:rPr>
          <w:rFonts w:cs="Times New Roman"/>
          <w:u w:val="single"/>
        </w:rPr>
        <w:t>minimalnymi</w:t>
      </w:r>
      <w:r>
        <w:rPr>
          <w:rFonts w:cs="Times New Roman"/>
        </w:rPr>
        <w:t xml:space="preserve"> jakie sprzęt powinien zawierać. Możliwa jest modyfikacja parametrów względem danego modelu w zależności od dostępności rynkowej.</w:t>
      </w:r>
    </w:p>
    <w:p w14:paraId="7D4FF888" w14:textId="3C372150" w:rsidR="0063701A" w:rsidRPr="00432846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 w:rsidRPr="00432846">
        <w:rPr>
          <w:rFonts w:cs="Times New Roman"/>
          <w:b/>
          <w:bCs/>
        </w:rPr>
        <w:t>Procesor</w:t>
      </w:r>
      <w:r>
        <w:rPr>
          <w:rFonts w:cs="Times New Roman"/>
        </w:rPr>
        <w:t xml:space="preserve"> – </w:t>
      </w:r>
      <w:r>
        <w:rPr>
          <w:rFonts w:cs="Times New Roman"/>
          <w:b/>
          <w:bCs/>
        </w:rPr>
        <w:t xml:space="preserve">Ilość rdzeni – </w:t>
      </w:r>
      <w:r>
        <w:rPr>
          <w:rFonts w:cs="Times New Roman"/>
        </w:rPr>
        <w:t>4 szt.</w:t>
      </w:r>
    </w:p>
    <w:p w14:paraId="708F7A1C" w14:textId="6C2F97BA" w:rsidR="0063701A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Przekątna ekranu </w:t>
      </w:r>
      <w:r>
        <w:rPr>
          <w:rFonts w:cs="Times New Roman"/>
        </w:rPr>
        <w:t xml:space="preserve"> - </w:t>
      </w:r>
      <w:r w:rsidR="001617E2">
        <w:rPr>
          <w:rFonts w:cs="Times New Roman"/>
        </w:rPr>
        <w:t>55</w:t>
      </w:r>
      <w:r>
        <w:rPr>
          <w:rFonts w:cs="Times New Roman"/>
        </w:rPr>
        <w:t xml:space="preserve"> cali</w:t>
      </w:r>
    </w:p>
    <w:p w14:paraId="4B4C70F8" w14:textId="6A719EDC" w:rsidR="0063701A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Rozdzielczość </w:t>
      </w:r>
      <w:r>
        <w:rPr>
          <w:rFonts w:cs="Times New Roman"/>
        </w:rPr>
        <w:t xml:space="preserve">– </w:t>
      </w:r>
      <w:r w:rsidR="001617E2">
        <w:rPr>
          <w:rFonts w:cs="Times New Roman"/>
        </w:rPr>
        <w:t>4K Ultra HD</w:t>
      </w:r>
    </w:p>
    <w:p w14:paraId="4E96AA0B" w14:textId="66E26B59" w:rsidR="0063701A" w:rsidRDefault="00F04EA5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Wbudowana pamięć </w:t>
      </w:r>
      <w:r w:rsidR="0063701A">
        <w:rPr>
          <w:rFonts w:cs="Times New Roman"/>
          <w:b/>
          <w:bCs/>
        </w:rPr>
        <w:t xml:space="preserve">– </w:t>
      </w:r>
      <w:r w:rsidRPr="00F04EA5">
        <w:rPr>
          <w:rFonts w:cs="Times New Roman"/>
        </w:rPr>
        <w:t>16GB</w:t>
      </w:r>
    </w:p>
    <w:p w14:paraId="5B01ACF5" w14:textId="170C20E2" w:rsidR="0063701A" w:rsidRDefault="0063701A" w:rsidP="0063701A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łącza </w:t>
      </w:r>
      <w:r w:rsidR="00F04EA5">
        <w:rPr>
          <w:rFonts w:cs="Times New Roman"/>
        </w:rPr>
        <w:t xml:space="preserve">– HDMI, </w:t>
      </w:r>
      <w:r w:rsidRPr="00F04EA5">
        <w:rPr>
          <w:rFonts w:cs="Times New Roman"/>
        </w:rPr>
        <w:t>USB</w:t>
      </w:r>
    </w:p>
    <w:p w14:paraId="4334B632" w14:textId="7AFD8F7A" w:rsidR="0063701A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Komunikacja – </w:t>
      </w:r>
      <w:r>
        <w:rPr>
          <w:rFonts w:cs="Times New Roman"/>
        </w:rPr>
        <w:t>Bluetooth, Wi-Fi</w:t>
      </w:r>
    </w:p>
    <w:p w14:paraId="6C764423" w14:textId="01DBFEC7" w:rsidR="00F04EA5" w:rsidRPr="00F04EA5" w:rsidRDefault="00F04EA5" w:rsidP="0063701A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Smart TV</w:t>
      </w:r>
    </w:p>
    <w:p w14:paraId="1CBDF9AF" w14:textId="49E88C7A" w:rsidR="00F04EA5" w:rsidRDefault="00F04EA5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Konstrukcje </w:t>
      </w:r>
      <w:r>
        <w:rPr>
          <w:rFonts w:cs="Times New Roman"/>
        </w:rPr>
        <w:t>– montaż ścienny, podstawa</w:t>
      </w:r>
    </w:p>
    <w:p w14:paraId="588651F6" w14:textId="34033B0F" w:rsidR="00F04EA5" w:rsidRPr="00F04EA5" w:rsidRDefault="00F04EA5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Klasa energetyczna – </w:t>
      </w:r>
      <w:r>
        <w:rPr>
          <w:rFonts w:cs="Times New Roman"/>
        </w:rPr>
        <w:t>A+</w:t>
      </w:r>
    </w:p>
    <w:p w14:paraId="583E873C" w14:textId="77777777" w:rsidR="0063701A" w:rsidRPr="002937CD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</w:p>
    <w:p w14:paraId="71D6F84A" w14:textId="77777777" w:rsidR="0063701A" w:rsidRPr="00432846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>Parametry i dane nie uwzględnione w niniejszym opisie należy dostosować do możliwości danego sprzętu i dostępności rynkowej.</w:t>
      </w:r>
    </w:p>
    <w:p w14:paraId="5F001383" w14:textId="77777777" w:rsidR="0063701A" w:rsidRPr="000D7C73" w:rsidRDefault="0063701A" w:rsidP="0063701A">
      <w:pPr>
        <w:pStyle w:val="Akapitzlist"/>
        <w:spacing w:line="276" w:lineRule="auto"/>
        <w:ind w:left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0D7C73">
        <w:rPr>
          <w:rFonts w:ascii="Times New Roman" w:hAnsi="Times New Roman" w:cs="Times New Roman"/>
          <w:u w:val="single"/>
        </w:rPr>
        <w:t>Wymagane jest aby sprzęt objęty był gwarancją 5-cio letnią</w:t>
      </w:r>
      <w:r>
        <w:rPr>
          <w:rFonts w:ascii="Times New Roman" w:hAnsi="Times New Roman" w:cs="Times New Roman"/>
          <w:u w:val="single"/>
        </w:rPr>
        <w:t>.</w:t>
      </w:r>
    </w:p>
    <w:p w14:paraId="2DD90DB2" w14:textId="59FC9B3A" w:rsidR="0063701A" w:rsidRDefault="0063701A" w:rsidP="0063701A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br w:type="page"/>
      </w: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>
        <w:rPr>
          <w:rFonts w:cs="Times New Roman"/>
          <w:b/>
          <w:bCs/>
          <w:sz w:val="20"/>
          <w:szCs w:val="20"/>
        </w:rPr>
        <w:t>4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7AEF255A" w14:textId="77777777" w:rsidR="0063701A" w:rsidRDefault="0063701A" w:rsidP="0063701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</w:p>
    <w:p w14:paraId="4378D6AC" w14:textId="21F2C749" w:rsidR="0063701A" w:rsidRDefault="0063701A" w:rsidP="0063701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SZEGÓŁOWY OPIS WRAZ Z DANYMI TECHNICZNYMI – rzutnik</w:t>
      </w:r>
    </w:p>
    <w:p w14:paraId="0DD04A65" w14:textId="77777777" w:rsidR="0063701A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 xml:space="preserve">Wszystkie dane techniczne są danymi </w:t>
      </w:r>
      <w:r w:rsidRPr="00432846">
        <w:rPr>
          <w:rFonts w:cs="Times New Roman"/>
          <w:u w:val="single"/>
        </w:rPr>
        <w:t>minimalnymi</w:t>
      </w:r>
      <w:r>
        <w:rPr>
          <w:rFonts w:cs="Times New Roman"/>
        </w:rPr>
        <w:t xml:space="preserve"> jakie sprzęt powinien zawierać. Możliwa jest modyfikacja parametrów względem danego modelu w zależności od dostępności rynkowej.</w:t>
      </w:r>
    </w:p>
    <w:p w14:paraId="0AC2CA3A" w14:textId="0972EE19" w:rsidR="0063701A" w:rsidRPr="00F04EA5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Typ</w:t>
      </w:r>
      <w:r>
        <w:rPr>
          <w:rFonts w:cs="Times New Roman"/>
        </w:rPr>
        <w:t xml:space="preserve"> </w:t>
      </w:r>
      <w:r w:rsidR="00F04EA5">
        <w:rPr>
          <w:rFonts w:cs="Times New Roman"/>
          <w:b/>
          <w:bCs/>
        </w:rPr>
        <w:t xml:space="preserve">Matrycy – </w:t>
      </w:r>
      <w:r w:rsidR="00F04EA5">
        <w:rPr>
          <w:rFonts w:cs="Times New Roman"/>
        </w:rPr>
        <w:t>DLP</w:t>
      </w:r>
    </w:p>
    <w:p w14:paraId="6DD4DC1F" w14:textId="78C3C079" w:rsidR="0063701A" w:rsidRPr="005B6BBD" w:rsidRDefault="005B6BBD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Jasność [ANSI lumen] - </w:t>
      </w:r>
      <w:r>
        <w:rPr>
          <w:rFonts w:cs="Times New Roman"/>
        </w:rPr>
        <w:t>3000</w:t>
      </w:r>
    </w:p>
    <w:p w14:paraId="1A0D954A" w14:textId="7AD4951D" w:rsidR="0063701A" w:rsidRPr="005B6BBD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W</w:t>
      </w:r>
      <w:r w:rsidR="005B6BBD">
        <w:rPr>
          <w:rFonts w:cs="Times New Roman"/>
          <w:b/>
          <w:bCs/>
        </w:rPr>
        <w:t xml:space="preserve">spółczynnik kontrastu – </w:t>
      </w:r>
      <w:r w:rsidR="005B6BBD">
        <w:rPr>
          <w:rFonts w:cs="Times New Roman"/>
        </w:rPr>
        <w:t xml:space="preserve">15000:1 </w:t>
      </w:r>
    </w:p>
    <w:p w14:paraId="1624ED76" w14:textId="33EBBA55" w:rsidR="0063701A" w:rsidRDefault="005B6BBD" w:rsidP="0063701A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3D Ready</w:t>
      </w:r>
    </w:p>
    <w:p w14:paraId="5194F2B9" w14:textId="77777777" w:rsidR="005B6BBD" w:rsidRDefault="005B6BBD" w:rsidP="005B6BBD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Złącza </w:t>
      </w:r>
      <w:r>
        <w:rPr>
          <w:rFonts w:cs="Times New Roman"/>
        </w:rPr>
        <w:t xml:space="preserve">– HDMI, </w:t>
      </w:r>
      <w:r w:rsidRPr="00F04EA5">
        <w:rPr>
          <w:rFonts w:cs="Times New Roman"/>
        </w:rPr>
        <w:t>USB</w:t>
      </w:r>
    </w:p>
    <w:p w14:paraId="7558251E" w14:textId="00986602" w:rsidR="005B6BBD" w:rsidRDefault="005B6BBD" w:rsidP="0063701A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Pilot</w:t>
      </w:r>
    </w:p>
    <w:p w14:paraId="718E0A27" w14:textId="1FBAF4BD" w:rsidR="005B6BBD" w:rsidRPr="005B6BBD" w:rsidRDefault="005B6BBD" w:rsidP="0063701A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Głośniki</w:t>
      </w:r>
    </w:p>
    <w:p w14:paraId="0AA916D1" w14:textId="77777777" w:rsidR="0063701A" w:rsidRPr="002937CD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</w:p>
    <w:p w14:paraId="13DD05BA" w14:textId="77777777" w:rsidR="0063701A" w:rsidRPr="00432846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>Parametry i dane nie uwzględnione w niniejszym opisie należy dostosować do możliwości danego sprzętu i dostępności rynkowej.</w:t>
      </w:r>
    </w:p>
    <w:p w14:paraId="21317415" w14:textId="77777777" w:rsidR="0063701A" w:rsidRPr="000D7C73" w:rsidRDefault="0063701A" w:rsidP="0063701A">
      <w:pPr>
        <w:pStyle w:val="Akapitzlist"/>
        <w:spacing w:line="276" w:lineRule="auto"/>
        <w:ind w:left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0D7C73">
        <w:rPr>
          <w:rFonts w:ascii="Times New Roman" w:hAnsi="Times New Roman" w:cs="Times New Roman"/>
          <w:u w:val="single"/>
        </w:rPr>
        <w:t>Wymagane jest aby sprzęt objęty był gwarancją 5-cio letnią</w:t>
      </w:r>
      <w:r>
        <w:rPr>
          <w:rFonts w:ascii="Times New Roman" w:hAnsi="Times New Roman" w:cs="Times New Roman"/>
          <w:u w:val="single"/>
        </w:rPr>
        <w:t>.</w:t>
      </w:r>
    </w:p>
    <w:p w14:paraId="0A6ADC55" w14:textId="013F165C" w:rsidR="0063701A" w:rsidRDefault="0063701A">
      <w:pPr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br w:type="page"/>
      </w:r>
    </w:p>
    <w:p w14:paraId="613C842E" w14:textId="6C7F3AC3" w:rsidR="0063701A" w:rsidRDefault="0063701A" w:rsidP="0063701A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>
        <w:rPr>
          <w:rFonts w:cs="Times New Roman"/>
          <w:b/>
          <w:bCs/>
          <w:sz w:val="20"/>
          <w:szCs w:val="20"/>
        </w:rPr>
        <w:t>5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69A7B0F9" w14:textId="77777777" w:rsidR="0063701A" w:rsidRDefault="0063701A" w:rsidP="0063701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</w:p>
    <w:p w14:paraId="613D3F9C" w14:textId="1761CBE3" w:rsidR="0063701A" w:rsidRDefault="0063701A" w:rsidP="0063701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SZEGÓŁOWY OPIS WRAZ Z DANYMI TECHNICZNYMI – tablica interaktywna</w:t>
      </w:r>
    </w:p>
    <w:p w14:paraId="05BE26E1" w14:textId="77777777" w:rsidR="0063701A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 xml:space="preserve">Wszystkie dane techniczne są danymi </w:t>
      </w:r>
      <w:r w:rsidRPr="00432846">
        <w:rPr>
          <w:rFonts w:cs="Times New Roman"/>
          <w:u w:val="single"/>
        </w:rPr>
        <w:t>minimalnymi</w:t>
      </w:r>
      <w:r>
        <w:rPr>
          <w:rFonts w:cs="Times New Roman"/>
        </w:rPr>
        <w:t xml:space="preserve"> jakie sprzęt powinien zawierać. Możliwa jest modyfikacja parametrów względem danego modelu w zależności od dostępności rynkowej.</w:t>
      </w:r>
    </w:p>
    <w:p w14:paraId="0C27CDC1" w14:textId="13A97D60" w:rsidR="0063701A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 w:rsidRPr="0078215D">
        <w:rPr>
          <w:rFonts w:cs="Times New Roman"/>
          <w:b/>
          <w:bCs/>
        </w:rPr>
        <w:t>Przekątna</w:t>
      </w:r>
      <w:r w:rsidR="0078215D">
        <w:rPr>
          <w:rFonts w:cs="Times New Roman"/>
        </w:rPr>
        <w:t xml:space="preserve"> – 70 </w:t>
      </w:r>
      <w:r w:rsidRPr="0078215D">
        <w:rPr>
          <w:rFonts w:cs="Times New Roman"/>
        </w:rPr>
        <w:t>cali</w:t>
      </w:r>
    </w:p>
    <w:p w14:paraId="6E0D2446" w14:textId="44800975" w:rsidR="0063701A" w:rsidRDefault="0078215D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Powierzchnia </w:t>
      </w:r>
      <w:r w:rsidR="0063701A">
        <w:rPr>
          <w:rFonts w:cs="Times New Roman"/>
        </w:rPr>
        <w:t xml:space="preserve">– </w:t>
      </w:r>
      <w:r>
        <w:rPr>
          <w:rFonts w:cs="Times New Roman"/>
        </w:rPr>
        <w:t>ceramiczna</w:t>
      </w:r>
    </w:p>
    <w:p w14:paraId="0935965B" w14:textId="7D41AC5A" w:rsidR="0063701A" w:rsidRPr="0078215D" w:rsidRDefault="0078215D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Właściwości powierzchni </w:t>
      </w:r>
      <w:r w:rsidR="0063701A">
        <w:rPr>
          <w:rFonts w:cs="Times New Roman"/>
          <w:b/>
          <w:bCs/>
        </w:rPr>
        <w:t xml:space="preserve">– </w:t>
      </w:r>
      <w:r>
        <w:rPr>
          <w:rFonts w:cs="Times New Roman"/>
        </w:rPr>
        <w:t>suchościeralna, magnetyczna</w:t>
      </w:r>
    </w:p>
    <w:p w14:paraId="67D5DD86" w14:textId="21AFC529" w:rsidR="0063701A" w:rsidRDefault="0078215D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Technologia</w:t>
      </w:r>
      <w:r w:rsidR="0063701A">
        <w:rPr>
          <w:rFonts w:cs="Times New Roman"/>
          <w:b/>
          <w:bCs/>
        </w:rPr>
        <w:t xml:space="preserve"> – </w:t>
      </w:r>
      <w:r>
        <w:rPr>
          <w:rFonts w:cs="Times New Roman"/>
        </w:rPr>
        <w:t>optyczna</w:t>
      </w:r>
    </w:p>
    <w:p w14:paraId="2ADA3452" w14:textId="3CFF4EDB" w:rsidR="0063701A" w:rsidRDefault="0078215D" w:rsidP="0063701A">
      <w:pPr>
        <w:pStyle w:val="Tekstpodstawowy"/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Komunikacja z komputerem – </w:t>
      </w:r>
      <w:r w:rsidR="0063701A" w:rsidRPr="0078215D">
        <w:rPr>
          <w:rFonts w:cs="Times New Roman"/>
        </w:rPr>
        <w:t>USB</w:t>
      </w:r>
    </w:p>
    <w:p w14:paraId="554B2C29" w14:textId="3FCB5A37" w:rsidR="0063701A" w:rsidRDefault="0078215D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 xml:space="preserve">Sposób obsługi – </w:t>
      </w:r>
      <w:r>
        <w:rPr>
          <w:rFonts w:cs="Times New Roman"/>
        </w:rPr>
        <w:t>za pomocą palca lub dowolnego wskaźnika</w:t>
      </w:r>
    </w:p>
    <w:p w14:paraId="7750C59F" w14:textId="77777777" w:rsidR="0078215D" w:rsidRPr="0078215D" w:rsidRDefault="0078215D" w:rsidP="0063701A">
      <w:pPr>
        <w:pStyle w:val="Tekstpodstawowy"/>
        <w:spacing w:line="276" w:lineRule="auto"/>
        <w:jc w:val="both"/>
        <w:rPr>
          <w:rFonts w:cs="Times New Roman"/>
        </w:rPr>
      </w:pPr>
    </w:p>
    <w:p w14:paraId="3FE9F26B" w14:textId="77777777" w:rsidR="0063701A" w:rsidRPr="00432846" w:rsidRDefault="0063701A" w:rsidP="0063701A">
      <w:pPr>
        <w:pStyle w:val="Tekstpodstawowy"/>
        <w:spacing w:line="276" w:lineRule="auto"/>
        <w:jc w:val="both"/>
        <w:rPr>
          <w:rFonts w:cs="Times New Roman"/>
        </w:rPr>
      </w:pPr>
      <w:r>
        <w:rPr>
          <w:rFonts w:cs="Times New Roman"/>
        </w:rPr>
        <w:tab/>
        <w:t>Parametry i dane nie uwzględnione w niniejszym opisie należy dostosować do możliwości danego sprzętu i dostępności rynkowej.</w:t>
      </w:r>
    </w:p>
    <w:p w14:paraId="0D05BE54" w14:textId="77777777" w:rsidR="0063701A" w:rsidRPr="000D7C73" w:rsidRDefault="0063701A" w:rsidP="0063701A">
      <w:pPr>
        <w:pStyle w:val="Akapitzlist"/>
        <w:spacing w:line="276" w:lineRule="auto"/>
        <w:ind w:left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0D7C73">
        <w:rPr>
          <w:rFonts w:ascii="Times New Roman" w:hAnsi="Times New Roman" w:cs="Times New Roman"/>
          <w:u w:val="single"/>
        </w:rPr>
        <w:t>Wymagane jest aby sprzęt objęty był gwarancją 5-cio letnią</w:t>
      </w:r>
      <w:r>
        <w:rPr>
          <w:rFonts w:ascii="Times New Roman" w:hAnsi="Times New Roman" w:cs="Times New Roman"/>
          <w:u w:val="single"/>
        </w:rPr>
        <w:t>.</w:t>
      </w:r>
    </w:p>
    <w:p w14:paraId="538CF269" w14:textId="77777777" w:rsidR="0063701A" w:rsidRDefault="0063701A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br w:type="page"/>
      </w:r>
    </w:p>
    <w:p w14:paraId="0F1E7E54" w14:textId="79D3F5E3" w:rsidR="00976C20" w:rsidRDefault="004613AC" w:rsidP="004613AC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 w:rsidR="00E96D05">
        <w:rPr>
          <w:rFonts w:cs="Times New Roman"/>
          <w:b/>
          <w:bCs/>
          <w:sz w:val="20"/>
          <w:szCs w:val="20"/>
        </w:rPr>
        <w:t>6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bookmarkEnd w:id="1"/>
    <w:p w14:paraId="61C2B0EB" w14:textId="1FE123A0" w:rsidR="009741AF" w:rsidRPr="00C047E6" w:rsidRDefault="00C047E6" w:rsidP="004C26AA">
      <w:pPr>
        <w:pStyle w:val="Tekstpodstawowy"/>
        <w:spacing w:line="276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……</w:t>
      </w:r>
      <w:r>
        <w:rPr>
          <w:rFonts w:cs="Times New Roman"/>
          <w:sz w:val="20"/>
          <w:szCs w:val="20"/>
        </w:rPr>
        <w:br/>
      </w:r>
      <w:r w:rsidR="0058178D" w:rsidRPr="00C047E6">
        <w:rPr>
          <w:rFonts w:cs="Times New Roman"/>
          <w:sz w:val="20"/>
          <w:szCs w:val="20"/>
        </w:rPr>
        <w:t xml:space="preserve">(pieczęć adresowa </w:t>
      </w:r>
      <w:r w:rsidR="00675F45">
        <w:rPr>
          <w:rFonts w:cs="Times New Roman"/>
          <w:sz w:val="20"/>
          <w:szCs w:val="20"/>
        </w:rPr>
        <w:t>Dostawcy</w:t>
      </w:r>
      <w:r w:rsidR="0058178D" w:rsidRPr="00C047E6">
        <w:rPr>
          <w:rFonts w:cs="Times New Roman"/>
          <w:sz w:val="20"/>
          <w:szCs w:val="20"/>
        </w:rPr>
        <w:t>, tel/ fax)</w:t>
      </w:r>
    </w:p>
    <w:p w14:paraId="050A1D16" w14:textId="41F0465C" w:rsidR="009741AF" w:rsidRPr="00C047E6" w:rsidRDefault="0058178D" w:rsidP="00C047E6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 w:rsidRPr="00C047E6">
        <w:rPr>
          <w:rFonts w:cs="Times New Roman"/>
          <w:b/>
          <w:bCs/>
          <w:sz w:val="28"/>
          <w:szCs w:val="28"/>
        </w:rPr>
        <w:t>OFERTA CENOWA</w:t>
      </w:r>
      <w:r w:rsidR="00E96D05">
        <w:rPr>
          <w:rFonts w:cs="Times New Roman"/>
          <w:b/>
          <w:bCs/>
          <w:sz w:val="28"/>
          <w:szCs w:val="28"/>
        </w:rPr>
        <w:t xml:space="preserve"> - laptop</w:t>
      </w:r>
    </w:p>
    <w:p w14:paraId="700A962D" w14:textId="77777777" w:rsidR="00C047E6" w:rsidRDefault="00C047E6" w:rsidP="004C26AA">
      <w:pPr>
        <w:pStyle w:val="Tekstpodstawowy"/>
        <w:spacing w:line="276" w:lineRule="auto"/>
        <w:rPr>
          <w:rFonts w:cs="Times New Roman"/>
        </w:rPr>
      </w:pPr>
    </w:p>
    <w:p w14:paraId="61303D99" w14:textId="1CB1A5BF" w:rsidR="00C047E6" w:rsidRDefault="0058178D" w:rsidP="00C047E6">
      <w:pPr>
        <w:pStyle w:val="Tekstpodstawowy"/>
        <w:spacing w:line="276" w:lineRule="auto"/>
        <w:ind w:left="5529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 w:rsidR="00C047E6"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  <w:r w:rsidR="00C047E6">
        <w:rPr>
          <w:rFonts w:cs="Times New Roman"/>
        </w:rPr>
        <w:br/>
      </w:r>
      <w:r w:rsidRPr="00FD44BB">
        <w:rPr>
          <w:rFonts w:cs="Times New Roman"/>
        </w:rPr>
        <w:t xml:space="preserve">ul. Skarbowa </w:t>
      </w:r>
      <w:r w:rsidR="00E6128C">
        <w:rPr>
          <w:rFonts w:cs="Times New Roman"/>
        </w:rPr>
        <w:t>4</w:t>
      </w:r>
      <w:r w:rsidR="00C047E6">
        <w:rPr>
          <w:rFonts w:cs="Times New Roman"/>
        </w:rPr>
        <w:br/>
      </w:r>
      <w:r w:rsidRPr="00FD44BB">
        <w:rPr>
          <w:rFonts w:cs="Times New Roman"/>
        </w:rPr>
        <w:t xml:space="preserve">47-200 Kędzierzyn-Koźle </w:t>
      </w:r>
    </w:p>
    <w:p w14:paraId="12B7FD29" w14:textId="77777777" w:rsidR="00C047E6" w:rsidRDefault="00C047E6" w:rsidP="004C26AA">
      <w:pPr>
        <w:pStyle w:val="Tekstpodstawowy"/>
        <w:spacing w:line="276" w:lineRule="auto"/>
        <w:rPr>
          <w:rFonts w:cs="Times New Roman"/>
        </w:rPr>
      </w:pPr>
    </w:p>
    <w:p w14:paraId="3777DAEC" w14:textId="77777777" w:rsidR="00C047E6" w:rsidRDefault="00C047E6" w:rsidP="004C26AA">
      <w:pPr>
        <w:pStyle w:val="Tekstpodstawowy"/>
        <w:spacing w:line="276" w:lineRule="auto"/>
        <w:rPr>
          <w:rFonts w:cs="Times New Roman"/>
        </w:rPr>
      </w:pPr>
    </w:p>
    <w:p w14:paraId="0C165F16" w14:textId="693729AD" w:rsidR="009741AF" w:rsidRDefault="0058178D" w:rsidP="00C047E6">
      <w:pPr>
        <w:pStyle w:val="Tekstpodstawowy"/>
        <w:spacing w:line="276" w:lineRule="auto"/>
        <w:ind w:firstLine="720"/>
        <w:jc w:val="both"/>
        <w:rPr>
          <w:rFonts w:cs="Times New Roman"/>
        </w:rPr>
      </w:pPr>
      <w:r w:rsidRPr="00FD44BB">
        <w:rPr>
          <w:rFonts w:cs="Times New Roman"/>
        </w:rPr>
        <w:t xml:space="preserve">W odpowiedzi na zapytanie ofertowe z dnia </w:t>
      </w:r>
      <w:r w:rsidR="00675F45">
        <w:rPr>
          <w:rFonts w:cs="Times New Roman"/>
        </w:rPr>
        <w:t>29</w:t>
      </w:r>
      <w:r w:rsidR="00C047E6">
        <w:rPr>
          <w:rFonts w:cs="Times New Roman"/>
        </w:rPr>
        <w:t xml:space="preserve"> </w:t>
      </w:r>
      <w:r w:rsidR="00675F45">
        <w:rPr>
          <w:rFonts w:cs="Times New Roman"/>
        </w:rPr>
        <w:t>lipca</w:t>
      </w:r>
      <w:r w:rsidR="00C047E6">
        <w:rPr>
          <w:rFonts w:cs="Times New Roman"/>
        </w:rPr>
        <w:t xml:space="preserve"> 20</w:t>
      </w:r>
      <w:r w:rsidR="00675F45">
        <w:rPr>
          <w:rFonts w:cs="Times New Roman"/>
        </w:rPr>
        <w:t>20</w:t>
      </w:r>
      <w:r w:rsidR="00C047E6">
        <w:rPr>
          <w:rFonts w:cs="Times New Roman"/>
        </w:rPr>
        <w:t xml:space="preserve"> roku </w:t>
      </w:r>
      <w:r w:rsidRPr="00FD44BB">
        <w:rPr>
          <w:rFonts w:cs="Times New Roman"/>
        </w:rPr>
        <w:t>w Powiatowym Centrum Pomocy Rodzinie w Kędzierzynie</w:t>
      </w:r>
      <w:r w:rsidR="00C047E6">
        <w:rPr>
          <w:rFonts w:cs="Times New Roman"/>
        </w:rPr>
        <w:t>-</w:t>
      </w:r>
      <w:r w:rsidRPr="00FD44BB">
        <w:rPr>
          <w:rFonts w:cs="Times New Roman"/>
        </w:rPr>
        <w:t>Koźlu</w:t>
      </w:r>
      <w:r w:rsidR="00C047E6">
        <w:rPr>
          <w:rFonts w:cs="Times New Roman"/>
        </w:rPr>
        <w:t xml:space="preserve"> </w:t>
      </w:r>
      <w:r w:rsidRPr="00FD44BB">
        <w:rPr>
          <w:rFonts w:cs="Times New Roman"/>
        </w:rPr>
        <w:t>na:</w:t>
      </w:r>
    </w:p>
    <w:p w14:paraId="0524346B" w14:textId="11F9C972" w:rsidR="00E96D05" w:rsidRPr="003539FD" w:rsidRDefault="00E96D05" w:rsidP="00E96D05">
      <w:pPr>
        <w:pStyle w:val="Tekstpodstawowy"/>
        <w:spacing w:line="276" w:lineRule="auto"/>
        <w:jc w:val="both"/>
        <w:rPr>
          <w:rFonts w:cs="Times New Roman"/>
          <w:b/>
          <w:bCs/>
          <w:u w:val="single"/>
        </w:rPr>
      </w:pPr>
      <w:r>
        <w:rPr>
          <w:rFonts w:cs="Times New Roman"/>
          <w:b/>
          <w:bCs/>
        </w:rPr>
        <w:t xml:space="preserve">zakup i dostawę sprzętu i oprogramowania: sprzęt komputerowy z oprogramowaniem, </w:t>
      </w:r>
      <w:r w:rsidR="00F16D12">
        <w:rPr>
          <w:rFonts w:cs="Times New Roman"/>
          <w:b/>
          <w:bCs/>
        </w:rPr>
        <w:br/>
      </w:r>
      <w:r>
        <w:rPr>
          <w:rFonts w:cs="Times New Roman"/>
          <w:b/>
          <w:bCs/>
        </w:rPr>
        <w:t xml:space="preserve">w tym: </w:t>
      </w:r>
      <w:r w:rsidRPr="003539FD">
        <w:rPr>
          <w:rFonts w:cs="Times New Roman"/>
          <w:b/>
          <w:bCs/>
          <w:u w:val="single"/>
        </w:rPr>
        <w:t>laptop, tablet</w:t>
      </w:r>
      <w:r>
        <w:rPr>
          <w:rFonts w:cs="Times New Roman"/>
          <w:b/>
          <w:bCs/>
        </w:rPr>
        <w:t xml:space="preserve">; sprzęt audiowizualny, w tym: </w:t>
      </w:r>
      <w:r w:rsidRPr="003539FD">
        <w:rPr>
          <w:rFonts w:cs="Times New Roman"/>
          <w:b/>
          <w:bCs/>
          <w:u w:val="single"/>
        </w:rPr>
        <w:t>tv, rzutnik, tablica interaktywna.</w:t>
      </w:r>
    </w:p>
    <w:p w14:paraId="2F854716" w14:textId="77777777" w:rsidR="009741AF" w:rsidRPr="00FD44BB" w:rsidRDefault="0058178D" w:rsidP="00C047E6">
      <w:pPr>
        <w:pStyle w:val="Tekstpodstawowy"/>
        <w:spacing w:line="600" w:lineRule="auto"/>
        <w:rPr>
          <w:rFonts w:cs="Times New Roman"/>
        </w:rPr>
      </w:pPr>
      <w:r w:rsidRPr="00FD44BB">
        <w:rPr>
          <w:rFonts w:cs="Times New Roman"/>
        </w:rPr>
        <w:t>Ja/My,</w:t>
      </w:r>
      <w:r w:rsidR="00C047E6">
        <w:rPr>
          <w:rFonts w:cs="Times New Roman"/>
        </w:rPr>
        <w:t xml:space="preserve"> </w:t>
      </w:r>
      <w:r w:rsidRPr="00FD44BB">
        <w:rPr>
          <w:rFonts w:cs="Times New Roman"/>
        </w:rPr>
        <w:t>niżej podpisany</w:t>
      </w:r>
      <w:r w:rsidR="00C047E6">
        <w:rPr>
          <w:rFonts w:cs="Times New Roman"/>
        </w:rPr>
        <w:t>/</w:t>
      </w:r>
      <w:r w:rsidRPr="00FD44BB">
        <w:rPr>
          <w:rFonts w:cs="Times New Roman"/>
        </w:rPr>
        <w:t>i</w:t>
      </w:r>
      <w:r w:rsidR="00C047E6">
        <w:rPr>
          <w:rFonts w:cs="Times New Roman"/>
        </w:rPr>
        <w:t xml:space="preserve"> ……………………………………………………………………………</w:t>
      </w:r>
      <w:r w:rsidRPr="00FD44BB">
        <w:rPr>
          <w:rFonts w:cs="Times New Roman"/>
        </w:rPr>
        <w:t xml:space="preserve"> działając</w:t>
      </w:r>
      <w:r w:rsidR="00C047E6">
        <w:rPr>
          <w:rFonts w:cs="Times New Roman"/>
        </w:rPr>
        <w:t xml:space="preserve"> </w:t>
      </w:r>
      <w:r w:rsidRPr="00FD44BB">
        <w:rPr>
          <w:rFonts w:cs="Times New Roman"/>
        </w:rPr>
        <w:t>w imieniu i na rzecz ........</w:t>
      </w:r>
      <w:r w:rsidR="00C047E6">
        <w:rPr>
          <w:rFonts w:cs="Times New Roman"/>
        </w:rPr>
        <w:t>...................................................................................................</w:t>
      </w:r>
    </w:p>
    <w:p w14:paraId="2704DD0D" w14:textId="4C67BB6F" w:rsidR="00C047E6" w:rsidRDefault="0058178D" w:rsidP="00C047E6">
      <w:pPr>
        <w:pStyle w:val="Compact"/>
        <w:numPr>
          <w:ilvl w:val="0"/>
          <w:numId w:val="13"/>
        </w:numPr>
        <w:spacing w:line="276" w:lineRule="auto"/>
        <w:rPr>
          <w:rFonts w:cs="Times New Roman"/>
        </w:rPr>
      </w:pPr>
      <w:r w:rsidRPr="00C047E6">
        <w:rPr>
          <w:rFonts w:cs="Times New Roman"/>
        </w:rPr>
        <w:t>Oferuje</w:t>
      </w:r>
      <w:r w:rsidR="003E7FDE">
        <w:rPr>
          <w:rFonts w:cs="Times New Roman"/>
        </w:rPr>
        <w:t>/m</w:t>
      </w:r>
      <w:r w:rsidRPr="00C047E6">
        <w:rPr>
          <w:rFonts w:cs="Times New Roman"/>
        </w:rPr>
        <w:t xml:space="preserve">y wykonanie </w:t>
      </w:r>
      <w:r w:rsidR="00F16D12">
        <w:rPr>
          <w:rFonts w:cs="Times New Roman"/>
        </w:rPr>
        <w:t xml:space="preserve">części </w:t>
      </w:r>
      <w:r w:rsidRPr="00C047E6">
        <w:rPr>
          <w:rFonts w:cs="Times New Roman"/>
        </w:rPr>
        <w:t xml:space="preserve">przedmiotu zamówienia </w:t>
      </w:r>
      <w:r w:rsidR="00F16D12">
        <w:rPr>
          <w:rFonts w:cs="Times New Roman"/>
        </w:rPr>
        <w:t xml:space="preserve">– laptop w ilości 137 szt. (słownie: sto trzydzieści siedem sztuk) </w:t>
      </w:r>
      <w:r w:rsidRPr="00C047E6">
        <w:rPr>
          <w:rFonts w:cs="Times New Roman"/>
        </w:rPr>
        <w:t>za kwotę:</w:t>
      </w:r>
    </w:p>
    <w:p w14:paraId="00A10F32" w14:textId="77777777" w:rsidR="00C047E6" w:rsidRDefault="00C047E6" w:rsidP="00C047E6">
      <w:pPr>
        <w:pStyle w:val="Compact"/>
        <w:spacing w:line="276" w:lineRule="auto"/>
        <w:rPr>
          <w:rFonts w:cs="Times New Roman"/>
        </w:rPr>
      </w:pPr>
    </w:p>
    <w:p w14:paraId="02A52E3E" w14:textId="497007AE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Netto: ………………… zł / szt.</w:t>
      </w:r>
    </w:p>
    <w:p w14:paraId="15EBAB89" w14:textId="533EB46C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39056D12" w14:textId="175F7CF8" w:rsidR="00F16D12" w:rsidRDefault="00F16D12" w:rsidP="00F16D12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VAT: ……………. %, …………….. zł / szt.</w:t>
      </w:r>
    </w:p>
    <w:p w14:paraId="203630C5" w14:textId="77777777" w:rsidR="00F16D12" w:rsidRDefault="00F16D12" w:rsidP="00F16D12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VAT/ …………………………………………………………………………...</w:t>
      </w:r>
    </w:p>
    <w:p w14:paraId="497D5470" w14:textId="0222987C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Brutto: ………………… zł / szt.</w:t>
      </w:r>
    </w:p>
    <w:p w14:paraId="0ACFAF8E" w14:textId="43E117D4" w:rsidR="00E6128C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</w:t>
      </w:r>
      <w:r w:rsidR="00E6128C">
        <w:rPr>
          <w:rFonts w:cs="Times New Roman"/>
        </w:rPr>
        <w:t>..</w:t>
      </w:r>
    </w:p>
    <w:p w14:paraId="5C1E626A" w14:textId="77777777" w:rsidR="00F16D12" w:rsidRDefault="00F16D12" w:rsidP="00675F45">
      <w:pPr>
        <w:pStyle w:val="Compact"/>
        <w:spacing w:line="276" w:lineRule="auto"/>
        <w:ind w:left="709"/>
        <w:rPr>
          <w:rFonts w:cs="Times New Roman"/>
        </w:rPr>
      </w:pPr>
    </w:p>
    <w:p w14:paraId="52E28B1E" w14:textId="59F9B840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 xml:space="preserve">Netto: ………………… zł / </w:t>
      </w:r>
      <w:r w:rsidR="00F16D12">
        <w:rPr>
          <w:rFonts w:cs="Times New Roman"/>
        </w:rPr>
        <w:t>137</w:t>
      </w:r>
      <w:r w:rsidR="00E6128C">
        <w:rPr>
          <w:rFonts w:cs="Times New Roman"/>
        </w:rPr>
        <w:t xml:space="preserve"> szt.</w:t>
      </w:r>
    </w:p>
    <w:p w14:paraId="57FFEC6B" w14:textId="655B9D27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15E6A1B0" w14:textId="77777777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VAT: ……………. %, …………….. zł</w:t>
      </w:r>
    </w:p>
    <w:p w14:paraId="4BD5AA7D" w14:textId="17260AFC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lastRenderedPageBreak/>
        <w:t>/słownie VAT/ …………………………………………………………………………...</w:t>
      </w:r>
    </w:p>
    <w:p w14:paraId="101D9BA4" w14:textId="023A42A3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 xml:space="preserve">Brutto: ………………… zł / </w:t>
      </w:r>
      <w:r w:rsidR="00F16D12">
        <w:rPr>
          <w:rFonts w:cs="Times New Roman"/>
        </w:rPr>
        <w:t>137</w:t>
      </w:r>
      <w:r w:rsidR="00E6128C">
        <w:rPr>
          <w:rFonts w:cs="Times New Roman"/>
        </w:rPr>
        <w:t xml:space="preserve"> </w:t>
      </w:r>
      <w:r>
        <w:rPr>
          <w:rFonts w:cs="Times New Roman"/>
        </w:rPr>
        <w:t>szt.</w:t>
      </w:r>
    </w:p>
    <w:p w14:paraId="5AE8A317" w14:textId="242B4EAC" w:rsidR="00675F45" w:rsidRDefault="00675F45" w:rsidP="00675F45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…..</w:t>
      </w:r>
    </w:p>
    <w:p w14:paraId="59C66C97" w14:textId="77777777" w:rsidR="00F16D12" w:rsidRDefault="00F16D12" w:rsidP="00F16D12">
      <w:pPr>
        <w:pStyle w:val="Compact"/>
        <w:spacing w:line="276" w:lineRule="auto"/>
        <w:ind w:left="480"/>
        <w:rPr>
          <w:rFonts w:cs="Times New Roman"/>
        </w:rPr>
      </w:pPr>
    </w:p>
    <w:p w14:paraId="490AEB4A" w14:textId="151250EB" w:rsidR="00F16D12" w:rsidRDefault="00C047E6" w:rsidP="00F16D12">
      <w:pPr>
        <w:pStyle w:val="Compact"/>
        <w:numPr>
          <w:ilvl w:val="0"/>
          <w:numId w:val="13"/>
        </w:numPr>
        <w:spacing w:line="276" w:lineRule="auto"/>
        <w:rPr>
          <w:rFonts w:cs="Times New Roman"/>
        </w:rPr>
      </w:pPr>
      <w:r>
        <w:rPr>
          <w:rFonts w:cs="Times New Roman"/>
        </w:rPr>
        <w:t>Przedmiot zamówienia wykonam</w:t>
      </w:r>
      <w:r w:rsidR="003E7FDE">
        <w:rPr>
          <w:rFonts w:cs="Times New Roman"/>
        </w:rPr>
        <w:t>/m</w:t>
      </w:r>
      <w:r>
        <w:rPr>
          <w:rFonts w:cs="Times New Roman"/>
        </w:rPr>
        <w:t>y w terminie do …………………………………</w:t>
      </w:r>
      <w:r w:rsidR="00F16D12">
        <w:rPr>
          <w:rFonts w:cs="Times New Roman"/>
        </w:rPr>
        <w:t>…….</w:t>
      </w:r>
    </w:p>
    <w:p w14:paraId="153BADBA" w14:textId="77777777" w:rsidR="003E7FDE" w:rsidRDefault="003E7FDE" w:rsidP="003E7FDE">
      <w:pPr>
        <w:pStyle w:val="Compact"/>
        <w:spacing w:line="276" w:lineRule="auto"/>
        <w:ind w:left="480"/>
        <w:jc w:val="both"/>
        <w:rPr>
          <w:rFonts w:cs="Times New Roman"/>
        </w:rPr>
      </w:pPr>
    </w:p>
    <w:p w14:paraId="06F27C2B" w14:textId="1E359FD8" w:rsidR="00F16D12" w:rsidRPr="003E7FDE" w:rsidRDefault="003E7FDE" w:rsidP="003E7FDE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3E7FDE">
        <w:rPr>
          <w:rFonts w:cs="Times New Roman"/>
        </w:rPr>
        <w:t xml:space="preserve">Oświadczam/my, iż proponowany przedmiot zamówienia objęty jest 5-cio letnią gwarancją ujętą w </w:t>
      </w:r>
      <w:r>
        <w:rPr>
          <w:rFonts w:cs="Times New Roman"/>
        </w:rPr>
        <w:t xml:space="preserve">kwocie </w:t>
      </w:r>
      <w:r w:rsidRPr="003E7FDE">
        <w:rPr>
          <w:rFonts w:cs="Times New Roman"/>
        </w:rPr>
        <w:t>ofercie cenowej.</w:t>
      </w:r>
    </w:p>
    <w:p w14:paraId="1C017E7C" w14:textId="77777777" w:rsidR="00C047E6" w:rsidRPr="00C047E6" w:rsidRDefault="00C047E6" w:rsidP="00C047E6">
      <w:pPr>
        <w:pStyle w:val="Compact"/>
        <w:spacing w:line="276" w:lineRule="auto"/>
        <w:rPr>
          <w:rFonts w:cs="Times New Roman"/>
        </w:rPr>
      </w:pPr>
    </w:p>
    <w:p w14:paraId="005E224F" w14:textId="427FE59B" w:rsidR="00C047E6" w:rsidRDefault="0058178D" w:rsidP="00F16D12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świadczam</w:t>
      </w:r>
      <w:r w:rsidR="00F16D12">
        <w:rPr>
          <w:rFonts w:cs="Times New Roman"/>
        </w:rPr>
        <w:t>/my</w:t>
      </w:r>
      <w:r w:rsidRPr="00C047E6">
        <w:rPr>
          <w:rFonts w:cs="Times New Roman"/>
        </w:rPr>
        <w:t>, iż uważam</w:t>
      </w:r>
      <w:r w:rsidR="00F16D12">
        <w:rPr>
          <w:rFonts w:cs="Times New Roman"/>
        </w:rPr>
        <w:t>/my</w:t>
      </w:r>
      <w:r w:rsidRPr="00C047E6">
        <w:rPr>
          <w:rFonts w:cs="Times New Roman"/>
        </w:rPr>
        <w:t xml:space="preserve"> się za związanych niniejszą ofertą </w:t>
      </w:r>
      <w:r w:rsidR="00E6128C">
        <w:rPr>
          <w:rFonts w:cs="Times New Roman"/>
        </w:rPr>
        <w:t>do czasu podpisania umowy</w:t>
      </w:r>
      <w:r w:rsidR="00C047E6">
        <w:rPr>
          <w:rFonts w:cs="Times New Roman"/>
        </w:rPr>
        <w:t xml:space="preserve"> </w:t>
      </w:r>
      <w:r w:rsidRPr="00C047E6">
        <w:rPr>
          <w:rFonts w:cs="Times New Roman"/>
        </w:rPr>
        <w:t>licząc od daty wyznaczonej na składanie ofert.</w:t>
      </w:r>
    </w:p>
    <w:p w14:paraId="3656DA36" w14:textId="77777777" w:rsidR="00C047E6" w:rsidRDefault="00C047E6" w:rsidP="00C047E6">
      <w:pPr>
        <w:pStyle w:val="Akapitzlist"/>
        <w:rPr>
          <w:rFonts w:cs="Times New Roman"/>
        </w:rPr>
      </w:pPr>
    </w:p>
    <w:p w14:paraId="2CA0F7F7" w14:textId="1F9DE040" w:rsidR="00976C20" w:rsidRDefault="0058178D" w:rsidP="00976C20">
      <w:pPr>
        <w:pStyle w:val="Compact"/>
        <w:numPr>
          <w:ilvl w:val="0"/>
          <w:numId w:val="13"/>
        </w:numPr>
        <w:spacing w:line="276" w:lineRule="auto"/>
        <w:ind w:left="426"/>
        <w:rPr>
          <w:rFonts w:cs="Times New Roman"/>
        </w:rPr>
      </w:pPr>
      <w:r w:rsidRPr="00976C20">
        <w:rPr>
          <w:rFonts w:cs="Times New Roman"/>
        </w:rPr>
        <w:t>Załączniki:</w:t>
      </w:r>
    </w:p>
    <w:p w14:paraId="46134AE4" w14:textId="77777777" w:rsidR="003E7FDE" w:rsidRDefault="003E7FDE" w:rsidP="003E7FDE">
      <w:pPr>
        <w:pStyle w:val="Akapitzlist"/>
        <w:rPr>
          <w:rFonts w:cs="Times New Roman"/>
        </w:rPr>
      </w:pPr>
    </w:p>
    <w:p w14:paraId="06B0C21B" w14:textId="23FA669D" w:rsidR="003E7FDE" w:rsidRDefault="003E7FDE" w:rsidP="003E7FDE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583F58B2" w14:textId="113A7F55" w:rsidR="003E7FDE" w:rsidRDefault="003E7FDE" w:rsidP="003E7FDE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0C338B1E" w14:textId="584F639F" w:rsidR="003E7FDE" w:rsidRDefault="003E7FDE" w:rsidP="003E7FDE">
      <w:pPr>
        <w:pStyle w:val="Compact"/>
        <w:numPr>
          <w:ilvl w:val="0"/>
          <w:numId w:val="39"/>
        </w:numPr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Uwagi:</w:t>
      </w:r>
    </w:p>
    <w:p w14:paraId="78ADA413" w14:textId="387C5A86" w:rsidR="003E7FDE" w:rsidRDefault="003E7FDE" w:rsidP="003E7FDE">
      <w:pPr>
        <w:pStyle w:val="Compact"/>
        <w:spacing w:line="276" w:lineRule="auto"/>
        <w:jc w:val="both"/>
        <w:rPr>
          <w:rFonts w:cs="Times New Roman"/>
        </w:rPr>
      </w:pPr>
    </w:p>
    <w:p w14:paraId="7426A42C" w14:textId="77777777" w:rsidR="003E7FDE" w:rsidRDefault="003E7FDE" w:rsidP="003E7FDE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15A996A2" w14:textId="77777777" w:rsidR="003E7FDE" w:rsidRDefault="003E7FDE" w:rsidP="003E7FDE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1C3F6652" w14:textId="77777777" w:rsidR="003E7FDE" w:rsidRDefault="003E7FDE" w:rsidP="00976C20">
      <w:pPr>
        <w:pStyle w:val="Compact"/>
        <w:spacing w:line="276" w:lineRule="auto"/>
        <w:ind w:left="4962"/>
        <w:rPr>
          <w:rFonts w:cs="Times New Roman"/>
        </w:rPr>
      </w:pPr>
    </w:p>
    <w:p w14:paraId="3EB4228A" w14:textId="77777777" w:rsidR="003E7FDE" w:rsidRDefault="003E7FDE" w:rsidP="00976C20">
      <w:pPr>
        <w:pStyle w:val="Compact"/>
        <w:spacing w:line="276" w:lineRule="auto"/>
        <w:ind w:left="4962"/>
        <w:rPr>
          <w:rFonts w:cs="Times New Roman"/>
        </w:rPr>
      </w:pPr>
    </w:p>
    <w:p w14:paraId="6E162BCD" w14:textId="77777777" w:rsidR="003E7FDE" w:rsidRDefault="003E7FDE" w:rsidP="00976C20">
      <w:pPr>
        <w:pStyle w:val="Compact"/>
        <w:spacing w:line="276" w:lineRule="auto"/>
        <w:ind w:left="4962"/>
        <w:rPr>
          <w:rFonts w:cs="Times New Roman"/>
        </w:rPr>
      </w:pPr>
    </w:p>
    <w:p w14:paraId="3BD46F91" w14:textId="0D75D719" w:rsidR="00837AFA" w:rsidRDefault="00C047E6" w:rsidP="00976C20">
      <w:pPr>
        <w:pStyle w:val="Compact"/>
        <w:spacing w:line="276" w:lineRule="auto"/>
        <w:ind w:left="4962"/>
        <w:rPr>
          <w:rFonts w:cs="Times New Roman"/>
          <w:sz w:val="20"/>
          <w:szCs w:val="20"/>
        </w:rPr>
      </w:pPr>
      <w:r w:rsidRPr="00976C20">
        <w:rPr>
          <w:rFonts w:cs="Times New Roman"/>
        </w:rPr>
        <w:t>…………………………………………….</w:t>
      </w:r>
      <w:r w:rsidR="00976C20">
        <w:rPr>
          <w:rFonts w:cs="Times New Roman"/>
        </w:rPr>
        <w:br/>
      </w:r>
      <w:r w:rsidR="0058178D" w:rsidRPr="00976C20">
        <w:rPr>
          <w:rFonts w:cs="Times New Roman"/>
          <w:sz w:val="20"/>
          <w:szCs w:val="20"/>
        </w:rPr>
        <w:t>Data</w:t>
      </w:r>
      <w:r w:rsidR="00976C20">
        <w:rPr>
          <w:rFonts w:cs="Times New Roman"/>
          <w:sz w:val="20"/>
          <w:szCs w:val="20"/>
        </w:rPr>
        <w:t xml:space="preserve">, </w:t>
      </w:r>
      <w:r w:rsidR="0058178D" w:rsidRPr="00976C20">
        <w:rPr>
          <w:rFonts w:cs="Times New Roman"/>
          <w:sz w:val="20"/>
          <w:szCs w:val="20"/>
        </w:rPr>
        <w:t>podpis i pieczęć osoby upoważnionej do podpisywania oferty</w:t>
      </w:r>
    </w:p>
    <w:p w14:paraId="42E95BDC" w14:textId="75D2BC4B" w:rsidR="00837AFA" w:rsidRDefault="00837AFA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14:paraId="66D4572E" w14:textId="31FF0ED9" w:rsidR="00837AFA" w:rsidRDefault="00837AFA" w:rsidP="00837AFA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>
        <w:rPr>
          <w:rFonts w:cs="Times New Roman"/>
          <w:b/>
          <w:bCs/>
          <w:sz w:val="20"/>
          <w:szCs w:val="20"/>
        </w:rPr>
        <w:t>7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7B215AF8" w14:textId="77777777" w:rsidR="00837AFA" w:rsidRPr="00C047E6" w:rsidRDefault="00837AFA" w:rsidP="00837AFA">
      <w:pPr>
        <w:pStyle w:val="Tekstpodstawowy"/>
        <w:spacing w:line="276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……</w:t>
      </w:r>
      <w:r>
        <w:rPr>
          <w:rFonts w:cs="Times New Roman"/>
          <w:sz w:val="20"/>
          <w:szCs w:val="20"/>
        </w:rPr>
        <w:br/>
      </w:r>
      <w:r w:rsidRPr="00C047E6">
        <w:rPr>
          <w:rFonts w:cs="Times New Roman"/>
          <w:sz w:val="20"/>
          <w:szCs w:val="20"/>
        </w:rPr>
        <w:t xml:space="preserve">(pieczęć adresowa </w:t>
      </w:r>
      <w:r>
        <w:rPr>
          <w:rFonts w:cs="Times New Roman"/>
          <w:sz w:val="20"/>
          <w:szCs w:val="20"/>
        </w:rPr>
        <w:t>Dostawcy</w:t>
      </w:r>
      <w:r w:rsidRPr="00C047E6">
        <w:rPr>
          <w:rFonts w:cs="Times New Roman"/>
          <w:sz w:val="20"/>
          <w:szCs w:val="20"/>
        </w:rPr>
        <w:t>, tel/ fax)</w:t>
      </w:r>
    </w:p>
    <w:p w14:paraId="49ABE570" w14:textId="5BB1CC9F" w:rsidR="00837AFA" w:rsidRPr="00C047E6" w:rsidRDefault="00837AFA" w:rsidP="00837AF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 w:rsidRPr="00C047E6">
        <w:rPr>
          <w:rFonts w:cs="Times New Roman"/>
          <w:b/>
          <w:bCs/>
          <w:sz w:val="28"/>
          <w:szCs w:val="28"/>
        </w:rPr>
        <w:t>OFERTA CENOWA</w:t>
      </w:r>
      <w:r>
        <w:rPr>
          <w:rFonts w:cs="Times New Roman"/>
          <w:b/>
          <w:bCs/>
          <w:sz w:val="28"/>
          <w:szCs w:val="28"/>
        </w:rPr>
        <w:t xml:space="preserve"> - tablet</w:t>
      </w:r>
    </w:p>
    <w:p w14:paraId="628DD194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75ADF713" w14:textId="77777777" w:rsidR="00837AFA" w:rsidRDefault="00837AFA" w:rsidP="00837AFA">
      <w:pPr>
        <w:pStyle w:val="Tekstpodstawowy"/>
        <w:spacing w:line="276" w:lineRule="auto"/>
        <w:ind w:left="5529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ul. Skarbowa </w:t>
      </w:r>
      <w:r>
        <w:rPr>
          <w:rFonts w:cs="Times New Roman"/>
        </w:rPr>
        <w:t>4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47-200 Kędzierzyn-Koźle </w:t>
      </w:r>
    </w:p>
    <w:p w14:paraId="2DEC8BB7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66B8B00A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56465130" w14:textId="77777777" w:rsidR="00837AFA" w:rsidRDefault="00837AFA" w:rsidP="00837AFA">
      <w:pPr>
        <w:pStyle w:val="Tekstpodstawowy"/>
        <w:spacing w:line="276" w:lineRule="auto"/>
        <w:ind w:firstLine="720"/>
        <w:jc w:val="both"/>
        <w:rPr>
          <w:rFonts w:cs="Times New Roman"/>
        </w:rPr>
      </w:pPr>
      <w:r w:rsidRPr="00FD44BB">
        <w:rPr>
          <w:rFonts w:cs="Times New Roman"/>
        </w:rPr>
        <w:t xml:space="preserve">W odpowiedzi na zapytanie ofertowe z dnia </w:t>
      </w:r>
      <w:r>
        <w:rPr>
          <w:rFonts w:cs="Times New Roman"/>
        </w:rPr>
        <w:t xml:space="preserve">29 lipca 2020 roku </w:t>
      </w:r>
      <w:r w:rsidRPr="00FD44BB">
        <w:rPr>
          <w:rFonts w:cs="Times New Roman"/>
        </w:rPr>
        <w:t>w Powiatowym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>Koźlu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a:</w:t>
      </w:r>
    </w:p>
    <w:p w14:paraId="62A58B4E" w14:textId="77777777" w:rsidR="00837AFA" w:rsidRPr="003539FD" w:rsidRDefault="00837AFA" w:rsidP="00837AFA">
      <w:pPr>
        <w:pStyle w:val="Tekstpodstawowy"/>
        <w:spacing w:line="276" w:lineRule="auto"/>
        <w:jc w:val="both"/>
        <w:rPr>
          <w:rFonts w:cs="Times New Roman"/>
          <w:b/>
          <w:bCs/>
          <w:u w:val="single"/>
        </w:rPr>
      </w:pPr>
      <w:r>
        <w:rPr>
          <w:rFonts w:cs="Times New Roman"/>
          <w:b/>
          <w:bCs/>
        </w:rPr>
        <w:t xml:space="preserve">zakup i dostawę sprzętu i oprogramowania: sprzęt komputerowy z oprogramowaniem, </w:t>
      </w:r>
      <w:r>
        <w:rPr>
          <w:rFonts w:cs="Times New Roman"/>
          <w:b/>
          <w:bCs/>
        </w:rPr>
        <w:br/>
        <w:t xml:space="preserve">w tym: </w:t>
      </w:r>
      <w:r w:rsidRPr="003539FD">
        <w:rPr>
          <w:rFonts w:cs="Times New Roman"/>
          <w:b/>
          <w:bCs/>
          <w:u w:val="single"/>
        </w:rPr>
        <w:t>laptop, tablet</w:t>
      </w:r>
      <w:r>
        <w:rPr>
          <w:rFonts w:cs="Times New Roman"/>
          <w:b/>
          <w:bCs/>
        </w:rPr>
        <w:t xml:space="preserve">; sprzęt audiowizualny, w tym: </w:t>
      </w:r>
      <w:r w:rsidRPr="003539FD">
        <w:rPr>
          <w:rFonts w:cs="Times New Roman"/>
          <w:b/>
          <w:bCs/>
          <w:u w:val="single"/>
        </w:rPr>
        <w:t>tv, rzutnik, tablica interaktywna.</w:t>
      </w:r>
    </w:p>
    <w:p w14:paraId="03DE2C9F" w14:textId="77777777" w:rsidR="00837AFA" w:rsidRPr="00FD44BB" w:rsidRDefault="00837AFA" w:rsidP="00837AFA">
      <w:pPr>
        <w:pStyle w:val="Tekstpodstawowy"/>
        <w:spacing w:line="600" w:lineRule="auto"/>
        <w:rPr>
          <w:rFonts w:cs="Times New Roman"/>
        </w:rPr>
      </w:pPr>
      <w:r w:rsidRPr="00FD44BB">
        <w:rPr>
          <w:rFonts w:cs="Times New Roman"/>
        </w:rPr>
        <w:t>Ja/My,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iżej podpisany</w:t>
      </w:r>
      <w:r>
        <w:rPr>
          <w:rFonts w:cs="Times New Roman"/>
        </w:rPr>
        <w:t>/</w:t>
      </w:r>
      <w:r w:rsidRPr="00FD44BB">
        <w:rPr>
          <w:rFonts w:cs="Times New Roman"/>
        </w:rPr>
        <w:t>i</w:t>
      </w:r>
      <w:r>
        <w:rPr>
          <w:rFonts w:cs="Times New Roman"/>
        </w:rPr>
        <w:t xml:space="preserve"> ……………………………………………………………………………</w:t>
      </w:r>
      <w:r w:rsidRPr="00FD44BB">
        <w:rPr>
          <w:rFonts w:cs="Times New Roman"/>
        </w:rPr>
        <w:t xml:space="preserve"> działając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w imieniu i na rzecz ........</w:t>
      </w:r>
      <w:r>
        <w:rPr>
          <w:rFonts w:cs="Times New Roman"/>
        </w:rPr>
        <w:t>...................................................................................................</w:t>
      </w:r>
    </w:p>
    <w:p w14:paraId="7D6277D8" w14:textId="15B4C3BB" w:rsidR="00837AFA" w:rsidRDefault="00837AFA" w:rsidP="00837AFA">
      <w:pPr>
        <w:pStyle w:val="Compact"/>
        <w:numPr>
          <w:ilvl w:val="0"/>
          <w:numId w:val="13"/>
        </w:numPr>
        <w:spacing w:line="276" w:lineRule="auto"/>
        <w:rPr>
          <w:rFonts w:cs="Times New Roman"/>
        </w:rPr>
      </w:pPr>
      <w:r w:rsidRPr="00C047E6">
        <w:rPr>
          <w:rFonts w:cs="Times New Roman"/>
        </w:rPr>
        <w:t>Oferuje</w:t>
      </w:r>
      <w:r>
        <w:rPr>
          <w:rFonts w:cs="Times New Roman"/>
        </w:rPr>
        <w:t>/m</w:t>
      </w:r>
      <w:r w:rsidRPr="00C047E6">
        <w:rPr>
          <w:rFonts w:cs="Times New Roman"/>
        </w:rPr>
        <w:t xml:space="preserve">y wykonanie </w:t>
      </w:r>
      <w:r>
        <w:rPr>
          <w:rFonts w:cs="Times New Roman"/>
        </w:rPr>
        <w:t xml:space="preserve">części </w:t>
      </w:r>
      <w:r w:rsidRPr="00C047E6">
        <w:rPr>
          <w:rFonts w:cs="Times New Roman"/>
        </w:rPr>
        <w:t xml:space="preserve">przedmiotu zamówienia </w:t>
      </w:r>
      <w:r>
        <w:rPr>
          <w:rFonts w:cs="Times New Roman"/>
        </w:rPr>
        <w:t xml:space="preserve">– tablet w ilości </w:t>
      </w:r>
      <w:r w:rsidR="00B74F83">
        <w:rPr>
          <w:rFonts w:cs="Times New Roman"/>
        </w:rPr>
        <w:t>3</w:t>
      </w:r>
      <w:r>
        <w:rPr>
          <w:rFonts w:cs="Times New Roman"/>
        </w:rPr>
        <w:t xml:space="preserve"> szt. (słownie: </w:t>
      </w:r>
      <w:r w:rsidR="00B74F83">
        <w:rPr>
          <w:rFonts w:cs="Times New Roman"/>
        </w:rPr>
        <w:t>trzy</w:t>
      </w:r>
      <w:r>
        <w:rPr>
          <w:rFonts w:cs="Times New Roman"/>
        </w:rPr>
        <w:t xml:space="preserve"> sztuki) </w:t>
      </w:r>
      <w:r w:rsidRPr="00C047E6">
        <w:rPr>
          <w:rFonts w:cs="Times New Roman"/>
        </w:rPr>
        <w:t>za kwotę:</w:t>
      </w:r>
    </w:p>
    <w:p w14:paraId="459CA07D" w14:textId="77777777" w:rsidR="00837AFA" w:rsidRDefault="00837AFA" w:rsidP="00837AFA">
      <w:pPr>
        <w:pStyle w:val="Compact"/>
        <w:spacing w:line="276" w:lineRule="auto"/>
        <w:rPr>
          <w:rFonts w:cs="Times New Roman"/>
        </w:rPr>
      </w:pPr>
    </w:p>
    <w:p w14:paraId="24C5C18A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Netto: ………………… zł / szt.</w:t>
      </w:r>
    </w:p>
    <w:p w14:paraId="519E94B6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4BBBF231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VAT: ……………. %, …………….. zł / szt.</w:t>
      </w:r>
    </w:p>
    <w:p w14:paraId="0447271C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VAT/ …………………………………………………………………………...</w:t>
      </w:r>
    </w:p>
    <w:p w14:paraId="38B40077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Brutto: ………………… zł / szt.</w:t>
      </w:r>
    </w:p>
    <w:p w14:paraId="6C829DE9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..</w:t>
      </w:r>
    </w:p>
    <w:p w14:paraId="69F0D4D3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</w:p>
    <w:p w14:paraId="5721931E" w14:textId="041EB155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 xml:space="preserve">Netto: ………………… zł / </w:t>
      </w:r>
      <w:r w:rsidR="00B74F83">
        <w:rPr>
          <w:rFonts w:cs="Times New Roman"/>
        </w:rPr>
        <w:t>3</w:t>
      </w:r>
      <w:r>
        <w:rPr>
          <w:rFonts w:cs="Times New Roman"/>
        </w:rPr>
        <w:t xml:space="preserve"> szt.</w:t>
      </w:r>
    </w:p>
    <w:p w14:paraId="3E15D864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671B3CC8" w14:textId="2DF1DB6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 xml:space="preserve">VAT: ……………. %, …………….. zł / </w:t>
      </w:r>
      <w:r w:rsidR="00B74F83">
        <w:rPr>
          <w:rFonts w:cs="Times New Roman"/>
        </w:rPr>
        <w:t>3</w:t>
      </w:r>
      <w:r>
        <w:rPr>
          <w:rFonts w:cs="Times New Roman"/>
        </w:rPr>
        <w:t xml:space="preserve"> szt.</w:t>
      </w:r>
    </w:p>
    <w:p w14:paraId="1AF7B74D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lastRenderedPageBreak/>
        <w:t>/słownie VAT/ …………………………………………………………………………...</w:t>
      </w:r>
    </w:p>
    <w:p w14:paraId="2C3FB501" w14:textId="2E17AA0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 xml:space="preserve">Brutto: ………………… zł / </w:t>
      </w:r>
      <w:r w:rsidR="00B74F83">
        <w:rPr>
          <w:rFonts w:cs="Times New Roman"/>
        </w:rPr>
        <w:t>3</w:t>
      </w:r>
      <w:r>
        <w:rPr>
          <w:rFonts w:cs="Times New Roman"/>
        </w:rPr>
        <w:t xml:space="preserve"> szt.</w:t>
      </w:r>
    </w:p>
    <w:p w14:paraId="230FAB66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…..</w:t>
      </w:r>
    </w:p>
    <w:p w14:paraId="2B2F3F33" w14:textId="77777777" w:rsidR="00837AFA" w:rsidRDefault="00837AFA" w:rsidP="00837AFA">
      <w:pPr>
        <w:pStyle w:val="Compact"/>
        <w:spacing w:line="276" w:lineRule="auto"/>
        <w:ind w:left="480"/>
        <w:rPr>
          <w:rFonts w:cs="Times New Roman"/>
        </w:rPr>
      </w:pPr>
    </w:p>
    <w:p w14:paraId="4E984485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rPr>
          <w:rFonts w:cs="Times New Roman"/>
        </w:rPr>
      </w:pPr>
      <w:r>
        <w:rPr>
          <w:rFonts w:cs="Times New Roman"/>
        </w:rPr>
        <w:t>Przedmiot zamówienia wykonam/my w terminie do ……………………………………….</w:t>
      </w:r>
    </w:p>
    <w:p w14:paraId="4289769C" w14:textId="77777777" w:rsidR="00837AFA" w:rsidRDefault="00837AFA" w:rsidP="00837AFA">
      <w:pPr>
        <w:pStyle w:val="Compact"/>
        <w:spacing w:line="276" w:lineRule="auto"/>
        <w:ind w:left="480"/>
        <w:jc w:val="both"/>
        <w:rPr>
          <w:rFonts w:cs="Times New Roman"/>
        </w:rPr>
      </w:pPr>
    </w:p>
    <w:p w14:paraId="2E9825C6" w14:textId="658F08C8" w:rsidR="00837AFA" w:rsidRPr="003E7FDE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3E7FDE">
        <w:rPr>
          <w:rFonts w:cs="Times New Roman"/>
        </w:rPr>
        <w:t xml:space="preserve">Oświadczam/my, iż proponowany przedmiot zamówienia objęty jest 5-cio letnią gwarancją ujętą w </w:t>
      </w:r>
      <w:r>
        <w:rPr>
          <w:rFonts w:cs="Times New Roman"/>
        </w:rPr>
        <w:t xml:space="preserve">kwocie </w:t>
      </w:r>
      <w:r w:rsidRPr="003E7FDE">
        <w:rPr>
          <w:rFonts w:cs="Times New Roman"/>
        </w:rPr>
        <w:t>ofer</w:t>
      </w:r>
      <w:r>
        <w:rPr>
          <w:rFonts w:cs="Times New Roman"/>
        </w:rPr>
        <w:t>ty</w:t>
      </w:r>
      <w:r w:rsidRPr="003E7FDE">
        <w:rPr>
          <w:rFonts w:cs="Times New Roman"/>
        </w:rPr>
        <w:t xml:space="preserve"> cenowej.</w:t>
      </w:r>
    </w:p>
    <w:p w14:paraId="1DEDF460" w14:textId="77777777" w:rsidR="00837AFA" w:rsidRPr="00C047E6" w:rsidRDefault="00837AFA" w:rsidP="00837AFA">
      <w:pPr>
        <w:pStyle w:val="Compact"/>
        <w:spacing w:line="276" w:lineRule="auto"/>
        <w:rPr>
          <w:rFonts w:cs="Times New Roman"/>
        </w:rPr>
      </w:pPr>
    </w:p>
    <w:p w14:paraId="4CC4B960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świadczam</w:t>
      </w:r>
      <w:r>
        <w:rPr>
          <w:rFonts w:cs="Times New Roman"/>
        </w:rPr>
        <w:t>/my</w:t>
      </w:r>
      <w:r w:rsidRPr="00C047E6">
        <w:rPr>
          <w:rFonts w:cs="Times New Roman"/>
        </w:rPr>
        <w:t>, iż uważam</w:t>
      </w:r>
      <w:r>
        <w:rPr>
          <w:rFonts w:cs="Times New Roman"/>
        </w:rPr>
        <w:t>/my</w:t>
      </w:r>
      <w:r w:rsidRPr="00C047E6">
        <w:rPr>
          <w:rFonts w:cs="Times New Roman"/>
        </w:rPr>
        <w:t xml:space="preserve"> się za związanych niniejszą ofertą </w:t>
      </w:r>
      <w:r>
        <w:rPr>
          <w:rFonts w:cs="Times New Roman"/>
        </w:rPr>
        <w:t xml:space="preserve">do czasu podpisania umowy </w:t>
      </w:r>
      <w:r w:rsidRPr="00C047E6">
        <w:rPr>
          <w:rFonts w:cs="Times New Roman"/>
        </w:rPr>
        <w:t>licząc od daty wyznaczonej na składanie ofert.</w:t>
      </w:r>
    </w:p>
    <w:p w14:paraId="3208820D" w14:textId="77777777" w:rsidR="00837AFA" w:rsidRDefault="00837AFA" w:rsidP="00837AFA">
      <w:pPr>
        <w:pStyle w:val="Akapitzlist"/>
        <w:rPr>
          <w:rFonts w:cs="Times New Roman"/>
        </w:rPr>
      </w:pPr>
    </w:p>
    <w:p w14:paraId="0B71EEF6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ind w:left="426"/>
        <w:rPr>
          <w:rFonts w:cs="Times New Roman"/>
        </w:rPr>
      </w:pPr>
      <w:r w:rsidRPr="00976C20">
        <w:rPr>
          <w:rFonts w:cs="Times New Roman"/>
        </w:rPr>
        <w:t>Załączniki:</w:t>
      </w:r>
    </w:p>
    <w:p w14:paraId="2CE91CB9" w14:textId="77777777" w:rsidR="00837AFA" w:rsidRDefault="00837AFA" w:rsidP="00837AFA">
      <w:pPr>
        <w:pStyle w:val="Akapitzlist"/>
        <w:rPr>
          <w:rFonts w:cs="Times New Roman"/>
        </w:rPr>
      </w:pPr>
    </w:p>
    <w:p w14:paraId="05FFB862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3E512C8B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4B269907" w14:textId="77777777" w:rsidR="00837AFA" w:rsidRDefault="00837AFA" w:rsidP="00837AFA">
      <w:pPr>
        <w:pStyle w:val="Compact"/>
        <w:numPr>
          <w:ilvl w:val="0"/>
          <w:numId w:val="39"/>
        </w:numPr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Uwagi:</w:t>
      </w:r>
    </w:p>
    <w:p w14:paraId="22C974CA" w14:textId="77777777" w:rsidR="00837AFA" w:rsidRDefault="00837AFA" w:rsidP="00837AFA">
      <w:pPr>
        <w:pStyle w:val="Compact"/>
        <w:spacing w:line="276" w:lineRule="auto"/>
        <w:jc w:val="both"/>
        <w:rPr>
          <w:rFonts w:cs="Times New Roman"/>
        </w:rPr>
      </w:pPr>
    </w:p>
    <w:p w14:paraId="25923BA8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76076070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140BA2AC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1D6C6F3D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63F426F6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2887A73A" w14:textId="77777777" w:rsidR="00837AFA" w:rsidRPr="00976C20" w:rsidRDefault="00837AFA" w:rsidP="00837AFA">
      <w:pPr>
        <w:pStyle w:val="Compact"/>
        <w:spacing w:line="276" w:lineRule="auto"/>
        <w:ind w:left="4962"/>
        <w:rPr>
          <w:rFonts w:cs="Times New Roman"/>
          <w:sz w:val="20"/>
          <w:szCs w:val="20"/>
        </w:rPr>
      </w:pPr>
      <w:r w:rsidRPr="00976C20">
        <w:rPr>
          <w:rFonts w:cs="Times New Roman"/>
        </w:rPr>
        <w:t>…………………………………………….</w:t>
      </w:r>
      <w:r>
        <w:rPr>
          <w:rFonts w:cs="Times New Roman"/>
        </w:rPr>
        <w:br/>
      </w:r>
      <w:r w:rsidRPr="00976C20">
        <w:rPr>
          <w:rFonts w:cs="Times New Roman"/>
          <w:sz w:val="20"/>
          <w:szCs w:val="20"/>
        </w:rPr>
        <w:t>Data</w:t>
      </w:r>
      <w:r>
        <w:rPr>
          <w:rFonts w:cs="Times New Roman"/>
          <w:sz w:val="20"/>
          <w:szCs w:val="20"/>
        </w:rPr>
        <w:t xml:space="preserve">, </w:t>
      </w:r>
      <w:r w:rsidRPr="00976C20">
        <w:rPr>
          <w:rFonts w:cs="Times New Roman"/>
          <w:sz w:val="20"/>
          <w:szCs w:val="20"/>
        </w:rPr>
        <w:t>podpis i pieczęć osoby upoważnionej do podpisywania oferty</w:t>
      </w:r>
    </w:p>
    <w:p w14:paraId="308E86C1" w14:textId="3C35926F" w:rsidR="00837AFA" w:rsidRDefault="00837AF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4B79A31" w14:textId="6CF8E25D" w:rsidR="00837AFA" w:rsidRDefault="00837AFA" w:rsidP="00837AFA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>
        <w:rPr>
          <w:rFonts w:cs="Times New Roman"/>
          <w:b/>
          <w:bCs/>
          <w:sz w:val="20"/>
          <w:szCs w:val="20"/>
        </w:rPr>
        <w:t>8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62A316C0" w14:textId="77777777" w:rsidR="00837AFA" w:rsidRPr="00C047E6" w:rsidRDefault="00837AFA" w:rsidP="00837AFA">
      <w:pPr>
        <w:pStyle w:val="Tekstpodstawowy"/>
        <w:spacing w:line="276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……</w:t>
      </w:r>
      <w:r>
        <w:rPr>
          <w:rFonts w:cs="Times New Roman"/>
          <w:sz w:val="20"/>
          <w:szCs w:val="20"/>
        </w:rPr>
        <w:br/>
      </w:r>
      <w:r w:rsidRPr="00C047E6">
        <w:rPr>
          <w:rFonts w:cs="Times New Roman"/>
          <w:sz w:val="20"/>
          <w:szCs w:val="20"/>
        </w:rPr>
        <w:t xml:space="preserve">(pieczęć adresowa </w:t>
      </w:r>
      <w:r>
        <w:rPr>
          <w:rFonts w:cs="Times New Roman"/>
          <w:sz w:val="20"/>
          <w:szCs w:val="20"/>
        </w:rPr>
        <w:t>Dostawcy</w:t>
      </w:r>
      <w:r w:rsidRPr="00C047E6">
        <w:rPr>
          <w:rFonts w:cs="Times New Roman"/>
          <w:sz w:val="20"/>
          <w:szCs w:val="20"/>
        </w:rPr>
        <w:t>, tel/ fax)</w:t>
      </w:r>
    </w:p>
    <w:p w14:paraId="25ACB27F" w14:textId="0D6D5F15" w:rsidR="00837AFA" w:rsidRPr="00C047E6" w:rsidRDefault="00837AFA" w:rsidP="00837AF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 w:rsidRPr="00C047E6">
        <w:rPr>
          <w:rFonts w:cs="Times New Roman"/>
          <w:b/>
          <w:bCs/>
          <w:sz w:val="28"/>
          <w:szCs w:val="28"/>
        </w:rPr>
        <w:t>OFERTA CENOWA</w:t>
      </w:r>
      <w:r>
        <w:rPr>
          <w:rFonts w:cs="Times New Roman"/>
          <w:b/>
          <w:bCs/>
          <w:sz w:val="28"/>
          <w:szCs w:val="28"/>
        </w:rPr>
        <w:t xml:space="preserve"> - tv</w:t>
      </w:r>
    </w:p>
    <w:p w14:paraId="6D487771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101B2AEE" w14:textId="77777777" w:rsidR="00837AFA" w:rsidRDefault="00837AFA" w:rsidP="00837AFA">
      <w:pPr>
        <w:pStyle w:val="Tekstpodstawowy"/>
        <w:spacing w:line="276" w:lineRule="auto"/>
        <w:ind w:left="5529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ul. Skarbowa </w:t>
      </w:r>
      <w:r>
        <w:rPr>
          <w:rFonts w:cs="Times New Roman"/>
        </w:rPr>
        <w:t>4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47-200 Kędzierzyn-Koźle </w:t>
      </w:r>
    </w:p>
    <w:p w14:paraId="7D4AB01E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35536FED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5CF9A8D8" w14:textId="77777777" w:rsidR="00837AFA" w:rsidRDefault="00837AFA" w:rsidP="00837AFA">
      <w:pPr>
        <w:pStyle w:val="Tekstpodstawowy"/>
        <w:spacing w:line="276" w:lineRule="auto"/>
        <w:ind w:firstLine="720"/>
        <w:jc w:val="both"/>
        <w:rPr>
          <w:rFonts w:cs="Times New Roman"/>
        </w:rPr>
      </w:pPr>
      <w:r w:rsidRPr="00FD44BB">
        <w:rPr>
          <w:rFonts w:cs="Times New Roman"/>
        </w:rPr>
        <w:t xml:space="preserve">W odpowiedzi na zapytanie ofertowe z dnia </w:t>
      </w:r>
      <w:r>
        <w:rPr>
          <w:rFonts w:cs="Times New Roman"/>
        </w:rPr>
        <w:t xml:space="preserve">29 lipca 2020 roku </w:t>
      </w:r>
      <w:r w:rsidRPr="00FD44BB">
        <w:rPr>
          <w:rFonts w:cs="Times New Roman"/>
        </w:rPr>
        <w:t>w Powiatowym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>Koźlu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a:</w:t>
      </w:r>
    </w:p>
    <w:p w14:paraId="70CF46D3" w14:textId="77777777" w:rsidR="00837AFA" w:rsidRPr="003539FD" w:rsidRDefault="00837AFA" w:rsidP="00837AFA">
      <w:pPr>
        <w:pStyle w:val="Tekstpodstawowy"/>
        <w:spacing w:line="276" w:lineRule="auto"/>
        <w:jc w:val="both"/>
        <w:rPr>
          <w:rFonts w:cs="Times New Roman"/>
          <w:b/>
          <w:bCs/>
          <w:u w:val="single"/>
        </w:rPr>
      </w:pPr>
      <w:r>
        <w:rPr>
          <w:rFonts w:cs="Times New Roman"/>
          <w:b/>
          <w:bCs/>
        </w:rPr>
        <w:t xml:space="preserve">zakup i dostawę sprzętu i oprogramowania: sprzęt komputerowy z oprogramowaniem, </w:t>
      </w:r>
      <w:r>
        <w:rPr>
          <w:rFonts w:cs="Times New Roman"/>
          <w:b/>
          <w:bCs/>
        </w:rPr>
        <w:br/>
        <w:t xml:space="preserve">w tym: </w:t>
      </w:r>
      <w:r w:rsidRPr="003539FD">
        <w:rPr>
          <w:rFonts w:cs="Times New Roman"/>
          <w:b/>
          <w:bCs/>
          <w:u w:val="single"/>
        </w:rPr>
        <w:t>laptop, tablet</w:t>
      </w:r>
      <w:r>
        <w:rPr>
          <w:rFonts w:cs="Times New Roman"/>
          <w:b/>
          <w:bCs/>
        </w:rPr>
        <w:t xml:space="preserve">; sprzęt audiowizualny, w tym: </w:t>
      </w:r>
      <w:r w:rsidRPr="003539FD">
        <w:rPr>
          <w:rFonts w:cs="Times New Roman"/>
          <w:b/>
          <w:bCs/>
          <w:u w:val="single"/>
        </w:rPr>
        <w:t>tv, rzutnik, tablica interaktywna.</w:t>
      </w:r>
    </w:p>
    <w:p w14:paraId="5ADCFD1E" w14:textId="77777777" w:rsidR="00837AFA" w:rsidRPr="00FD44BB" w:rsidRDefault="00837AFA" w:rsidP="00837AFA">
      <w:pPr>
        <w:pStyle w:val="Tekstpodstawowy"/>
        <w:spacing w:line="600" w:lineRule="auto"/>
        <w:rPr>
          <w:rFonts w:cs="Times New Roman"/>
        </w:rPr>
      </w:pPr>
      <w:r w:rsidRPr="00FD44BB">
        <w:rPr>
          <w:rFonts w:cs="Times New Roman"/>
        </w:rPr>
        <w:t>Ja/My,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iżej podpisany</w:t>
      </w:r>
      <w:r>
        <w:rPr>
          <w:rFonts w:cs="Times New Roman"/>
        </w:rPr>
        <w:t>/</w:t>
      </w:r>
      <w:r w:rsidRPr="00FD44BB">
        <w:rPr>
          <w:rFonts w:cs="Times New Roman"/>
        </w:rPr>
        <w:t>i</w:t>
      </w:r>
      <w:r>
        <w:rPr>
          <w:rFonts w:cs="Times New Roman"/>
        </w:rPr>
        <w:t xml:space="preserve"> ……………………………………………………………………………</w:t>
      </w:r>
      <w:r w:rsidRPr="00FD44BB">
        <w:rPr>
          <w:rFonts w:cs="Times New Roman"/>
        </w:rPr>
        <w:t xml:space="preserve"> działając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w imieniu i na rzecz ........</w:t>
      </w:r>
      <w:r>
        <w:rPr>
          <w:rFonts w:cs="Times New Roman"/>
        </w:rPr>
        <w:t>...................................................................................................</w:t>
      </w:r>
    </w:p>
    <w:p w14:paraId="6AE75A76" w14:textId="300365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feruje</w:t>
      </w:r>
      <w:r>
        <w:rPr>
          <w:rFonts w:cs="Times New Roman"/>
        </w:rPr>
        <w:t>/m</w:t>
      </w:r>
      <w:r w:rsidRPr="00C047E6">
        <w:rPr>
          <w:rFonts w:cs="Times New Roman"/>
        </w:rPr>
        <w:t xml:space="preserve">y wykonanie </w:t>
      </w:r>
      <w:r>
        <w:rPr>
          <w:rFonts w:cs="Times New Roman"/>
        </w:rPr>
        <w:t xml:space="preserve">części </w:t>
      </w:r>
      <w:r w:rsidRPr="00C047E6">
        <w:rPr>
          <w:rFonts w:cs="Times New Roman"/>
        </w:rPr>
        <w:t xml:space="preserve">przedmiotu zamówienia </w:t>
      </w:r>
      <w:r>
        <w:rPr>
          <w:rFonts w:cs="Times New Roman"/>
        </w:rPr>
        <w:t xml:space="preserve">– tv w ilości 48 szt. (słownie: czterdzieści osiem sztuk) </w:t>
      </w:r>
      <w:r w:rsidRPr="00C047E6">
        <w:rPr>
          <w:rFonts w:cs="Times New Roman"/>
        </w:rPr>
        <w:t>za kwotę:</w:t>
      </w:r>
    </w:p>
    <w:p w14:paraId="488656A7" w14:textId="77777777" w:rsidR="00837AFA" w:rsidRDefault="00837AFA" w:rsidP="00837AFA">
      <w:pPr>
        <w:pStyle w:val="Compact"/>
        <w:spacing w:line="276" w:lineRule="auto"/>
        <w:rPr>
          <w:rFonts w:cs="Times New Roman"/>
        </w:rPr>
      </w:pPr>
    </w:p>
    <w:p w14:paraId="64B7332F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Netto: ………………… zł / szt.</w:t>
      </w:r>
    </w:p>
    <w:p w14:paraId="63338F34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4C09A4C4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VAT: ……………. %, …………….. zł / szt.</w:t>
      </w:r>
    </w:p>
    <w:p w14:paraId="2902DC1B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VAT/ …………………………………………………………………………...</w:t>
      </w:r>
    </w:p>
    <w:p w14:paraId="6DC2B6AC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Brutto: ………………… zł / szt.</w:t>
      </w:r>
    </w:p>
    <w:p w14:paraId="61E6CD88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..</w:t>
      </w:r>
    </w:p>
    <w:p w14:paraId="6E67CDB8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</w:p>
    <w:p w14:paraId="1F4BFA97" w14:textId="3A9DDE7C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Netto: ………………… zł / 48 szt.</w:t>
      </w:r>
    </w:p>
    <w:p w14:paraId="40D93850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68523D83" w14:textId="54073332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VAT: ……………. %, …………….. zł / 48 szt.</w:t>
      </w:r>
    </w:p>
    <w:p w14:paraId="360EAC5F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lastRenderedPageBreak/>
        <w:t>/słownie VAT/ …………………………………………………………………………...</w:t>
      </w:r>
    </w:p>
    <w:p w14:paraId="6BF793EC" w14:textId="6DAF0366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Brutto: ………………… zł / 48 szt.</w:t>
      </w:r>
    </w:p>
    <w:p w14:paraId="13F2B5A8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…..</w:t>
      </w:r>
    </w:p>
    <w:p w14:paraId="612F9751" w14:textId="77777777" w:rsidR="00837AFA" w:rsidRDefault="00837AFA" w:rsidP="00837AFA">
      <w:pPr>
        <w:pStyle w:val="Compact"/>
        <w:spacing w:line="276" w:lineRule="auto"/>
        <w:ind w:left="480"/>
        <w:rPr>
          <w:rFonts w:cs="Times New Roman"/>
        </w:rPr>
      </w:pPr>
    </w:p>
    <w:p w14:paraId="79CCDB7C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rPr>
          <w:rFonts w:cs="Times New Roman"/>
        </w:rPr>
      </w:pPr>
      <w:r>
        <w:rPr>
          <w:rFonts w:cs="Times New Roman"/>
        </w:rPr>
        <w:t>Przedmiot zamówienia wykonam/my w terminie do ……………………………………….</w:t>
      </w:r>
    </w:p>
    <w:p w14:paraId="430D14D0" w14:textId="77777777" w:rsidR="00837AFA" w:rsidRDefault="00837AFA" w:rsidP="00837AFA">
      <w:pPr>
        <w:pStyle w:val="Compact"/>
        <w:spacing w:line="276" w:lineRule="auto"/>
        <w:ind w:left="480"/>
        <w:jc w:val="both"/>
        <w:rPr>
          <w:rFonts w:cs="Times New Roman"/>
        </w:rPr>
      </w:pPr>
    </w:p>
    <w:p w14:paraId="67E457A3" w14:textId="16C146D6" w:rsidR="00837AFA" w:rsidRPr="003E7FDE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3E7FDE">
        <w:rPr>
          <w:rFonts w:cs="Times New Roman"/>
        </w:rPr>
        <w:t xml:space="preserve">Oświadczam/my, iż proponowany przedmiot zamówienia objęty jest 5-cio letnią gwarancją ujętą w </w:t>
      </w:r>
      <w:r>
        <w:rPr>
          <w:rFonts w:cs="Times New Roman"/>
        </w:rPr>
        <w:t xml:space="preserve">kwocie </w:t>
      </w:r>
      <w:r w:rsidRPr="003E7FDE">
        <w:rPr>
          <w:rFonts w:cs="Times New Roman"/>
        </w:rPr>
        <w:t>ofer</w:t>
      </w:r>
      <w:r>
        <w:rPr>
          <w:rFonts w:cs="Times New Roman"/>
        </w:rPr>
        <w:t>ty</w:t>
      </w:r>
      <w:r w:rsidRPr="003E7FDE">
        <w:rPr>
          <w:rFonts w:cs="Times New Roman"/>
        </w:rPr>
        <w:t xml:space="preserve"> cenowej.</w:t>
      </w:r>
    </w:p>
    <w:p w14:paraId="3E02ED85" w14:textId="77777777" w:rsidR="00837AFA" w:rsidRPr="00C047E6" w:rsidRDefault="00837AFA" w:rsidP="00837AFA">
      <w:pPr>
        <w:pStyle w:val="Compact"/>
        <w:spacing w:line="276" w:lineRule="auto"/>
        <w:rPr>
          <w:rFonts w:cs="Times New Roman"/>
        </w:rPr>
      </w:pPr>
    </w:p>
    <w:p w14:paraId="115ED0F9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świadczam</w:t>
      </w:r>
      <w:r>
        <w:rPr>
          <w:rFonts w:cs="Times New Roman"/>
        </w:rPr>
        <w:t>/my</w:t>
      </w:r>
      <w:r w:rsidRPr="00C047E6">
        <w:rPr>
          <w:rFonts w:cs="Times New Roman"/>
        </w:rPr>
        <w:t>, iż uważam</w:t>
      </w:r>
      <w:r>
        <w:rPr>
          <w:rFonts w:cs="Times New Roman"/>
        </w:rPr>
        <w:t>/my</w:t>
      </w:r>
      <w:r w:rsidRPr="00C047E6">
        <w:rPr>
          <w:rFonts w:cs="Times New Roman"/>
        </w:rPr>
        <w:t xml:space="preserve"> się za związanych niniejszą ofertą </w:t>
      </w:r>
      <w:r>
        <w:rPr>
          <w:rFonts w:cs="Times New Roman"/>
        </w:rPr>
        <w:t xml:space="preserve">do czasu podpisania umowy </w:t>
      </w:r>
      <w:r w:rsidRPr="00C047E6">
        <w:rPr>
          <w:rFonts w:cs="Times New Roman"/>
        </w:rPr>
        <w:t>licząc od daty wyznaczonej na składanie ofert.</w:t>
      </w:r>
    </w:p>
    <w:p w14:paraId="7D83A922" w14:textId="77777777" w:rsidR="00837AFA" w:rsidRDefault="00837AFA" w:rsidP="00837AFA">
      <w:pPr>
        <w:pStyle w:val="Akapitzlist"/>
        <w:rPr>
          <w:rFonts w:cs="Times New Roman"/>
        </w:rPr>
      </w:pPr>
    </w:p>
    <w:p w14:paraId="3EFC84E6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ind w:left="426"/>
        <w:rPr>
          <w:rFonts w:cs="Times New Roman"/>
        </w:rPr>
      </w:pPr>
      <w:r w:rsidRPr="00976C20">
        <w:rPr>
          <w:rFonts w:cs="Times New Roman"/>
        </w:rPr>
        <w:t>Załączniki:</w:t>
      </w:r>
    </w:p>
    <w:p w14:paraId="788335A8" w14:textId="77777777" w:rsidR="00837AFA" w:rsidRDefault="00837AFA" w:rsidP="00837AFA">
      <w:pPr>
        <w:pStyle w:val="Akapitzlist"/>
        <w:rPr>
          <w:rFonts w:cs="Times New Roman"/>
        </w:rPr>
      </w:pPr>
    </w:p>
    <w:p w14:paraId="5CAE6085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8B9BD23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7899B3FD" w14:textId="77777777" w:rsidR="00837AFA" w:rsidRDefault="00837AFA" w:rsidP="00837AFA">
      <w:pPr>
        <w:pStyle w:val="Compact"/>
        <w:numPr>
          <w:ilvl w:val="0"/>
          <w:numId w:val="39"/>
        </w:numPr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Uwagi:</w:t>
      </w:r>
    </w:p>
    <w:p w14:paraId="3B9AEDAB" w14:textId="77777777" w:rsidR="00837AFA" w:rsidRDefault="00837AFA" w:rsidP="00837AFA">
      <w:pPr>
        <w:pStyle w:val="Compact"/>
        <w:spacing w:line="276" w:lineRule="auto"/>
        <w:jc w:val="both"/>
        <w:rPr>
          <w:rFonts w:cs="Times New Roman"/>
        </w:rPr>
      </w:pPr>
    </w:p>
    <w:p w14:paraId="419C7D3B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B7D1E8C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7A0999BA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5D5B6F9A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17D54AAD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6C9E9F9E" w14:textId="77777777" w:rsidR="00837AFA" w:rsidRPr="00976C20" w:rsidRDefault="00837AFA" w:rsidP="00837AFA">
      <w:pPr>
        <w:pStyle w:val="Compact"/>
        <w:spacing w:line="276" w:lineRule="auto"/>
        <w:ind w:left="4962"/>
        <w:rPr>
          <w:rFonts w:cs="Times New Roman"/>
          <w:sz w:val="20"/>
          <w:szCs w:val="20"/>
        </w:rPr>
      </w:pPr>
      <w:r w:rsidRPr="00976C20">
        <w:rPr>
          <w:rFonts w:cs="Times New Roman"/>
        </w:rPr>
        <w:t>…………………………………………….</w:t>
      </w:r>
      <w:r>
        <w:rPr>
          <w:rFonts w:cs="Times New Roman"/>
        </w:rPr>
        <w:br/>
      </w:r>
      <w:r w:rsidRPr="00976C20">
        <w:rPr>
          <w:rFonts w:cs="Times New Roman"/>
          <w:sz w:val="20"/>
          <w:szCs w:val="20"/>
        </w:rPr>
        <w:t>Data</w:t>
      </w:r>
      <w:r>
        <w:rPr>
          <w:rFonts w:cs="Times New Roman"/>
          <w:sz w:val="20"/>
          <w:szCs w:val="20"/>
        </w:rPr>
        <w:t xml:space="preserve">, </w:t>
      </w:r>
      <w:r w:rsidRPr="00976C20">
        <w:rPr>
          <w:rFonts w:cs="Times New Roman"/>
          <w:sz w:val="20"/>
          <w:szCs w:val="20"/>
        </w:rPr>
        <w:t>podpis i pieczęć osoby upoważnionej do podpisywania oferty</w:t>
      </w:r>
    </w:p>
    <w:p w14:paraId="6E3F7D52" w14:textId="6E22414F" w:rsidR="00837AFA" w:rsidRDefault="00837AF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638DC5AA" w14:textId="4C5AD391" w:rsidR="00837AFA" w:rsidRDefault="00837AFA" w:rsidP="00837AFA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>
        <w:rPr>
          <w:rFonts w:cs="Times New Roman"/>
          <w:b/>
          <w:bCs/>
          <w:sz w:val="20"/>
          <w:szCs w:val="20"/>
        </w:rPr>
        <w:t>9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50E4FCCC" w14:textId="77777777" w:rsidR="00837AFA" w:rsidRPr="00C047E6" w:rsidRDefault="00837AFA" w:rsidP="00837AFA">
      <w:pPr>
        <w:pStyle w:val="Tekstpodstawowy"/>
        <w:spacing w:line="276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……</w:t>
      </w:r>
      <w:r>
        <w:rPr>
          <w:rFonts w:cs="Times New Roman"/>
          <w:sz w:val="20"/>
          <w:szCs w:val="20"/>
        </w:rPr>
        <w:br/>
      </w:r>
      <w:r w:rsidRPr="00C047E6">
        <w:rPr>
          <w:rFonts w:cs="Times New Roman"/>
          <w:sz w:val="20"/>
          <w:szCs w:val="20"/>
        </w:rPr>
        <w:t xml:space="preserve">(pieczęć adresowa </w:t>
      </w:r>
      <w:r>
        <w:rPr>
          <w:rFonts w:cs="Times New Roman"/>
          <w:sz w:val="20"/>
          <w:szCs w:val="20"/>
        </w:rPr>
        <w:t>Dostawcy</w:t>
      </w:r>
      <w:r w:rsidRPr="00C047E6">
        <w:rPr>
          <w:rFonts w:cs="Times New Roman"/>
          <w:sz w:val="20"/>
          <w:szCs w:val="20"/>
        </w:rPr>
        <w:t>, tel/ fax)</w:t>
      </w:r>
    </w:p>
    <w:p w14:paraId="7BC3097A" w14:textId="29765BD5" w:rsidR="00837AFA" w:rsidRPr="00C047E6" w:rsidRDefault="00837AFA" w:rsidP="00837AF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 w:rsidRPr="00C047E6">
        <w:rPr>
          <w:rFonts w:cs="Times New Roman"/>
          <w:b/>
          <w:bCs/>
          <w:sz w:val="28"/>
          <w:szCs w:val="28"/>
        </w:rPr>
        <w:t>OFERTA CENOWA</w:t>
      </w:r>
      <w:r>
        <w:rPr>
          <w:rFonts w:cs="Times New Roman"/>
          <w:b/>
          <w:bCs/>
          <w:sz w:val="28"/>
          <w:szCs w:val="28"/>
        </w:rPr>
        <w:t xml:space="preserve"> - rzutnik</w:t>
      </w:r>
    </w:p>
    <w:p w14:paraId="044F98B1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7CA16C14" w14:textId="77777777" w:rsidR="00837AFA" w:rsidRDefault="00837AFA" w:rsidP="00837AFA">
      <w:pPr>
        <w:pStyle w:val="Tekstpodstawowy"/>
        <w:spacing w:line="276" w:lineRule="auto"/>
        <w:ind w:left="5529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ul. Skarbowa </w:t>
      </w:r>
      <w:r>
        <w:rPr>
          <w:rFonts w:cs="Times New Roman"/>
        </w:rPr>
        <w:t>4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47-200 Kędzierzyn-Koźle </w:t>
      </w:r>
    </w:p>
    <w:p w14:paraId="57BC3ACB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6B285D94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069ADCD2" w14:textId="77777777" w:rsidR="00837AFA" w:rsidRDefault="00837AFA" w:rsidP="00837AFA">
      <w:pPr>
        <w:pStyle w:val="Tekstpodstawowy"/>
        <w:spacing w:line="276" w:lineRule="auto"/>
        <w:ind w:firstLine="720"/>
        <w:jc w:val="both"/>
        <w:rPr>
          <w:rFonts w:cs="Times New Roman"/>
        </w:rPr>
      </w:pPr>
      <w:r w:rsidRPr="00FD44BB">
        <w:rPr>
          <w:rFonts w:cs="Times New Roman"/>
        </w:rPr>
        <w:t xml:space="preserve">W odpowiedzi na zapytanie ofertowe z dnia </w:t>
      </w:r>
      <w:r>
        <w:rPr>
          <w:rFonts w:cs="Times New Roman"/>
        </w:rPr>
        <w:t xml:space="preserve">29 lipca 2020 roku </w:t>
      </w:r>
      <w:r w:rsidRPr="00FD44BB">
        <w:rPr>
          <w:rFonts w:cs="Times New Roman"/>
        </w:rPr>
        <w:t>w Powiatowym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>Koźlu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a:</w:t>
      </w:r>
    </w:p>
    <w:p w14:paraId="7E16270C" w14:textId="77777777" w:rsidR="00837AFA" w:rsidRPr="003539FD" w:rsidRDefault="00837AFA" w:rsidP="00837AFA">
      <w:pPr>
        <w:pStyle w:val="Tekstpodstawowy"/>
        <w:spacing w:line="276" w:lineRule="auto"/>
        <w:jc w:val="both"/>
        <w:rPr>
          <w:rFonts w:cs="Times New Roman"/>
          <w:b/>
          <w:bCs/>
          <w:u w:val="single"/>
        </w:rPr>
      </w:pPr>
      <w:r>
        <w:rPr>
          <w:rFonts w:cs="Times New Roman"/>
          <w:b/>
          <w:bCs/>
        </w:rPr>
        <w:t xml:space="preserve">zakup i dostawę sprzętu i oprogramowania: sprzęt komputerowy z oprogramowaniem, </w:t>
      </w:r>
      <w:r>
        <w:rPr>
          <w:rFonts w:cs="Times New Roman"/>
          <w:b/>
          <w:bCs/>
        </w:rPr>
        <w:br/>
        <w:t xml:space="preserve">w tym: </w:t>
      </w:r>
      <w:r w:rsidRPr="003539FD">
        <w:rPr>
          <w:rFonts w:cs="Times New Roman"/>
          <w:b/>
          <w:bCs/>
          <w:u w:val="single"/>
        </w:rPr>
        <w:t>laptop, tablet</w:t>
      </w:r>
      <w:r>
        <w:rPr>
          <w:rFonts w:cs="Times New Roman"/>
          <w:b/>
          <w:bCs/>
        </w:rPr>
        <w:t xml:space="preserve">; sprzęt audiowizualny, w tym: </w:t>
      </w:r>
      <w:r w:rsidRPr="003539FD">
        <w:rPr>
          <w:rFonts w:cs="Times New Roman"/>
          <w:b/>
          <w:bCs/>
          <w:u w:val="single"/>
        </w:rPr>
        <w:t>tv, rzutnik, tablica interaktywna.</w:t>
      </w:r>
    </w:p>
    <w:p w14:paraId="32E4F17E" w14:textId="77777777" w:rsidR="00837AFA" w:rsidRPr="00FD44BB" w:rsidRDefault="00837AFA" w:rsidP="00837AFA">
      <w:pPr>
        <w:pStyle w:val="Tekstpodstawowy"/>
        <w:spacing w:line="600" w:lineRule="auto"/>
        <w:rPr>
          <w:rFonts w:cs="Times New Roman"/>
        </w:rPr>
      </w:pPr>
      <w:r w:rsidRPr="00FD44BB">
        <w:rPr>
          <w:rFonts w:cs="Times New Roman"/>
        </w:rPr>
        <w:t>Ja/My,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iżej podpisany</w:t>
      </w:r>
      <w:r>
        <w:rPr>
          <w:rFonts w:cs="Times New Roman"/>
        </w:rPr>
        <w:t>/</w:t>
      </w:r>
      <w:r w:rsidRPr="00FD44BB">
        <w:rPr>
          <w:rFonts w:cs="Times New Roman"/>
        </w:rPr>
        <w:t>i</w:t>
      </w:r>
      <w:r>
        <w:rPr>
          <w:rFonts w:cs="Times New Roman"/>
        </w:rPr>
        <w:t xml:space="preserve"> ……………………………………………………………………………</w:t>
      </w:r>
      <w:r w:rsidRPr="00FD44BB">
        <w:rPr>
          <w:rFonts w:cs="Times New Roman"/>
        </w:rPr>
        <w:t xml:space="preserve"> działając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w imieniu i na rzecz ........</w:t>
      </w:r>
      <w:r>
        <w:rPr>
          <w:rFonts w:cs="Times New Roman"/>
        </w:rPr>
        <w:t>...................................................................................................</w:t>
      </w:r>
    </w:p>
    <w:p w14:paraId="14114B9D" w14:textId="2A3051EE" w:rsidR="00837AFA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feruje</w:t>
      </w:r>
      <w:r>
        <w:rPr>
          <w:rFonts w:cs="Times New Roman"/>
        </w:rPr>
        <w:t>/m</w:t>
      </w:r>
      <w:r w:rsidRPr="00C047E6">
        <w:rPr>
          <w:rFonts w:cs="Times New Roman"/>
        </w:rPr>
        <w:t xml:space="preserve">y wykonanie </w:t>
      </w:r>
      <w:r>
        <w:rPr>
          <w:rFonts w:cs="Times New Roman"/>
        </w:rPr>
        <w:t xml:space="preserve">części </w:t>
      </w:r>
      <w:r w:rsidRPr="00C047E6">
        <w:rPr>
          <w:rFonts w:cs="Times New Roman"/>
        </w:rPr>
        <w:t xml:space="preserve">przedmiotu zamówienia </w:t>
      </w:r>
      <w:r>
        <w:rPr>
          <w:rFonts w:cs="Times New Roman"/>
        </w:rPr>
        <w:t xml:space="preserve">– rzutnik w ilości 2 szt. (słownie: dwie sztuki) </w:t>
      </w:r>
      <w:r w:rsidRPr="00C047E6">
        <w:rPr>
          <w:rFonts w:cs="Times New Roman"/>
        </w:rPr>
        <w:t>za kwotę:</w:t>
      </w:r>
    </w:p>
    <w:p w14:paraId="768E7B88" w14:textId="77777777" w:rsidR="00837AFA" w:rsidRDefault="00837AFA" w:rsidP="00837AFA">
      <w:pPr>
        <w:pStyle w:val="Compact"/>
        <w:spacing w:line="276" w:lineRule="auto"/>
        <w:rPr>
          <w:rFonts w:cs="Times New Roman"/>
        </w:rPr>
      </w:pPr>
    </w:p>
    <w:p w14:paraId="532604C5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Netto: ………………… zł / szt.</w:t>
      </w:r>
    </w:p>
    <w:p w14:paraId="7491D6D9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19EC4882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VAT: ……………. %, …………….. zł / szt.</w:t>
      </w:r>
    </w:p>
    <w:p w14:paraId="18A65881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VAT/ …………………………………………………………………………...</w:t>
      </w:r>
    </w:p>
    <w:p w14:paraId="409E05F5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Brutto: ………………… zł / szt.</w:t>
      </w:r>
    </w:p>
    <w:p w14:paraId="09577195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..</w:t>
      </w:r>
    </w:p>
    <w:p w14:paraId="7AAD11FB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</w:p>
    <w:p w14:paraId="5C97B481" w14:textId="0EE204FC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Netto: ………………… zł / 2 szt.</w:t>
      </w:r>
    </w:p>
    <w:p w14:paraId="42F4AF7A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3FFCA367" w14:textId="665DEF7B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VAT: ……………. %, …………….. zł / 2 szt.</w:t>
      </w:r>
    </w:p>
    <w:p w14:paraId="5A157637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lastRenderedPageBreak/>
        <w:t>/słownie VAT/ …………………………………………………………………………...</w:t>
      </w:r>
    </w:p>
    <w:p w14:paraId="046506FB" w14:textId="0E2C6C51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Brutto: ………………… zł / 2 szt.</w:t>
      </w:r>
    </w:p>
    <w:p w14:paraId="32C98D59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…..</w:t>
      </w:r>
    </w:p>
    <w:p w14:paraId="794051B7" w14:textId="77777777" w:rsidR="00837AFA" w:rsidRDefault="00837AFA" w:rsidP="00837AFA">
      <w:pPr>
        <w:pStyle w:val="Compact"/>
        <w:spacing w:line="276" w:lineRule="auto"/>
        <w:ind w:left="480"/>
        <w:rPr>
          <w:rFonts w:cs="Times New Roman"/>
        </w:rPr>
      </w:pPr>
    </w:p>
    <w:p w14:paraId="338BD723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rPr>
          <w:rFonts w:cs="Times New Roman"/>
        </w:rPr>
      </w:pPr>
      <w:r>
        <w:rPr>
          <w:rFonts w:cs="Times New Roman"/>
        </w:rPr>
        <w:t>Przedmiot zamówienia wykonam/my w terminie do ……………………………………….</w:t>
      </w:r>
    </w:p>
    <w:p w14:paraId="16C924B9" w14:textId="77777777" w:rsidR="00837AFA" w:rsidRDefault="00837AFA" w:rsidP="00837AFA">
      <w:pPr>
        <w:pStyle w:val="Compact"/>
        <w:spacing w:line="276" w:lineRule="auto"/>
        <w:ind w:left="480"/>
        <w:jc w:val="both"/>
        <w:rPr>
          <w:rFonts w:cs="Times New Roman"/>
        </w:rPr>
      </w:pPr>
    </w:p>
    <w:p w14:paraId="3D9279DD" w14:textId="1A556293" w:rsidR="00837AFA" w:rsidRPr="003E7FDE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3E7FDE">
        <w:rPr>
          <w:rFonts w:cs="Times New Roman"/>
        </w:rPr>
        <w:t xml:space="preserve">Oświadczam/my, iż proponowany przedmiot zamówienia objęty jest 5-cio letnią gwarancją ujętą w </w:t>
      </w:r>
      <w:r>
        <w:rPr>
          <w:rFonts w:cs="Times New Roman"/>
        </w:rPr>
        <w:t xml:space="preserve">kwocie </w:t>
      </w:r>
      <w:r w:rsidRPr="003E7FDE">
        <w:rPr>
          <w:rFonts w:cs="Times New Roman"/>
        </w:rPr>
        <w:t>ofer</w:t>
      </w:r>
      <w:r>
        <w:rPr>
          <w:rFonts w:cs="Times New Roman"/>
        </w:rPr>
        <w:t>ty</w:t>
      </w:r>
      <w:r w:rsidRPr="003E7FDE">
        <w:rPr>
          <w:rFonts w:cs="Times New Roman"/>
        </w:rPr>
        <w:t xml:space="preserve"> cenowej.</w:t>
      </w:r>
    </w:p>
    <w:p w14:paraId="3759F704" w14:textId="77777777" w:rsidR="00837AFA" w:rsidRPr="00C047E6" w:rsidRDefault="00837AFA" w:rsidP="00837AFA">
      <w:pPr>
        <w:pStyle w:val="Compact"/>
        <w:spacing w:line="276" w:lineRule="auto"/>
        <w:rPr>
          <w:rFonts w:cs="Times New Roman"/>
        </w:rPr>
      </w:pPr>
    </w:p>
    <w:p w14:paraId="1166253B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świadczam</w:t>
      </w:r>
      <w:r>
        <w:rPr>
          <w:rFonts w:cs="Times New Roman"/>
        </w:rPr>
        <w:t>/my</w:t>
      </w:r>
      <w:r w:rsidRPr="00C047E6">
        <w:rPr>
          <w:rFonts w:cs="Times New Roman"/>
        </w:rPr>
        <w:t>, iż uważam</w:t>
      </w:r>
      <w:r>
        <w:rPr>
          <w:rFonts w:cs="Times New Roman"/>
        </w:rPr>
        <w:t>/my</w:t>
      </w:r>
      <w:r w:rsidRPr="00C047E6">
        <w:rPr>
          <w:rFonts w:cs="Times New Roman"/>
        </w:rPr>
        <w:t xml:space="preserve"> się za związanych niniejszą ofertą </w:t>
      </w:r>
      <w:r>
        <w:rPr>
          <w:rFonts w:cs="Times New Roman"/>
        </w:rPr>
        <w:t xml:space="preserve">do czasu podpisania umowy </w:t>
      </w:r>
      <w:r w:rsidRPr="00C047E6">
        <w:rPr>
          <w:rFonts w:cs="Times New Roman"/>
        </w:rPr>
        <w:t>licząc od daty wyznaczonej na składanie ofert.</w:t>
      </w:r>
    </w:p>
    <w:p w14:paraId="16AEF492" w14:textId="77777777" w:rsidR="00837AFA" w:rsidRDefault="00837AFA" w:rsidP="00837AFA">
      <w:pPr>
        <w:pStyle w:val="Akapitzlist"/>
        <w:rPr>
          <w:rFonts w:cs="Times New Roman"/>
        </w:rPr>
      </w:pPr>
    </w:p>
    <w:p w14:paraId="50E937FD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ind w:left="426"/>
        <w:rPr>
          <w:rFonts w:cs="Times New Roman"/>
        </w:rPr>
      </w:pPr>
      <w:r w:rsidRPr="00976C20">
        <w:rPr>
          <w:rFonts w:cs="Times New Roman"/>
        </w:rPr>
        <w:t>Załączniki:</w:t>
      </w:r>
    </w:p>
    <w:p w14:paraId="1E15D288" w14:textId="77777777" w:rsidR="00837AFA" w:rsidRDefault="00837AFA" w:rsidP="00837AFA">
      <w:pPr>
        <w:pStyle w:val="Akapitzlist"/>
        <w:rPr>
          <w:rFonts w:cs="Times New Roman"/>
        </w:rPr>
      </w:pPr>
    </w:p>
    <w:p w14:paraId="463A7B48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C9844C2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0892AAE2" w14:textId="77777777" w:rsidR="00837AFA" w:rsidRDefault="00837AFA" w:rsidP="00837AFA">
      <w:pPr>
        <w:pStyle w:val="Compact"/>
        <w:numPr>
          <w:ilvl w:val="0"/>
          <w:numId w:val="39"/>
        </w:numPr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Uwagi:</w:t>
      </w:r>
    </w:p>
    <w:p w14:paraId="7DB262DC" w14:textId="77777777" w:rsidR="00837AFA" w:rsidRDefault="00837AFA" w:rsidP="00837AFA">
      <w:pPr>
        <w:pStyle w:val="Compact"/>
        <w:spacing w:line="276" w:lineRule="auto"/>
        <w:jc w:val="both"/>
        <w:rPr>
          <w:rFonts w:cs="Times New Roman"/>
        </w:rPr>
      </w:pPr>
    </w:p>
    <w:p w14:paraId="3F878C0E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E14D1EC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0FC6269A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3FC38995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4B81F657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53D43FF2" w14:textId="77777777" w:rsidR="00837AFA" w:rsidRPr="00976C20" w:rsidRDefault="00837AFA" w:rsidP="00837AFA">
      <w:pPr>
        <w:pStyle w:val="Compact"/>
        <w:spacing w:line="276" w:lineRule="auto"/>
        <w:ind w:left="4962"/>
        <w:rPr>
          <w:rFonts w:cs="Times New Roman"/>
          <w:sz w:val="20"/>
          <w:szCs w:val="20"/>
        </w:rPr>
      </w:pPr>
      <w:r w:rsidRPr="00976C20">
        <w:rPr>
          <w:rFonts w:cs="Times New Roman"/>
        </w:rPr>
        <w:t>…………………………………………….</w:t>
      </w:r>
      <w:r>
        <w:rPr>
          <w:rFonts w:cs="Times New Roman"/>
        </w:rPr>
        <w:br/>
      </w:r>
      <w:r w:rsidRPr="00976C20">
        <w:rPr>
          <w:rFonts w:cs="Times New Roman"/>
          <w:sz w:val="20"/>
          <w:szCs w:val="20"/>
        </w:rPr>
        <w:t>Data</w:t>
      </w:r>
      <w:r>
        <w:rPr>
          <w:rFonts w:cs="Times New Roman"/>
          <w:sz w:val="20"/>
          <w:szCs w:val="20"/>
        </w:rPr>
        <w:t xml:space="preserve">, </w:t>
      </w:r>
      <w:r w:rsidRPr="00976C20">
        <w:rPr>
          <w:rFonts w:cs="Times New Roman"/>
          <w:sz w:val="20"/>
          <w:szCs w:val="20"/>
        </w:rPr>
        <w:t>podpis i pieczęć osoby upoważnionej do podpisywania oferty</w:t>
      </w:r>
    </w:p>
    <w:p w14:paraId="33306B36" w14:textId="59442303" w:rsidR="00837AFA" w:rsidRDefault="00837AF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68B7DDBC" w14:textId="58F24A57" w:rsidR="00837AFA" w:rsidRDefault="00837AFA" w:rsidP="00837AFA">
      <w:pPr>
        <w:pStyle w:val="Tekstpodstawowy"/>
        <w:spacing w:line="276" w:lineRule="auto"/>
        <w:jc w:val="right"/>
        <w:rPr>
          <w:rFonts w:cs="Times New Roman"/>
          <w:sz w:val="20"/>
          <w:szCs w:val="20"/>
        </w:rPr>
      </w:pPr>
      <w:r w:rsidRPr="00C047E6">
        <w:rPr>
          <w:rFonts w:cs="Times New Roman"/>
          <w:b/>
          <w:bCs/>
          <w:sz w:val="20"/>
          <w:szCs w:val="20"/>
        </w:rPr>
        <w:lastRenderedPageBreak/>
        <w:t xml:space="preserve">Załącznik nr </w:t>
      </w:r>
      <w:r>
        <w:rPr>
          <w:rFonts w:cs="Times New Roman"/>
          <w:b/>
          <w:bCs/>
          <w:sz w:val="20"/>
          <w:szCs w:val="20"/>
        </w:rPr>
        <w:t>10</w:t>
      </w:r>
      <w:r w:rsidRPr="00C047E6">
        <w:rPr>
          <w:rFonts w:cs="Times New Roman"/>
          <w:b/>
          <w:bCs/>
          <w:sz w:val="20"/>
          <w:szCs w:val="20"/>
        </w:rPr>
        <w:t xml:space="preserve"> do zapytania ofertowego</w:t>
      </w:r>
    </w:p>
    <w:p w14:paraId="70C26DB4" w14:textId="77777777" w:rsidR="00837AFA" w:rsidRPr="00C047E6" w:rsidRDefault="00837AFA" w:rsidP="00837AFA">
      <w:pPr>
        <w:pStyle w:val="Tekstpodstawowy"/>
        <w:spacing w:line="276" w:lineRule="auto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…………………………………………</w:t>
      </w:r>
      <w:r>
        <w:rPr>
          <w:rFonts w:cs="Times New Roman"/>
          <w:sz w:val="20"/>
          <w:szCs w:val="20"/>
        </w:rPr>
        <w:br/>
      </w:r>
      <w:r w:rsidRPr="00C047E6">
        <w:rPr>
          <w:rFonts w:cs="Times New Roman"/>
          <w:sz w:val="20"/>
          <w:szCs w:val="20"/>
        </w:rPr>
        <w:t xml:space="preserve">(pieczęć adresowa </w:t>
      </w:r>
      <w:r>
        <w:rPr>
          <w:rFonts w:cs="Times New Roman"/>
          <w:sz w:val="20"/>
          <w:szCs w:val="20"/>
        </w:rPr>
        <w:t>Dostawcy</w:t>
      </w:r>
      <w:r w:rsidRPr="00C047E6">
        <w:rPr>
          <w:rFonts w:cs="Times New Roman"/>
          <w:sz w:val="20"/>
          <w:szCs w:val="20"/>
        </w:rPr>
        <w:t>, tel/ fax)</w:t>
      </w:r>
    </w:p>
    <w:p w14:paraId="6DF78E9F" w14:textId="335554A0" w:rsidR="00837AFA" w:rsidRPr="00C047E6" w:rsidRDefault="00837AFA" w:rsidP="00837AFA">
      <w:pPr>
        <w:pStyle w:val="Tekstpodstawowy"/>
        <w:spacing w:line="276" w:lineRule="auto"/>
        <w:jc w:val="center"/>
        <w:rPr>
          <w:rFonts w:cs="Times New Roman"/>
          <w:b/>
          <w:bCs/>
          <w:sz w:val="28"/>
          <w:szCs w:val="28"/>
        </w:rPr>
      </w:pPr>
      <w:r w:rsidRPr="00C047E6">
        <w:rPr>
          <w:rFonts w:cs="Times New Roman"/>
          <w:b/>
          <w:bCs/>
          <w:sz w:val="28"/>
          <w:szCs w:val="28"/>
        </w:rPr>
        <w:t>OFERTA CENOWA</w:t>
      </w:r>
      <w:r>
        <w:rPr>
          <w:rFonts w:cs="Times New Roman"/>
          <w:b/>
          <w:bCs/>
          <w:sz w:val="28"/>
          <w:szCs w:val="28"/>
        </w:rPr>
        <w:t xml:space="preserve"> – tablica interaktywna</w:t>
      </w:r>
    </w:p>
    <w:p w14:paraId="4D2749E5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774AB1D3" w14:textId="77777777" w:rsidR="00837AFA" w:rsidRDefault="00837AFA" w:rsidP="00837AFA">
      <w:pPr>
        <w:pStyle w:val="Tekstpodstawowy"/>
        <w:spacing w:line="276" w:lineRule="auto"/>
        <w:ind w:left="5529"/>
        <w:rPr>
          <w:rFonts w:cs="Times New Roman"/>
        </w:rPr>
      </w:pPr>
      <w:r w:rsidRPr="00FD44BB">
        <w:rPr>
          <w:rFonts w:cs="Times New Roman"/>
        </w:rPr>
        <w:t>Powiatowe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 xml:space="preserve">Koźlu 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ul. Skarbowa </w:t>
      </w:r>
      <w:r>
        <w:rPr>
          <w:rFonts w:cs="Times New Roman"/>
        </w:rPr>
        <w:t>4</w:t>
      </w:r>
      <w:r>
        <w:rPr>
          <w:rFonts w:cs="Times New Roman"/>
        </w:rPr>
        <w:br/>
      </w:r>
      <w:r w:rsidRPr="00FD44BB">
        <w:rPr>
          <w:rFonts w:cs="Times New Roman"/>
        </w:rPr>
        <w:t xml:space="preserve">47-200 Kędzierzyn-Koźle </w:t>
      </w:r>
    </w:p>
    <w:p w14:paraId="0794F17A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780098AE" w14:textId="77777777" w:rsidR="00837AFA" w:rsidRDefault="00837AFA" w:rsidP="00837AFA">
      <w:pPr>
        <w:pStyle w:val="Tekstpodstawowy"/>
        <w:spacing w:line="276" w:lineRule="auto"/>
        <w:rPr>
          <w:rFonts w:cs="Times New Roman"/>
        </w:rPr>
      </w:pPr>
    </w:p>
    <w:p w14:paraId="49EE305D" w14:textId="77777777" w:rsidR="00837AFA" w:rsidRDefault="00837AFA" w:rsidP="00837AFA">
      <w:pPr>
        <w:pStyle w:val="Tekstpodstawowy"/>
        <w:spacing w:line="276" w:lineRule="auto"/>
        <w:ind w:firstLine="720"/>
        <w:jc w:val="both"/>
        <w:rPr>
          <w:rFonts w:cs="Times New Roman"/>
        </w:rPr>
      </w:pPr>
      <w:r w:rsidRPr="00FD44BB">
        <w:rPr>
          <w:rFonts w:cs="Times New Roman"/>
        </w:rPr>
        <w:t xml:space="preserve">W odpowiedzi na zapytanie ofertowe z dnia </w:t>
      </w:r>
      <w:r>
        <w:rPr>
          <w:rFonts w:cs="Times New Roman"/>
        </w:rPr>
        <w:t xml:space="preserve">29 lipca 2020 roku </w:t>
      </w:r>
      <w:r w:rsidRPr="00FD44BB">
        <w:rPr>
          <w:rFonts w:cs="Times New Roman"/>
        </w:rPr>
        <w:t>w Powiatowym Centrum Pomocy Rodzinie w Kędzierzynie</w:t>
      </w:r>
      <w:r>
        <w:rPr>
          <w:rFonts w:cs="Times New Roman"/>
        </w:rPr>
        <w:t>-</w:t>
      </w:r>
      <w:r w:rsidRPr="00FD44BB">
        <w:rPr>
          <w:rFonts w:cs="Times New Roman"/>
        </w:rPr>
        <w:t>Koźlu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a:</w:t>
      </w:r>
    </w:p>
    <w:p w14:paraId="51C24204" w14:textId="77777777" w:rsidR="00837AFA" w:rsidRPr="003539FD" w:rsidRDefault="00837AFA" w:rsidP="00837AFA">
      <w:pPr>
        <w:pStyle w:val="Tekstpodstawowy"/>
        <w:spacing w:line="276" w:lineRule="auto"/>
        <w:jc w:val="both"/>
        <w:rPr>
          <w:rFonts w:cs="Times New Roman"/>
          <w:b/>
          <w:bCs/>
          <w:u w:val="single"/>
        </w:rPr>
      </w:pPr>
      <w:r>
        <w:rPr>
          <w:rFonts w:cs="Times New Roman"/>
          <w:b/>
          <w:bCs/>
        </w:rPr>
        <w:t xml:space="preserve">zakup i dostawę sprzętu i oprogramowania: sprzęt komputerowy z oprogramowaniem, </w:t>
      </w:r>
      <w:r>
        <w:rPr>
          <w:rFonts w:cs="Times New Roman"/>
          <w:b/>
          <w:bCs/>
        </w:rPr>
        <w:br/>
        <w:t xml:space="preserve">w tym: </w:t>
      </w:r>
      <w:r w:rsidRPr="003539FD">
        <w:rPr>
          <w:rFonts w:cs="Times New Roman"/>
          <w:b/>
          <w:bCs/>
          <w:u w:val="single"/>
        </w:rPr>
        <w:t>laptop, tablet</w:t>
      </w:r>
      <w:r>
        <w:rPr>
          <w:rFonts w:cs="Times New Roman"/>
          <w:b/>
          <w:bCs/>
        </w:rPr>
        <w:t xml:space="preserve">; sprzęt audiowizualny, w tym: </w:t>
      </w:r>
      <w:r w:rsidRPr="003539FD">
        <w:rPr>
          <w:rFonts w:cs="Times New Roman"/>
          <w:b/>
          <w:bCs/>
          <w:u w:val="single"/>
        </w:rPr>
        <w:t>tv, rzutnik, tablica interaktywna.</w:t>
      </w:r>
    </w:p>
    <w:p w14:paraId="246B7250" w14:textId="77777777" w:rsidR="00837AFA" w:rsidRPr="00FD44BB" w:rsidRDefault="00837AFA" w:rsidP="00837AFA">
      <w:pPr>
        <w:pStyle w:val="Tekstpodstawowy"/>
        <w:spacing w:line="600" w:lineRule="auto"/>
        <w:rPr>
          <w:rFonts w:cs="Times New Roman"/>
        </w:rPr>
      </w:pPr>
      <w:r w:rsidRPr="00FD44BB">
        <w:rPr>
          <w:rFonts w:cs="Times New Roman"/>
        </w:rPr>
        <w:t>Ja/My,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niżej podpisany</w:t>
      </w:r>
      <w:r>
        <w:rPr>
          <w:rFonts w:cs="Times New Roman"/>
        </w:rPr>
        <w:t>/</w:t>
      </w:r>
      <w:r w:rsidRPr="00FD44BB">
        <w:rPr>
          <w:rFonts w:cs="Times New Roman"/>
        </w:rPr>
        <w:t>i</w:t>
      </w:r>
      <w:r>
        <w:rPr>
          <w:rFonts w:cs="Times New Roman"/>
        </w:rPr>
        <w:t xml:space="preserve"> ……………………………………………………………………………</w:t>
      </w:r>
      <w:r w:rsidRPr="00FD44BB">
        <w:rPr>
          <w:rFonts w:cs="Times New Roman"/>
        </w:rPr>
        <w:t xml:space="preserve"> działając</w:t>
      </w:r>
      <w:r>
        <w:rPr>
          <w:rFonts w:cs="Times New Roman"/>
        </w:rPr>
        <w:t xml:space="preserve"> </w:t>
      </w:r>
      <w:r w:rsidRPr="00FD44BB">
        <w:rPr>
          <w:rFonts w:cs="Times New Roman"/>
        </w:rPr>
        <w:t>w imieniu i na rzecz ........</w:t>
      </w:r>
      <w:r>
        <w:rPr>
          <w:rFonts w:cs="Times New Roman"/>
        </w:rPr>
        <w:t>...................................................................................................</w:t>
      </w:r>
    </w:p>
    <w:p w14:paraId="490D3F41" w14:textId="4C4D6A33" w:rsidR="00837AFA" w:rsidRDefault="00837AFA" w:rsidP="00054497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feruje</w:t>
      </w:r>
      <w:r>
        <w:rPr>
          <w:rFonts w:cs="Times New Roman"/>
        </w:rPr>
        <w:t>/m</w:t>
      </w:r>
      <w:r w:rsidRPr="00C047E6">
        <w:rPr>
          <w:rFonts w:cs="Times New Roman"/>
        </w:rPr>
        <w:t xml:space="preserve">y wykonanie </w:t>
      </w:r>
      <w:r>
        <w:rPr>
          <w:rFonts w:cs="Times New Roman"/>
        </w:rPr>
        <w:t xml:space="preserve">części </w:t>
      </w:r>
      <w:r w:rsidRPr="00C047E6">
        <w:rPr>
          <w:rFonts w:cs="Times New Roman"/>
        </w:rPr>
        <w:t xml:space="preserve">przedmiotu zamówienia </w:t>
      </w:r>
      <w:r>
        <w:rPr>
          <w:rFonts w:cs="Times New Roman"/>
        </w:rPr>
        <w:t xml:space="preserve">– tablica interaktywna w ilości 37 szt. (słownie: trzydzieści siedem sztuk) </w:t>
      </w:r>
      <w:r w:rsidRPr="00C047E6">
        <w:rPr>
          <w:rFonts w:cs="Times New Roman"/>
        </w:rPr>
        <w:t>za kwotę:</w:t>
      </w:r>
    </w:p>
    <w:p w14:paraId="1C407270" w14:textId="77777777" w:rsidR="00837AFA" w:rsidRDefault="00837AFA" w:rsidP="00837AFA">
      <w:pPr>
        <w:pStyle w:val="Compact"/>
        <w:spacing w:line="276" w:lineRule="auto"/>
        <w:rPr>
          <w:rFonts w:cs="Times New Roman"/>
        </w:rPr>
      </w:pPr>
    </w:p>
    <w:p w14:paraId="6F72F3A6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Netto: ………………… zł / szt.</w:t>
      </w:r>
    </w:p>
    <w:p w14:paraId="27FA13A7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3FD0BA52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VAT: ……………. %, …………….. zł / szt.</w:t>
      </w:r>
    </w:p>
    <w:p w14:paraId="4588AEA9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VAT/ …………………………………………………………………………...</w:t>
      </w:r>
    </w:p>
    <w:p w14:paraId="27A15F30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Brutto: ………………… zł / szt.</w:t>
      </w:r>
    </w:p>
    <w:p w14:paraId="74CD8D73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..</w:t>
      </w:r>
    </w:p>
    <w:p w14:paraId="0CB86CE4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</w:p>
    <w:p w14:paraId="1A3620E6" w14:textId="50F00C81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Netto: ………………… zł / 37 szt.</w:t>
      </w:r>
    </w:p>
    <w:p w14:paraId="2998E8A1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netto/ ……………………………………………………………………………</w:t>
      </w:r>
    </w:p>
    <w:p w14:paraId="6A21307E" w14:textId="7B5F7803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VAT: ……………. %, …………….. zł / 37 szt.</w:t>
      </w:r>
    </w:p>
    <w:p w14:paraId="164E40F8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lastRenderedPageBreak/>
        <w:t>/słownie VAT/ …………………………………………………………………………...</w:t>
      </w:r>
    </w:p>
    <w:p w14:paraId="531F32D9" w14:textId="188C00A8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Brutto: ………………… zł / 37 szt.</w:t>
      </w:r>
    </w:p>
    <w:p w14:paraId="6EEE96FB" w14:textId="77777777" w:rsidR="00837AFA" w:rsidRDefault="00837AFA" w:rsidP="00837AFA">
      <w:pPr>
        <w:pStyle w:val="Compact"/>
        <w:spacing w:line="276" w:lineRule="auto"/>
        <w:ind w:left="709"/>
        <w:rPr>
          <w:rFonts w:cs="Times New Roman"/>
        </w:rPr>
      </w:pPr>
      <w:r>
        <w:rPr>
          <w:rFonts w:cs="Times New Roman"/>
        </w:rPr>
        <w:t>/słownie brutto/ ……………………………………………………………………………..</w:t>
      </w:r>
    </w:p>
    <w:p w14:paraId="52230774" w14:textId="77777777" w:rsidR="00837AFA" w:rsidRDefault="00837AFA" w:rsidP="00837AFA">
      <w:pPr>
        <w:pStyle w:val="Compact"/>
        <w:spacing w:line="276" w:lineRule="auto"/>
        <w:ind w:left="480"/>
        <w:rPr>
          <w:rFonts w:cs="Times New Roman"/>
        </w:rPr>
      </w:pPr>
    </w:p>
    <w:p w14:paraId="24E1D91D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rPr>
          <w:rFonts w:cs="Times New Roman"/>
        </w:rPr>
      </w:pPr>
      <w:r>
        <w:rPr>
          <w:rFonts w:cs="Times New Roman"/>
        </w:rPr>
        <w:t>Przedmiot zamówienia wykonam/my w terminie do ……………………………………….</w:t>
      </w:r>
    </w:p>
    <w:p w14:paraId="0752FD90" w14:textId="77777777" w:rsidR="00837AFA" w:rsidRDefault="00837AFA" w:rsidP="00837AFA">
      <w:pPr>
        <w:pStyle w:val="Compact"/>
        <w:spacing w:line="276" w:lineRule="auto"/>
        <w:ind w:left="480"/>
        <w:jc w:val="both"/>
        <w:rPr>
          <w:rFonts w:cs="Times New Roman"/>
        </w:rPr>
      </w:pPr>
    </w:p>
    <w:p w14:paraId="15D6307E" w14:textId="052F3819" w:rsidR="00837AFA" w:rsidRPr="003E7FDE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3E7FDE">
        <w:rPr>
          <w:rFonts w:cs="Times New Roman"/>
        </w:rPr>
        <w:t xml:space="preserve">Oświadczam/my, iż proponowany przedmiot zamówienia objęty jest 5-cio letnią gwarancją ujętą w </w:t>
      </w:r>
      <w:r>
        <w:rPr>
          <w:rFonts w:cs="Times New Roman"/>
        </w:rPr>
        <w:t xml:space="preserve">kwocie </w:t>
      </w:r>
      <w:r w:rsidRPr="003E7FDE">
        <w:rPr>
          <w:rFonts w:cs="Times New Roman"/>
        </w:rPr>
        <w:t>ofer</w:t>
      </w:r>
      <w:r>
        <w:rPr>
          <w:rFonts w:cs="Times New Roman"/>
        </w:rPr>
        <w:t>ty</w:t>
      </w:r>
      <w:r w:rsidRPr="003E7FDE">
        <w:rPr>
          <w:rFonts w:cs="Times New Roman"/>
        </w:rPr>
        <w:t xml:space="preserve"> cenowej.</w:t>
      </w:r>
    </w:p>
    <w:p w14:paraId="550F0792" w14:textId="77777777" w:rsidR="00837AFA" w:rsidRPr="00C047E6" w:rsidRDefault="00837AFA" w:rsidP="00837AFA">
      <w:pPr>
        <w:pStyle w:val="Compact"/>
        <w:spacing w:line="276" w:lineRule="auto"/>
        <w:rPr>
          <w:rFonts w:cs="Times New Roman"/>
        </w:rPr>
      </w:pPr>
    </w:p>
    <w:p w14:paraId="3CA255EA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jc w:val="both"/>
        <w:rPr>
          <w:rFonts w:cs="Times New Roman"/>
        </w:rPr>
      </w:pPr>
      <w:r w:rsidRPr="00C047E6">
        <w:rPr>
          <w:rFonts w:cs="Times New Roman"/>
        </w:rPr>
        <w:t>Oświadczam</w:t>
      </w:r>
      <w:r>
        <w:rPr>
          <w:rFonts w:cs="Times New Roman"/>
        </w:rPr>
        <w:t>/my</w:t>
      </w:r>
      <w:r w:rsidRPr="00C047E6">
        <w:rPr>
          <w:rFonts w:cs="Times New Roman"/>
        </w:rPr>
        <w:t>, iż uważam</w:t>
      </w:r>
      <w:r>
        <w:rPr>
          <w:rFonts w:cs="Times New Roman"/>
        </w:rPr>
        <w:t>/my</w:t>
      </w:r>
      <w:r w:rsidRPr="00C047E6">
        <w:rPr>
          <w:rFonts w:cs="Times New Roman"/>
        </w:rPr>
        <w:t xml:space="preserve"> się za związanych niniejszą ofertą </w:t>
      </w:r>
      <w:r>
        <w:rPr>
          <w:rFonts w:cs="Times New Roman"/>
        </w:rPr>
        <w:t xml:space="preserve">do czasu podpisania umowy </w:t>
      </w:r>
      <w:r w:rsidRPr="00C047E6">
        <w:rPr>
          <w:rFonts w:cs="Times New Roman"/>
        </w:rPr>
        <w:t>licząc od daty wyznaczonej na składanie ofert.</w:t>
      </w:r>
    </w:p>
    <w:p w14:paraId="3AC6BEBC" w14:textId="77777777" w:rsidR="00837AFA" w:rsidRDefault="00837AFA" w:rsidP="00837AFA">
      <w:pPr>
        <w:pStyle w:val="Akapitzlist"/>
        <w:rPr>
          <w:rFonts w:cs="Times New Roman"/>
        </w:rPr>
      </w:pPr>
    </w:p>
    <w:p w14:paraId="75900C22" w14:textId="77777777" w:rsidR="00837AFA" w:rsidRDefault="00837AFA" w:rsidP="00837AFA">
      <w:pPr>
        <w:pStyle w:val="Compact"/>
        <w:numPr>
          <w:ilvl w:val="0"/>
          <w:numId w:val="13"/>
        </w:numPr>
        <w:spacing w:line="276" w:lineRule="auto"/>
        <w:ind w:left="426"/>
        <w:rPr>
          <w:rFonts w:cs="Times New Roman"/>
        </w:rPr>
      </w:pPr>
      <w:r w:rsidRPr="00976C20">
        <w:rPr>
          <w:rFonts w:cs="Times New Roman"/>
        </w:rPr>
        <w:t>Załączniki:</w:t>
      </w:r>
    </w:p>
    <w:p w14:paraId="322E6C63" w14:textId="77777777" w:rsidR="00837AFA" w:rsidRDefault="00837AFA" w:rsidP="00837AFA">
      <w:pPr>
        <w:pStyle w:val="Akapitzlist"/>
        <w:rPr>
          <w:rFonts w:cs="Times New Roman"/>
        </w:rPr>
      </w:pPr>
    </w:p>
    <w:p w14:paraId="3A00EB81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50579006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4A3D200E" w14:textId="77777777" w:rsidR="00837AFA" w:rsidRDefault="00837AFA" w:rsidP="00837AFA">
      <w:pPr>
        <w:pStyle w:val="Compact"/>
        <w:numPr>
          <w:ilvl w:val="0"/>
          <w:numId w:val="39"/>
        </w:numPr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Uwagi:</w:t>
      </w:r>
    </w:p>
    <w:p w14:paraId="260385D0" w14:textId="77777777" w:rsidR="00837AFA" w:rsidRDefault="00837AFA" w:rsidP="00837AFA">
      <w:pPr>
        <w:pStyle w:val="Compact"/>
        <w:spacing w:line="276" w:lineRule="auto"/>
        <w:jc w:val="both"/>
        <w:rPr>
          <w:rFonts w:cs="Times New Roman"/>
        </w:rPr>
      </w:pPr>
    </w:p>
    <w:p w14:paraId="70315666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  <w:r>
        <w:rPr>
          <w:rFonts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FCC7F17" w14:textId="77777777" w:rsidR="00837AFA" w:rsidRDefault="00837AFA" w:rsidP="00837AFA">
      <w:pPr>
        <w:pStyle w:val="Compact"/>
        <w:spacing w:line="276" w:lineRule="auto"/>
        <w:ind w:left="426"/>
        <w:jc w:val="both"/>
        <w:rPr>
          <w:rFonts w:cs="Times New Roman"/>
        </w:rPr>
      </w:pPr>
    </w:p>
    <w:p w14:paraId="53346EE5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1D8F235B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174C1D92" w14:textId="77777777" w:rsidR="00837AFA" w:rsidRDefault="00837AFA" w:rsidP="00837AFA">
      <w:pPr>
        <w:pStyle w:val="Compact"/>
        <w:spacing w:line="276" w:lineRule="auto"/>
        <w:ind w:left="4962"/>
        <w:rPr>
          <w:rFonts w:cs="Times New Roman"/>
        </w:rPr>
      </w:pPr>
    </w:p>
    <w:p w14:paraId="5E1736C4" w14:textId="77777777" w:rsidR="00837AFA" w:rsidRPr="00976C20" w:rsidRDefault="00837AFA" w:rsidP="00837AFA">
      <w:pPr>
        <w:pStyle w:val="Compact"/>
        <w:spacing w:line="276" w:lineRule="auto"/>
        <w:ind w:left="4962"/>
        <w:rPr>
          <w:rFonts w:cs="Times New Roman"/>
          <w:sz w:val="20"/>
          <w:szCs w:val="20"/>
        </w:rPr>
      </w:pPr>
      <w:r w:rsidRPr="00976C20">
        <w:rPr>
          <w:rFonts w:cs="Times New Roman"/>
        </w:rPr>
        <w:t>…………………………………………….</w:t>
      </w:r>
      <w:r>
        <w:rPr>
          <w:rFonts w:cs="Times New Roman"/>
        </w:rPr>
        <w:br/>
      </w:r>
      <w:r w:rsidRPr="00976C20">
        <w:rPr>
          <w:rFonts w:cs="Times New Roman"/>
          <w:sz w:val="20"/>
          <w:szCs w:val="20"/>
        </w:rPr>
        <w:t>Data</w:t>
      </w:r>
      <w:r>
        <w:rPr>
          <w:rFonts w:cs="Times New Roman"/>
          <w:sz w:val="20"/>
          <w:szCs w:val="20"/>
        </w:rPr>
        <w:t xml:space="preserve">, </w:t>
      </w:r>
      <w:r w:rsidRPr="00976C20">
        <w:rPr>
          <w:rFonts w:cs="Times New Roman"/>
          <w:sz w:val="20"/>
          <w:szCs w:val="20"/>
        </w:rPr>
        <w:t>podpis i pieczęć osoby upoważnionej do podpisywania oferty</w:t>
      </w:r>
    </w:p>
    <w:p w14:paraId="25FFFDC9" w14:textId="77777777" w:rsidR="009741AF" w:rsidRPr="00837AFA" w:rsidRDefault="009741AF" w:rsidP="00837AFA">
      <w:pPr>
        <w:rPr>
          <w:rFonts w:ascii="Times New Roman" w:hAnsi="Times New Roman" w:cs="Times New Roman"/>
          <w:sz w:val="20"/>
          <w:szCs w:val="20"/>
        </w:rPr>
      </w:pPr>
    </w:p>
    <w:sectPr w:rsidR="009741AF" w:rsidRPr="00837AFA">
      <w:headerReference w:type="default" r:id="rId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DBFA4" w14:textId="77777777" w:rsidR="00237968" w:rsidRDefault="00237968">
      <w:pPr>
        <w:spacing w:after="0"/>
      </w:pPr>
      <w:r>
        <w:separator/>
      </w:r>
    </w:p>
  </w:endnote>
  <w:endnote w:type="continuationSeparator" w:id="0">
    <w:p w14:paraId="762C3BFC" w14:textId="77777777" w:rsidR="00237968" w:rsidRDefault="002379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91E70D" w14:textId="77777777" w:rsidR="00237968" w:rsidRDefault="00237968">
      <w:r>
        <w:separator/>
      </w:r>
    </w:p>
  </w:footnote>
  <w:footnote w:type="continuationSeparator" w:id="0">
    <w:p w14:paraId="6373437F" w14:textId="77777777" w:rsidR="00237968" w:rsidRDefault="00237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DDF16" w14:textId="50A10182" w:rsidR="00837AFA" w:rsidRDefault="00837AFA" w:rsidP="00E6128C">
    <w:pPr>
      <w:pStyle w:val="Nagwek"/>
      <w:jc w:val="center"/>
    </w:pPr>
    <w:r w:rsidRPr="00526B64">
      <w:rPr>
        <w:rFonts w:ascii="Calibri" w:hAnsi="Calibri" w:cs="Calibri"/>
        <w:noProof/>
      </w:rPr>
      <w:drawing>
        <wp:inline distT="0" distB="0" distL="0" distR="0" wp14:anchorId="4BC3A973" wp14:editId="2C4876B9">
          <wp:extent cx="5756910" cy="739775"/>
          <wp:effectExtent l="0" t="0" r="0" b="3175"/>
          <wp:docPr id="1" name="Obraz 1" descr="FE_POWER_poziom_pl-1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E_POWER_poziom_pl-1_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739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BA7B0C"/>
    <w:multiLevelType w:val="multilevel"/>
    <w:tmpl w:val="B9C421D2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FFFD347"/>
    <w:multiLevelType w:val="multilevel"/>
    <w:tmpl w:val="EB86F5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9B9850F"/>
    <w:multiLevelType w:val="multilevel"/>
    <w:tmpl w:val="13BC776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D68ADDE"/>
    <w:multiLevelType w:val="multilevel"/>
    <w:tmpl w:val="7DA6B81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80343BB"/>
    <w:multiLevelType w:val="multilevel"/>
    <w:tmpl w:val="D74AEE14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A237F06"/>
    <w:multiLevelType w:val="multilevel"/>
    <w:tmpl w:val="893AE7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DA0CF4B"/>
    <w:multiLevelType w:val="multilevel"/>
    <w:tmpl w:val="BB72948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92F24A0"/>
    <w:multiLevelType w:val="multilevel"/>
    <w:tmpl w:val="D0C2176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DE6C711F"/>
    <w:multiLevelType w:val="multilevel"/>
    <w:tmpl w:val="24BA5B7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17F69BA"/>
    <w:multiLevelType w:val="multilevel"/>
    <w:tmpl w:val="0AE2B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B5109A"/>
    <w:multiLevelType w:val="multilevel"/>
    <w:tmpl w:val="8C588AC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70F691B"/>
    <w:multiLevelType w:val="hybridMultilevel"/>
    <w:tmpl w:val="1046C174"/>
    <w:lvl w:ilvl="0" w:tplc="E594FE70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2" w15:restartNumberingAfterBreak="0">
    <w:nsid w:val="0BC0768F"/>
    <w:multiLevelType w:val="hybridMultilevel"/>
    <w:tmpl w:val="458ED3B4"/>
    <w:lvl w:ilvl="0" w:tplc="0415000F">
      <w:start w:val="1"/>
      <w:numFmt w:val="decimal"/>
      <w:lvlText w:val="%1.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3" w15:restartNumberingAfterBreak="0">
    <w:nsid w:val="182274D0"/>
    <w:multiLevelType w:val="hybridMultilevel"/>
    <w:tmpl w:val="A7F60F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0C1D1C"/>
    <w:multiLevelType w:val="hybridMultilevel"/>
    <w:tmpl w:val="4E92C90A"/>
    <w:lvl w:ilvl="0" w:tplc="F31C0A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19F20558"/>
    <w:multiLevelType w:val="hybridMultilevel"/>
    <w:tmpl w:val="5128D8D6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AA3222"/>
    <w:multiLevelType w:val="hybridMultilevel"/>
    <w:tmpl w:val="A814B63C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8243A6"/>
    <w:multiLevelType w:val="hybridMultilevel"/>
    <w:tmpl w:val="DDAA3B60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D7725"/>
    <w:multiLevelType w:val="multilevel"/>
    <w:tmpl w:val="D348EEA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AA23410"/>
    <w:multiLevelType w:val="hybridMultilevel"/>
    <w:tmpl w:val="71F8AA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6C53C0"/>
    <w:multiLevelType w:val="hybridMultilevel"/>
    <w:tmpl w:val="57083CF8"/>
    <w:lvl w:ilvl="0" w:tplc="F31C0A42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35C09EA8"/>
    <w:multiLevelType w:val="multilevel"/>
    <w:tmpl w:val="C8BC4C6A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5129DF4"/>
    <w:multiLevelType w:val="multilevel"/>
    <w:tmpl w:val="C83424E6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3B62C0F"/>
    <w:multiLevelType w:val="hybridMultilevel"/>
    <w:tmpl w:val="CCEAE3B2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905326"/>
    <w:multiLevelType w:val="hybridMultilevel"/>
    <w:tmpl w:val="458ED3B4"/>
    <w:lvl w:ilvl="0" w:tplc="0415000F">
      <w:start w:val="1"/>
      <w:numFmt w:val="decimal"/>
      <w:lvlText w:val="%1.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5" w15:restartNumberingAfterBreak="0">
    <w:nsid w:val="56BC3F0B"/>
    <w:multiLevelType w:val="multilevel"/>
    <w:tmpl w:val="5B46147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4BA0269"/>
    <w:multiLevelType w:val="hybridMultilevel"/>
    <w:tmpl w:val="8320CDC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E31BEA"/>
    <w:multiLevelType w:val="hybridMultilevel"/>
    <w:tmpl w:val="1374BEA8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75637E"/>
    <w:multiLevelType w:val="hybridMultilevel"/>
    <w:tmpl w:val="255817C2"/>
    <w:lvl w:ilvl="0" w:tplc="E594FE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B3DA27"/>
    <w:multiLevelType w:val="multilevel"/>
    <w:tmpl w:val="50541C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5"/>
  </w:num>
  <w:num w:numId="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8"/>
  </w:num>
  <w:num w:numId="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1"/>
  </w:num>
  <w:num w:numId="10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"/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0">
    <w:abstractNumId w:val="1"/>
  </w:num>
  <w:num w:numId="21">
    <w:abstractNumId w:val="1"/>
  </w:num>
  <w:num w:numId="2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6"/>
  </w:num>
  <w:num w:numId="27">
    <w:abstractNumId w:val="23"/>
  </w:num>
  <w:num w:numId="28">
    <w:abstractNumId w:val="28"/>
  </w:num>
  <w:num w:numId="29">
    <w:abstractNumId w:val="15"/>
  </w:num>
  <w:num w:numId="30">
    <w:abstractNumId w:val="19"/>
  </w:num>
  <w:num w:numId="31">
    <w:abstractNumId w:val="16"/>
  </w:num>
  <w:num w:numId="32">
    <w:abstractNumId w:val="17"/>
  </w:num>
  <w:num w:numId="33">
    <w:abstractNumId w:val="27"/>
  </w:num>
  <w:num w:numId="34">
    <w:abstractNumId w:val="11"/>
  </w:num>
  <w:num w:numId="35">
    <w:abstractNumId w:val="12"/>
  </w:num>
  <w:num w:numId="36">
    <w:abstractNumId w:val="25"/>
  </w:num>
  <w:num w:numId="37">
    <w:abstractNumId w:val="24"/>
  </w:num>
  <w:num w:numId="38">
    <w:abstractNumId w:val="13"/>
  </w:num>
  <w:num w:numId="39">
    <w:abstractNumId w:val="14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497"/>
    <w:rsid w:val="000D7C73"/>
    <w:rsid w:val="001617E2"/>
    <w:rsid w:val="00193DBD"/>
    <w:rsid w:val="00237968"/>
    <w:rsid w:val="002645A0"/>
    <w:rsid w:val="002937CD"/>
    <w:rsid w:val="003539FD"/>
    <w:rsid w:val="003E7FDE"/>
    <w:rsid w:val="00432846"/>
    <w:rsid w:val="004613AC"/>
    <w:rsid w:val="0047563D"/>
    <w:rsid w:val="00494480"/>
    <w:rsid w:val="004C26AA"/>
    <w:rsid w:val="004E29B3"/>
    <w:rsid w:val="00542A8E"/>
    <w:rsid w:val="0056056D"/>
    <w:rsid w:val="0058178D"/>
    <w:rsid w:val="00590D07"/>
    <w:rsid w:val="00593CE0"/>
    <w:rsid w:val="005B6BBD"/>
    <w:rsid w:val="0063701A"/>
    <w:rsid w:val="00675F45"/>
    <w:rsid w:val="0068069E"/>
    <w:rsid w:val="0069365E"/>
    <w:rsid w:val="0078215D"/>
    <w:rsid w:val="00784D58"/>
    <w:rsid w:val="00837AFA"/>
    <w:rsid w:val="00877D21"/>
    <w:rsid w:val="0089309F"/>
    <w:rsid w:val="008D6863"/>
    <w:rsid w:val="00971D46"/>
    <w:rsid w:val="009741AF"/>
    <w:rsid w:val="00976C20"/>
    <w:rsid w:val="00986656"/>
    <w:rsid w:val="009E0211"/>
    <w:rsid w:val="009F49A3"/>
    <w:rsid w:val="00B74F83"/>
    <w:rsid w:val="00B86B75"/>
    <w:rsid w:val="00BC48D5"/>
    <w:rsid w:val="00C047E6"/>
    <w:rsid w:val="00C36279"/>
    <w:rsid w:val="00C5113D"/>
    <w:rsid w:val="00C57E4B"/>
    <w:rsid w:val="00DD5705"/>
    <w:rsid w:val="00E315A3"/>
    <w:rsid w:val="00E6128C"/>
    <w:rsid w:val="00E624F4"/>
    <w:rsid w:val="00E96D05"/>
    <w:rsid w:val="00EC0D7B"/>
    <w:rsid w:val="00EC1402"/>
    <w:rsid w:val="00EF7963"/>
    <w:rsid w:val="00F04EA5"/>
    <w:rsid w:val="00F16D12"/>
    <w:rsid w:val="00F30750"/>
    <w:rsid w:val="00FD44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5951DF0"/>
  <w15:docId w15:val="{CA858386-4D24-4FF9-9510-034517578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4C26AA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2645A0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2645A0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nhideWhenUsed/>
    <w:rsid w:val="00C047E6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C047E6"/>
    <w:rPr>
      <w:lang w:val="pl-PL"/>
    </w:rPr>
  </w:style>
  <w:style w:type="paragraph" w:styleId="Stopka">
    <w:name w:val="footer"/>
    <w:basedOn w:val="Normalny"/>
    <w:link w:val="StopkaZnak"/>
    <w:unhideWhenUsed/>
    <w:rsid w:val="00C047E6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C047E6"/>
    <w:rPr>
      <w:lang w:val="pl-PL"/>
    </w:rPr>
  </w:style>
  <w:style w:type="paragraph" w:styleId="Tekstdymka">
    <w:name w:val="Balloon Text"/>
    <w:basedOn w:val="Normalny"/>
    <w:link w:val="TekstdymkaZnak"/>
    <w:semiHidden/>
    <w:unhideWhenUsed/>
    <w:rsid w:val="00DD570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DD5705"/>
    <w:rPr>
      <w:rFonts w:ascii="Segoe UI" w:hAnsi="Segoe UI" w:cs="Segoe UI"/>
      <w:sz w:val="18"/>
      <w:szCs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.slawska@pcprkkozle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21352-28EB-4268-86E2-26450B771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8</Pages>
  <Words>2714</Words>
  <Characters>16287</Characters>
  <Application>Microsoft Office Word</Application>
  <DocSecurity>0</DocSecurity>
  <Lines>135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PR K-Koźle</dc:creator>
  <cp:lastModifiedBy>Natalia Sławska</cp:lastModifiedBy>
  <cp:revision>6</cp:revision>
  <cp:lastPrinted>2020-08-01T17:55:00Z</cp:lastPrinted>
  <dcterms:created xsi:type="dcterms:W3CDTF">2020-07-29T09:42:00Z</dcterms:created>
  <dcterms:modified xsi:type="dcterms:W3CDTF">2020-08-01T17:55:00Z</dcterms:modified>
</cp:coreProperties>
</file>